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C7B86" w14:textId="77777777" w:rsidR="00BA262F" w:rsidRPr="00C278E3" w:rsidRDefault="00BA262F" w:rsidP="00BA262F">
      <w:pPr>
        <w:jc w:val="both"/>
        <w:rPr>
          <w:rFonts w:ascii="Times New Roman" w:hAnsi="Times New Roman" w:cs="Times New Roman"/>
        </w:rPr>
        <w:sectPr w:rsidR="00BA262F" w:rsidRPr="00C278E3" w:rsidSect="00153633">
          <w:headerReference w:type="default" r:id="rId7"/>
          <w:footerReference w:type="default" r:id="rId8"/>
          <w:type w:val="continuous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91FEF3C" w14:textId="1A47B70E" w:rsidR="00A150D6" w:rsidRPr="00C278E3" w:rsidRDefault="00A150D6" w:rsidP="00E04E8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 xml:space="preserve">TIME TABLE FOR </w:t>
      </w:r>
      <w:r w:rsidR="005E63CC" w:rsidRPr="00C278E3">
        <w:rPr>
          <w:rFonts w:ascii="Times New Roman" w:hAnsi="Times New Roman" w:cs="Times New Roman"/>
          <w:b/>
          <w:sz w:val="28"/>
          <w:szCs w:val="28"/>
          <w:u w:val="single"/>
        </w:rPr>
        <w:t>I.</w:t>
      </w:r>
      <w:r w:rsidR="009D4F05"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5E63CC" w:rsidRPr="00C278E3">
        <w:rPr>
          <w:rFonts w:ascii="Times New Roman" w:hAnsi="Times New Roman" w:cs="Times New Roman"/>
          <w:b/>
          <w:sz w:val="28"/>
          <w:szCs w:val="28"/>
          <w:u w:val="single"/>
        </w:rPr>
        <w:t>M</w:t>
      </w:r>
      <w:r w:rsidR="009D4F05" w:rsidRPr="00C278E3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  <w:r w:rsidR="005E63CC" w:rsidRPr="00C278E3">
        <w:rPr>
          <w:rFonts w:ascii="Times New Roman" w:hAnsi="Times New Roman" w:cs="Times New Roman"/>
          <w:b/>
          <w:sz w:val="28"/>
          <w:szCs w:val="28"/>
          <w:u w:val="single"/>
        </w:rPr>
        <w:t>Sc</w:t>
      </w:r>
      <w:r w:rsidR="009D4F05" w:rsidRPr="00C278E3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  <w:r w:rsidR="00C51596"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E03174">
        <w:rPr>
          <w:rFonts w:ascii="Times New Roman" w:hAnsi="Times New Roman" w:cs="Times New Roman"/>
          <w:b/>
          <w:sz w:val="28"/>
          <w:szCs w:val="28"/>
          <w:u w:val="single"/>
        </w:rPr>
        <w:t>9</w:t>
      </w:r>
      <w:proofErr w:type="gramStart"/>
      <w:r w:rsidR="007D1848" w:rsidRPr="00C278E3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th</w:t>
      </w:r>
      <w:r w:rsidR="007D1848"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C51596"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>SEMESTER</w:t>
      </w:r>
      <w:proofErr w:type="gramEnd"/>
      <w:r w:rsidRPr="00C278E3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 xml:space="preserve">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t>(APPLIED PHYSICS) FOR THE SESSION 202</w:t>
      </w:r>
      <w:r w:rsidR="00300895">
        <w:rPr>
          <w:rFonts w:ascii="Times New Roman" w:hAnsi="Times New Roman" w:cs="Times New Roman"/>
          <w:b/>
          <w:sz w:val="28"/>
          <w:szCs w:val="28"/>
          <w:u w:val="single"/>
        </w:rPr>
        <w:t>3-2024</w:t>
      </w:r>
    </w:p>
    <w:p w14:paraId="056F4131" w14:textId="77777777" w:rsidR="00E04E81" w:rsidRDefault="00E04E81" w:rsidP="00E04E81">
      <w:pPr>
        <w:pStyle w:val="Normal1"/>
        <w:spacing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p w14:paraId="5A6831C5" w14:textId="77777777" w:rsidR="00A150D6" w:rsidRPr="00C278E3" w:rsidRDefault="00A150D6" w:rsidP="00A150D6">
      <w:pPr>
        <w:jc w:val="right"/>
      </w:pPr>
    </w:p>
    <w:tbl>
      <w:tblPr>
        <w:tblW w:w="144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63"/>
        <w:gridCol w:w="1599"/>
        <w:gridCol w:w="1759"/>
        <w:gridCol w:w="1713"/>
        <w:gridCol w:w="1559"/>
        <w:gridCol w:w="1559"/>
        <w:gridCol w:w="1559"/>
        <w:gridCol w:w="1701"/>
        <w:gridCol w:w="1560"/>
      </w:tblGrid>
      <w:tr w:rsidR="00C278E3" w:rsidRPr="001E3097" w14:paraId="432C2B6A" w14:textId="0DBEE9B7" w:rsidTr="008F7B28">
        <w:trPr>
          <w:trHeight w:val="57"/>
          <w:jc w:val="center"/>
        </w:trPr>
        <w:tc>
          <w:tcPr>
            <w:tcW w:w="1463" w:type="dxa"/>
          </w:tcPr>
          <w:p w14:paraId="6A4A39AA" w14:textId="56FAE283" w:rsidR="00F743FD" w:rsidRPr="001E3097" w:rsidRDefault="00F743FD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DAY/TIME</w:t>
            </w:r>
          </w:p>
        </w:tc>
        <w:tc>
          <w:tcPr>
            <w:tcW w:w="1599" w:type="dxa"/>
          </w:tcPr>
          <w:p w14:paraId="3C932C90" w14:textId="6191495F" w:rsidR="00F743FD" w:rsidRPr="001E3097" w:rsidRDefault="00FA2E27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9:00-10:0</w:t>
            </w:r>
            <w:r w:rsidR="00F743FD" w:rsidRPr="001E3097">
              <w:rPr>
                <w:rFonts w:ascii="Times New Roman" w:hAnsi="Times New Roman" w:cs="Times New Roman"/>
                <w:b/>
              </w:rPr>
              <w:t>0 AM</w:t>
            </w:r>
          </w:p>
        </w:tc>
        <w:tc>
          <w:tcPr>
            <w:tcW w:w="1759" w:type="dxa"/>
          </w:tcPr>
          <w:p w14:paraId="7521692D" w14:textId="4F72F25E" w:rsidR="00F743FD" w:rsidRPr="001E3097" w:rsidRDefault="00FA2E27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10:00 -11.0</w:t>
            </w:r>
            <w:r w:rsidR="00F743FD" w:rsidRPr="001E3097">
              <w:rPr>
                <w:rFonts w:ascii="Times New Roman" w:hAnsi="Times New Roman" w:cs="Times New Roman"/>
                <w:b/>
              </w:rPr>
              <w:t>0 AM</w:t>
            </w:r>
          </w:p>
        </w:tc>
        <w:tc>
          <w:tcPr>
            <w:tcW w:w="1713" w:type="dxa"/>
          </w:tcPr>
          <w:p w14:paraId="1DCCCD86" w14:textId="3E15AA69" w:rsidR="00F743FD" w:rsidRPr="001E3097" w:rsidRDefault="00FA2E27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11.00-12.0</w:t>
            </w:r>
            <w:r w:rsidR="00F743FD" w:rsidRPr="001E3097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59" w:type="dxa"/>
          </w:tcPr>
          <w:p w14:paraId="54F54FFE" w14:textId="05A75851" w:rsidR="00F743FD" w:rsidRPr="001E3097" w:rsidRDefault="00FA2E27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12.00 -1:0</w:t>
            </w:r>
            <w:r w:rsidR="00F743FD" w:rsidRPr="001E3097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59" w:type="dxa"/>
          </w:tcPr>
          <w:p w14:paraId="620A9398" w14:textId="0EC5AB47" w:rsidR="00F743FD" w:rsidRPr="001E3097" w:rsidRDefault="00F743FD" w:rsidP="00FA2E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1:</w:t>
            </w:r>
            <w:r w:rsidR="00FA2E27" w:rsidRPr="001E3097">
              <w:rPr>
                <w:rFonts w:ascii="Times New Roman" w:hAnsi="Times New Roman" w:cs="Times New Roman"/>
                <w:b/>
              </w:rPr>
              <w:t>00-2.0</w:t>
            </w:r>
            <w:r w:rsidRPr="001E3097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59" w:type="dxa"/>
          </w:tcPr>
          <w:p w14:paraId="4ACD23A2" w14:textId="46CD43F1" w:rsidR="00F743FD" w:rsidRPr="001E3097" w:rsidRDefault="00F743FD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2</w:t>
            </w:r>
            <w:r w:rsidR="00FA2E27" w:rsidRPr="001E3097">
              <w:rPr>
                <w:rFonts w:ascii="Times New Roman" w:hAnsi="Times New Roman" w:cs="Times New Roman"/>
                <w:b/>
              </w:rPr>
              <w:t>.00-3:0</w:t>
            </w:r>
            <w:r w:rsidRPr="001E3097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701" w:type="dxa"/>
          </w:tcPr>
          <w:p w14:paraId="3ADCC988" w14:textId="49592FC2" w:rsidR="00F743FD" w:rsidRPr="001E3097" w:rsidRDefault="00FA2E27" w:rsidP="00FA2E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3:0</w:t>
            </w:r>
            <w:r w:rsidR="00F743FD" w:rsidRPr="001E3097">
              <w:rPr>
                <w:rFonts w:ascii="Times New Roman" w:hAnsi="Times New Roman" w:cs="Times New Roman"/>
                <w:b/>
              </w:rPr>
              <w:t>0 - 4:</w:t>
            </w:r>
            <w:r w:rsidRPr="001E3097">
              <w:rPr>
                <w:rFonts w:ascii="Times New Roman" w:hAnsi="Times New Roman" w:cs="Times New Roman"/>
                <w:b/>
              </w:rPr>
              <w:t>0</w:t>
            </w:r>
            <w:r w:rsidR="00F743FD" w:rsidRPr="001E3097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60" w:type="dxa"/>
          </w:tcPr>
          <w:p w14:paraId="7018CB2C" w14:textId="2A2C1B25" w:rsidR="00F743FD" w:rsidRPr="001E3097" w:rsidRDefault="00FA2E27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4:00 - 5:00 PM</w:t>
            </w:r>
          </w:p>
        </w:tc>
      </w:tr>
      <w:tr w:rsidR="00E04E81" w:rsidRPr="001E3097" w14:paraId="37DF1AF4" w14:textId="023751F2" w:rsidTr="00F3437E">
        <w:trPr>
          <w:trHeight w:val="57"/>
          <w:jc w:val="center"/>
        </w:trPr>
        <w:tc>
          <w:tcPr>
            <w:tcW w:w="1463" w:type="dxa"/>
          </w:tcPr>
          <w:p w14:paraId="108A6684" w14:textId="77777777" w:rsidR="00E04E81" w:rsidRPr="001E3097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99" w:type="dxa"/>
            <w:vAlign w:val="center"/>
          </w:tcPr>
          <w:p w14:paraId="4F777706" w14:textId="41A297FD" w:rsidR="00E04E81" w:rsidRPr="001E3097" w:rsidRDefault="00E04E81" w:rsidP="00E04E81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759" w:type="dxa"/>
            <w:vAlign w:val="center"/>
          </w:tcPr>
          <w:p w14:paraId="351DF3E7" w14:textId="2960D5AB" w:rsidR="00E04E81" w:rsidRPr="001E3097" w:rsidRDefault="00E04E81" w:rsidP="00E04E81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713" w:type="dxa"/>
            <w:vAlign w:val="center"/>
          </w:tcPr>
          <w:p w14:paraId="288B83BC" w14:textId="15666BE5" w:rsidR="00E04E81" w:rsidRPr="001E3097" w:rsidRDefault="00E04E81" w:rsidP="00E04E81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559" w:type="dxa"/>
            <w:vAlign w:val="center"/>
          </w:tcPr>
          <w:p w14:paraId="0B499C77" w14:textId="1545E4B8" w:rsidR="00E04E81" w:rsidRPr="001E3097" w:rsidRDefault="00E04E81" w:rsidP="00E04E81">
            <w:pPr>
              <w:pStyle w:val="TableParagraph"/>
              <w:spacing w:line="360" w:lineRule="auto"/>
              <w:ind w:right="252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559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</w:tcPr>
          <w:p w14:paraId="2B8A6D1C" w14:textId="77777777" w:rsidR="00E04E81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88A382" w14:textId="77777777" w:rsidR="00E04E81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F5B85A" w14:textId="77777777" w:rsidR="00E04E81" w:rsidRPr="003F3A89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CH</w:t>
            </w:r>
          </w:p>
          <w:p w14:paraId="69AE0D90" w14:textId="77777777" w:rsidR="00E04E81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K</w:t>
            </w:r>
          </w:p>
          <w:p w14:paraId="22043A8E" w14:textId="7236633F" w:rsidR="00E04E81" w:rsidRPr="001E3097" w:rsidRDefault="00E04E81" w:rsidP="00E04E81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14:paraId="17470B57" w14:textId="00CD9969" w:rsidR="00E04E81" w:rsidRPr="001E3097" w:rsidRDefault="00E04E81" w:rsidP="00E04E81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BCMPL</w:t>
            </w:r>
          </w:p>
        </w:tc>
        <w:tc>
          <w:tcPr>
            <w:tcW w:w="1701" w:type="dxa"/>
            <w:vAlign w:val="center"/>
          </w:tcPr>
          <w:p w14:paraId="1B8AD376" w14:textId="6A82FCD3" w:rsidR="00E04E81" w:rsidRPr="001E3097" w:rsidRDefault="00E04E81" w:rsidP="00E04E81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BCMPL</w:t>
            </w:r>
          </w:p>
        </w:tc>
        <w:tc>
          <w:tcPr>
            <w:tcW w:w="1560" w:type="dxa"/>
            <w:vAlign w:val="center"/>
          </w:tcPr>
          <w:p w14:paraId="1F4F673D" w14:textId="341CC1D5" w:rsidR="00E04E81" w:rsidRPr="001E3097" w:rsidRDefault="00E04E81" w:rsidP="00E04E81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BCMPL</w:t>
            </w:r>
          </w:p>
        </w:tc>
      </w:tr>
      <w:tr w:rsidR="00E04E81" w:rsidRPr="001E3097" w14:paraId="4F1ED884" w14:textId="44385D17" w:rsidTr="008F7B28">
        <w:trPr>
          <w:trHeight w:val="57"/>
          <w:jc w:val="center"/>
        </w:trPr>
        <w:tc>
          <w:tcPr>
            <w:tcW w:w="1463" w:type="dxa"/>
          </w:tcPr>
          <w:p w14:paraId="0519C841" w14:textId="77777777" w:rsidR="00E04E81" w:rsidRPr="001E3097" w:rsidRDefault="00E04E81" w:rsidP="00CD0A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99" w:type="dxa"/>
            <w:vAlign w:val="center"/>
          </w:tcPr>
          <w:p w14:paraId="49240F46" w14:textId="3C725569" w:rsidR="00E04E81" w:rsidRPr="001E3097" w:rsidRDefault="00E04E81" w:rsidP="001E3097">
            <w:pPr>
              <w:pStyle w:val="TableParagraph"/>
              <w:spacing w:line="360" w:lineRule="auto"/>
              <w:ind w:right="165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BCMP</w:t>
            </w:r>
          </w:p>
        </w:tc>
        <w:tc>
          <w:tcPr>
            <w:tcW w:w="1759" w:type="dxa"/>
            <w:vAlign w:val="center"/>
          </w:tcPr>
          <w:p w14:paraId="076AC9F9" w14:textId="12AECAD5" w:rsidR="00E04E81" w:rsidRPr="001E3097" w:rsidRDefault="00E04E81" w:rsidP="001E3097">
            <w:pPr>
              <w:pStyle w:val="TableParagraph"/>
              <w:spacing w:line="360" w:lineRule="auto"/>
              <w:ind w:right="165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BCMP</w:t>
            </w:r>
          </w:p>
        </w:tc>
        <w:tc>
          <w:tcPr>
            <w:tcW w:w="1713" w:type="dxa"/>
            <w:vAlign w:val="center"/>
          </w:tcPr>
          <w:p w14:paraId="26D30B42" w14:textId="7E10DE82" w:rsidR="00E04E81" w:rsidRPr="001E3097" w:rsidRDefault="00E04E81" w:rsidP="001E3097">
            <w:pPr>
              <w:pStyle w:val="TableParagraph"/>
              <w:spacing w:line="360" w:lineRule="auto"/>
              <w:ind w:right="165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NPP</w:t>
            </w:r>
          </w:p>
        </w:tc>
        <w:tc>
          <w:tcPr>
            <w:tcW w:w="1559" w:type="dxa"/>
            <w:vAlign w:val="center"/>
          </w:tcPr>
          <w:p w14:paraId="0963A67E" w14:textId="68351A4F" w:rsidR="00E04E81" w:rsidRPr="001E3097" w:rsidRDefault="00E04E81" w:rsidP="001E3097">
            <w:pPr>
              <w:pStyle w:val="TableParagraph"/>
              <w:spacing w:line="360" w:lineRule="auto"/>
              <w:ind w:right="167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NPP</w:t>
            </w:r>
          </w:p>
        </w:tc>
        <w:tc>
          <w:tcPr>
            <w:tcW w:w="1559" w:type="dxa"/>
            <w:vMerge/>
            <w:vAlign w:val="center"/>
          </w:tcPr>
          <w:p w14:paraId="4EF6D623" w14:textId="50932FF9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14:paraId="6E81D68D" w14:textId="5D9F5D50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Adv. QM</w:t>
            </w:r>
          </w:p>
        </w:tc>
        <w:tc>
          <w:tcPr>
            <w:tcW w:w="1701" w:type="dxa"/>
            <w:vAlign w:val="center"/>
          </w:tcPr>
          <w:p w14:paraId="0610D743" w14:textId="786B635E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Adv. QM</w:t>
            </w:r>
          </w:p>
        </w:tc>
        <w:tc>
          <w:tcPr>
            <w:tcW w:w="1560" w:type="dxa"/>
            <w:vAlign w:val="center"/>
          </w:tcPr>
          <w:p w14:paraId="4158023D" w14:textId="4CC09B74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</w:tr>
      <w:tr w:rsidR="00E04E81" w:rsidRPr="001E3097" w14:paraId="5FD7ACC2" w14:textId="685AB18E" w:rsidTr="008F7B28">
        <w:trPr>
          <w:trHeight w:val="57"/>
          <w:jc w:val="center"/>
        </w:trPr>
        <w:tc>
          <w:tcPr>
            <w:tcW w:w="1463" w:type="dxa"/>
          </w:tcPr>
          <w:p w14:paraId="6D651C1D" w14:textId="77777777" w:rsidR="00E04E81" w:rsidRPr="001E3097" w:rsidRDefault="00E04E81" w:rsidP="001E30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99" w:type="dxa"/>
            <w:vAlign w:val="center"/>
          </w:tcPr>
          <w:p w14:paraId="4DCE017F" w14:textId="26BE7C7E" w:rsidR="00E04E81" w:rsidRPr="001E3097" w:rsidRDefault="00E04E81" w:rsidP="001E3097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759" w:type="dxa"/>
            <w:vAlign w:val="center"/>
          </w:tcPr>
          <w:p w14:paraId="731C529B" w14:textId="383C61B9" w:rsidR="00E04E81" w:rsidRPr="001E3097" w:rsidRDefault="00E04E81" w:rsidP="001E3097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713" w:type="dxa"/>
            <w:vAlign w:val="center"/>
          </w:tcPr>
          <w:p w14:paraId="21DEEAB9" w14:textId="1A2FDC30" w:rsidR="00E04E81" w:rsidRPr="001E3097" w:rsidRDefault="00E04E81" w:rsidP="001E3097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559" w:type="dxa"/>
            <w:vAlign w:val="center"/>
          </w:tcPr>
          <w:p w14:paraId="7FDF88C1" w14:textId="6F32E7D0" w:rsidR="00E04E81" w:rsidRPr="001E3097" w:rsidRDefault="00E04E81" w:rsidP="001E3097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559" w:type="dxa"/>
            <w:vMerge/>
            <w:vAlign w:val="center"/>
          </w:tcPr>
          <w:p w14:paraId="3D8E543E" w14:textId="1A98FB8A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14:paraId="18429961" w14:textId="04F3BD0F" w:rsidR="00E04E81" w:rsidRPr="001E3097" w:rsidRDefault="00E04E81" w:rsidP="001E3097">
            <w:pPr>
              <w:pStyle w:val="TableParagraph"/>
              <w:spacing w:line="360" w:lineRule="auto"/>
              <w:ind w:left="84" w:right="158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SD</w:t>
            </w:r>
          </w:p>
        </w:tc>
        <w:tc>
          <w:tcPr>
            <w:tcW w:w="1701" w:type="dxa"/>
            <w:vAlign w:val="center"/>
          </w:tcPr>
          <w:p w14:paraId="4E02E352" w14:textId="1F648903" w:rsidR="00E04E81" w:rsidRPr="001E3097" w:rsidRDefault="00E04E81" w:rsidP="001E3097">
            <w:pPr>
              <w:pStyle w:val="TableParagraph"/>
              <w:spacing w:line="360" w:lineRule="auto"/>
              <w:ind w:left="84" w:right="158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SD</w:t>
            </w:r>
          </w:p>
        </w:tc>
        <w:tc>
          <w:tcPr>
            <w:tcW w:w="1560" w:type="dxa"/>
            <w:vAlign w:val="center"/>
          </w:tcPr>
          <w:p w14:paraId="7A5A74CA" w14:textId="7AAFB2D6" w:rsidR="00E04E81" w:rsidRPr="001E3097" w:rsidRDefault="00E04E81" w:rsidP="001E3097">
            <w:pPr>
              <w:pStyle w:val="TableParagraph"/>
              <w:spacing w:line="360" w:lineRule="auto"/>
              <w:ind w:left="84" w:right="158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</w:tr>
      <w:tr w:rsidR="00E04E81" w:rsidRPr="001E3097" w14:paraId="55BB787E" w14:textId="7B3F7246" w:rsidTr="008F7B28">
        <w:trPr>
          <w:trHeight w:val="57"/>
          <w:jc w:val="center"/>
        </w:trPr>
        <w:tc>
          <w:tcPr>
            <w:tcW w:w="1463" w:type="dxa"/>
          </w:tcPr>
          <w:p w14:paraId="700B84DC" w14:textId="77777777" w:rsidR="00E04E81" w:rsidRPr="001E3097" w:rsidRDefault="00E04E81" w:rsidP="001E30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99" w:type="dxa"/>
            <w:vAlign w:val="center"/>
          </w:tcPr>
          <w:p w14:paraId="04F4EBD4" w14:textId="71C95BE4" w:rsidR="00E04E81" w:rsidRPr="001E3097" w:rsidRDefault="00E04E81" w:rsidP="001E309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BCMP</w:t>
            </w:r>
          </w:p>
        </w:tc>
        <w:tc>
          <w:tcPr>
            <w:tcW w:w="1759" w:type="dxa"/>
            <w:vAlign w:val="center"/>
          </w:tcPr>
          <w:p w14:paraId="4307D9E4" w14:textId="60E28AC1" w:rsidR="00E04E81" w:rsidRPr="001E3097" w:rsidRDefault="00E04E81" w:rsidP="001E3097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BCMP</w:t>
            </w:r>
          </w:p>
        </w:tc>
        <w:tc>
          <w:tcPr>
            <w:tcW w:w="1713" w:type="dxa"/>
            <w:vAlign w:val="center"/>
          </w:tcPr>
          <w:p w14:paraId="1F3ECA4F" w14:textId="7602DA4C" w:rsidR="00E04E81" w:rsidRPr="001E3097" w:rsidRDefault="00E04E81" w:rsidP="001E3097">
            <w:pPr>
              <w:spacing w:line="360" w:lineRule="auto"/>
              <w:ind w:left="562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NPP</w:t>
            </w:r>
          </w:p>
        </w:tc>
        <w:tc>
          <w:tcPr>
            <w:tcW w:w="1559" w:type="dxa"/>
            <w:vAlign w:val="center"/>
          </w:tcPr>
          <w:p w14:paraId="46E4014E" w14:textId="7C0E511D" w:rsidR="00E04E81" w:rsidRPr="001E3097" w:rsidRDefault="00E04E81" w:rsidP="001E309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NPP</w:t>
            </w:r>
          </w:p>
        </w:tc>
        <w:tc>
          <w:tcPr>
            <w:tcW w:w="1559" w:type="dxa"/>
            <w:vMerge/>
            <w:vAlign w:val="center"/>
          </w:tcPr>
          <w:p w14:paraId="3412E78D" w14:textId="7A08430A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14:paraId="5449DA5F" w14:textId="1F903BF6" w:rsidR="00E04E81" w:rsidRPr="001E3097" w:rsidRDefault="00E04E81" w:rsidP="001E3097">
            <w:pPr>
              <w:pStyle w:val="TableParagraph"/>
              <w:spacing w:line="360" w:lineRule="auto"/>
              <w:ind w:left="562" w:right="310" w:hanging="210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AEL</w:t>
            </w:r>
          </w:p>
        </w:tc>
        <w:tc>
          <w:tcPr>
            <w:tcW w:w="1701" w:type="dxa"/>
            <w:vAlign w:val="center"/>
          </w:tcPr>
          <w:p w14:paraId="304B59A9" w14:textId="256F18B0" w:rsidR="00E04E81" w:rsidRPr="001E3097" w:rsidRDefault="00E04E81" w:rsidP="001E3097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AEL</w:t>
            </w:r>
          </w:p>
        </w:tc>
        <w:tc>
          <w:tcPr>
            <w:tcW w:w="1560" w:type="dxa"/>
            <w:vAlign w:val="center"/>
          </w:tcPr>
          <w:p w14:paraId="4C0FE23D" w14:textId="3212DC33" w:rsidR="00E04E81" w:rsidRPr="001E3097" w:rsidRDefault="00E04E81" w:rsidP="001E3097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AEL</w:t>
            </w:r>
          </w:p>
        </w:tc>
      </w:tr>
      <w:tr w:rsidR="00E04E81" w:rsidRPr="001E3097" w14:paraId="3FF0E722" w14:textId="18670CEA" w:rsidTr="008F7B28">
        <w:trPr>
          <w:trHeight w:val="57"/>
          <w:jc w:val="center"/>
        </w:trPr>
        <w:tc>
          <w:tcPr>
            <w:tcW w:w="1463" w:type="dxa"/>
          </w:tcPr>
          <w:p w14:paraId="140A5A49" w14:textId="77777777" w:rsidR="00E04E81" w:rsidRPr="001E3097" w:rsidRDefault="00E04E81" w:rsidP="001E30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99" w:type="dxa"/>
            <w:vAlign w:val="center"/>
          </w:tcPr>
          <w:p w14:paraId="6C365432" w14:textId="029A3218" w:rsidR="00E04E81" w:rsidRPr="001E3097" w:rsidRDefault="00E04E81" w:rsidP="001E3097">
            <w:pPr>
              <w:pStyle w:val="TableParagraph"/>
              <w:spacing w:line="360" w:lineRule="auto"/>
              <w:ind w:left="562" w:hanging="562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SD</w:t>
            </w:r>
          </w:p>
        </w:tc>
        <w:tc>
          <w:tcPr>
            <w:tcW w:w="1759" w:type="dxa"/>
            <w:vAlign w:val="center"/>
          </w:tcPr>
          <w:p w14:paraId="7B48EC69" w14:textId="2D293F46" w:rsidR="00E04E81" w:rsidRPr="001E3097" w:rsidRDefault="00E04E81" w:rsidP="001E3097">
            <w:pPr>
              <w:ind w:left="562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SD</w:t>
            </w:r>
          </w:p>
        </w:tc>
        <w:tc>
          <w:tcPr>
            <w:tcW w:w="1713" w:type="dxa"/>
            <w:vAlign w:val="center"/>
          </w:tcPr>
          <w:p w14:paraId="37A267DD" w14:textId="73BA7310" w:rsidR="00E04E81" w:rsidRPr="001E3097" w:rsidRDefault="00E04E81" w:rsidP="001E3097">
            <w:pPr>
              <w:ind w:left="56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559" w:type="dxa"/>
            <w:vAlign w:val="center"/>
          </w:tcPr>
          <w:p w14:paraId="6C775C87" w14:textId="3D83F2CE" w:rsidR="00E04E81" w:rsidRPr="001E3097" w:rsidRDefault="00E04E81" w:rsidP="001E3097">
            <w:pPr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559" w:type="dxa"/>
            <w:vMerge/>
            <w:vAlign w:val="center"/>
          </w:tcPr>
          <w:p w14:paraId="30EB3375" w14:textId="739C8E91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14:paraId="4A21D9C2" w14:textId="20095BB1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701" w:type="dxa"/>
            <w:vAlign w:val="center"/>
          </w:tcPr>
          <w:p w14:paraId="4B1D591F" w14:textId="0B45E427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Adv. QM</w:t>
            </w:r>
          </w:p>
        </w:tc>
        <w:tc>
          <w:tcPr>
            <w:tcW w:w="1560" w:type="dxa"/>
            <w:vAlign w:val="center"/>
          </w:tcPr>
          <w:p w14:paraId="44671CD0" w14:textId="4352F09C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Adv. QM</w:t>
            </w:r>
          </w:p>
        </w:tc>
      </w:tr>
      <w:tr w:rsidR="0007064A" w:rsidRPr="001E3097" w14:paraId="616C55F0" w14:textId="42C92D0E" w:rsidTr="00E04E81">
        <w:trPr>
          <w:trHeight w:val="57"/>
          <w:jc w:val="center"/>
        </w:trPr>
        <w:tc>
          <w:tcPr>
            <w:tcW w:w="1463" w:type="dxa"/>
          </w:tcPr>
          <w:p w14:paraId="17DFDA45" w14:textId="77777777" w:rsidR="0007064A" w:rsidRPr="001E3097" w:rsidRDefault="0007064A" w:rsidP="0007064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3009" w:type="dxa"/>
            <w:gridSpan w:val="8"/>
            <w:shd w:val="clear" w:color="auto" w:fill="D6E3BC" w:themeFill="accent3" w:themeFillTint="66"/>
            <w:vAlign w:val="bottom"/>
          </w:tcPr>
          <w:p w14:paraId="3AD25597" w14:textId="5F93A57C" w:rsidR="0007064A" w:rsidRPr="001E3097" w:rsidRDefault="0007064A" w:rsidP="0007064A">
            <w:pPr>
              <w:pStyle w:val="TableParagraph"/>
              <w:spacing w:line="360" w:lineRule="auto"/>
              <w:ind w:left="562"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3097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14:paraId="1429C36A" w14:textId="77777777" w:rsidR="00A150D6" w:rsidRPr="00C278E3" w:rsidRDefault="00A150D6" w:rsidP="00A150D6">
      <w:pPr>
        <w:jc w:val="right"/>
      </w:pPr>
    </w:p>
    <w:p w14:paraId="213A6A37" w14:textId="77777777" w:rsidR="00A150D6" w:rsidRPr="00C278E3" w:rsidRDefault="00A150D6" w:rsidP="00A150D6">
      <w:pPr>
        <w:ind w:firstLine="720"/>
        <w:jc w:val="both"/>
        <w:rPr>
          <w:rFonts w:ascii="Times New Roman" w:hAnsi="Times New Roman" w:cs="Times New Roman"/>
        </w:rPr>
        <w:sectPr w:rsidR="00A150D6" w:rsidRPr="00C278E3" w:rsidSect="005E2D5D">
          <w:headerReference w:type="default" r:id="rId9"/>
          <w:type w:val="continuous"/>
          <w:pgSz w:w="16838" w:h="11906" w:orient="landscape"/>
          <w:pgMar w:top="1276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142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1"/>
        <w:gridCol w:w="6834"/>
        <w:gridCol w:w="6091"/>
      </w:tblGrid>
      <w:tr w:rsidR="00C278E3" w:rsidRPr="00C278E3" w14:paraId="24B3799F" w14:textId="77777777" w:rsidTr="00F54A22">
        <w:trPr>
          <w:trHeight w:val="155"/>
        </w:trPr>
        <w:tc>
          <w:tcPr>
            <w:tcW w:w="1301" w:type="dxa"/>
          </w:tcPr>
          <w:p w14:paraId="19582981" w14:textId="0D202DFF" w:rsidR="00CF122E" w:rsidRPr="00C278E3" w:rsidRDefault="00EB0573" w:rsidP="00CF122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ADV. QM</w:t>
            </w:r>
          </w:p>
        </w:tc>
        <w:tc>
          <w:tcPr>
            <w:tcW w:w="6834" w:type="dxa"/>
          </w:tcPr>
          <w:p w14:paraId="663CED0A" w14:textId="6F8DF73A" w:rsidR="00CF122E" w:rsidRPr="00C278E3" w:rsidRDefault="00EB0573" w:rsidP="007D184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>
              <w:rPr>
                <w:rFonts w:ascii="ArialNarrow" w:hAnsi="ArialNarrow"/>
                <w:color w:val="000000"/>
                <w:sz w:val="18"/>
                <w:szCs w:val="18"/>
              </w:rPr>
              <w:t>ADV. QUANTUM MECHANICS &amp; QUANTUM FIELD THEORY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6091" w:type="dxa"/>
          </w:tcPr>
          <w:p w14:paraId="4A5E74CB" w14:textId="761E61C8" w:rsidR="00CF122E" w:rsidRPr="00C278E3" w:rsidRDefault="00CF122E" w:rsidP="00EB057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278E3" w:rsidRPr="00C278E3" w14:paraId="5E7CE546" w14:textId="77777777" w:rsidTr="00F54A22">
        <w:trPr>
          <w:trHeight w:val="117"/>
        </w:trPr>
        <w:tc>
          <w:tcPr>
            <w:tcW w:w="1301" w:type="dxa"/>
          </w:tcPr>
          <w:p w14:paraId="144D957E" w14:textId="2953136A" w:rsidR="00CF122E" w:rsidRPr="00C278E3" w:rsidRDefault="00CD0A97" w:rsidP="00CF122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PP</w:t>
            </w:r>
          </w:p>
        </w:tc>
        <w:tc>
          <w:tcPr>
            <w:tcW w:w="6834" w:type="dxa"/>
          </w:tcPr>
          <w:p w14:paraId="7F6CB63F" w14:textId="30ED51EB" w:rsidR="00CF122E" w:rsidRPr="00C278E3" w:rsidRDefault="00EB0573" w:rsidP="007D184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: </w:t>
            </w:r>
            <w:r>
              <w:rPr>
                <w:rFonts w:ascii="ArialNarrow" w:hAnsi="ArialNarrow"/>
                <w:color w:val="000000"/>
                <w:sz w:val="18"/>
                <w:szCs w:val="18"/>
              </w:rPr>
              <w:t>NUCLEAR AND PARTICLE PHYSICS</w:t>
            </w:r>
          </w:p>
        </w:tc>
        <w:tc>
          <w:tcPr>
            <w:tcW w:w="6091" w:type="dxa"/>
          </w:tcPr>
          <w:p w14:paraId="089886ED" w14:textId="069A3A22" w:rsidR="00CF122E" w:rsidRPr="00C278E3" w:rsidRDefault="00CF122E" w:rsidP="007D18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278E3" w:rsidRPr="00C278E3" w14:paraId="2E09631B" w14:textId="77777777" w:rsidTr="00F54A22">
        <w:trPr>
          <w:trHeight w:val="221"/>
        </w:trPr>
        <w:tc>
          <w:tcPr>
            <w:tcW w:w="1301" w:type="dxa"/>
          </w:tcPr>
          <w:p w14:paraId="78748A97" w14:textId="2E5710D5" w:rsidR="00CF122E" w:rsidRPr="00C278E3" w:rsidRDefault="00CD0A97" w:rsidP="00CF122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CMP</w:t>
            </w:r>
          </w:p>
        </w:tc>
        <w:tc>
          <w:tcPr>
            <w:tcW w:w="6834" w:type="dxa"/>
          </w:tcPr>
          <w:p w14:paraId="29F5ACBB" w14:textId="0F9EDBE9" w:rsidR="00CF122E" w:rsidRPr="00C278E3" w:rsidRDefault="00EB0573" w:rsidP="007D184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>
              <w:rPr>
                <w:rFonts w:ascii="ArialNarrow" w:hAnsi="ArialNarrow"/>
                <w:color w:val="000000"/>
                <w:sz w:val="18"/>
                <w:szCs w:val="18"/>
              </w:rPr>
              <w:t>BASIC CONDENSED MATTER PHYSICS</w:t>
            </w:r>
          </w:p>
        </w:tc>
        <w:tc>
          <w:tcPr>
            <w:tcW w:w="6091" w:type="dxa"/>
          </w:tcPr>
          <w:p w14:paraId="50F04EBC" w14:textId="65B4E338" w:rsidR="00CF122E" w:rsidRPr="00C278E3" w:rsidRDefault="00CF122E" w:rsidP="00EB057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278E3" w:rsidRPr="00C278E3" w14:paraId="4058D997" w14:textId="77777777" w:rsidTr="00F54A22">
        <w:trPr>
          <w:trHeight w:val="211"/>
        </w:trPr>
        <w:tc>
          <w:tcPr>
            <w:tcW w:w="1301" w:type="dxa"/>
          </w:tcPr>
          <w:p w14:paraId="392BD05C" w14:textId="0F5ED741" w:rsidR="00CF122E" w:rsidRPr="00C278E3" w:rsidRDefault="00CD0A97" w:rsidP="00CF122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SD</w:t>
            </w:r>
          </w:p>
        </w:tc>
        <w:tc>
          <w:tcPr>
            <w:tcW w:w="6834" w:type="dxa"/>
          </w:tcPr>
          <w:p w14:paraId="60E5332F" w14:textId="6BADFE3E" w:rsidR="00CF122E" w:rsidRPr="00C278E3" w:rsidRDefault="00EB0573" w:rsidP="007D184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>
              <w:rPr>
                <w:rFonts w:ascii="ArialNarrow" w:hAnsi="ArialNarrow"/>
                <w:color w:val="000000"/>
                <w:sz w:val="18"/>
                <w:szCs w:val="18"/>
              </w:rPr>
              <w:t>PHYSICS OF SEMICONDUCTOR DEVICES</w:t>
            </w:r>
          </w:p>
        </w:tc>
        <w:tc>
          <w:tcPr>
            <w:tcW w:w="6091" w:type="dxa"/>
          </w:tcPr>
          <w:p w14:paraId="53E98324" w14:textId="677DD660" w:rsidR="00CF122E" w:rsidRPr="00C278E3" w:rsidRDefault="00CF122E" w:rsidP="00EB057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278E3" w:rsidRPr="00C278E3" w14:paraId="0380AF68" w14:textId="77777777" w:rsidTr="00C633FF">
        <w:trPr>
          <w:trHeight w:val="164"/>
        </w:trPr>
        <w:tc>
          <w:tcPr>
            <w:tcW w:w="1301" w:type="dxa"/>
          </w:tcPr>
          <w:p w14:paraId="25636C47" w14:textId="779E77FD" w:rsidR="007D1848" w:rsidRPr="00C278E3" w:rsidRDefault="00CD0A97" w:rsidP="00CF12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JECT</w:t>
            </w:r>
          </w:p>
        </w:tc>
        <w:tc>
          <w:tcPr>
            <w:tcW w:w="6834" w:type="dxa"/>
          </w:tcPr>
          <w:p w14:paraId="723DAE8A" w14:textId="5E6AF284" w:rsidR="007D1848" w:rsidRPr="00C278E3" w:rsidRDefault="00EB0573" w:rsidP="007D18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>
              <w:rPr>
                <w:rFonts w:ascii="ArialNarrow" w:hAnsi="ArialNarrow"/>
                <w:color w:val="000000"/>
                <w:sz w:val="18"/>
                <w:szCs w:val="18"/>
              </w:rPr>
              <w:t>PROJECT</w:t>
            </w:r>
          </w:p>
        </w:tc>
        <w:tc>
          <w:tcPr>
            <w:tcW w:w="6091" w:type="dxa"/>
          </w:tcPr>
          <w:p w14:paraId="435DE0AA" w14:textId="61960474" w:rsidR="007D1848" w:rsidRPr="00C278E3" w:rsidRDefault="007D1848" w:rsidP="00EB057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278E3" w:rsidRPr="00C278E3" w14:paraId="6695B9A2" w14:textId="77777777" w:rsidTr="00F54A22">
        <w:trPr>
          <w:trHeight w:val="195"/>
        </w:trPr>
        <w:tc>
          <w:tcPr>
            <w:tcW w:w="1301" w:type="dxa"/>
          </w:tcPr>
          <w:p w14:paraId="2BA043B5" w14:textId="445B9E88" w:rsidR="00EE7DA3" w:rsidRPr="00C278E3" w:rsidRDefault="00CD0A97" w:rsidP="00EE7DA3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w w:val="105"/>
                <w:sz w:val="18"/>
                <w:szCs w:val="18"/>
              </w:rPr>
              <w:t>AEL</w:t>
            </w:r>
          </w:p>
        </w:tc>
        <w:tc>
          <w:tcPr>
            <w:tcW w:w="6834" w:type="dxa"/>
          </w:tcPr>
          <w:p w14:paraId="3E524607" w14:textId="1C9C52AC" w:rsidR="00EE7DA3" w:rsidRPr="00C278E3" w:rsidRDefault="00EB0573" w:rsidP="007D18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w w:val="105"/>
                <w:sz w:val="18"/>
                <w:szCs w:val="18"/>
              </w:rPr>
              <w:t xml:space="preserve">: </w:t>
            </w:r>
            <w:r>
              <w:rPr>
                <w:rFonts w:ascii="ArialNarrow" w:hAnsi="ArialNarrow"/>
                <w:color w:val="000000"/>
                <w:sz w:val="18"/>
                <w:szCs w:val="18"/>
              </w:rPr>
              <w:t>ADVANCED ELECTRONICS LABORATORY</w:t>
            </w:r>
          </w:p>
        </w:tc>
        <w:tc>
          <w:tcPr>
            <w:tcW w:w="6091" w:type="dxa"/>
          </w:tcPr>
          <w:p w14:paraId="75555B1F" w14:textId="5335BF57" w:rsidR="00EE7DA3" w:rsidRPr="00C278E3" w:rsidRDefault="00EE7DA3" w:rsidP="00EB057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278E3" w:rsidRPr="00C278E3" w14:paraId="57E2914F" w14:textId="77777777" w:rsidTr="00F54A22">
        <w:trPr>
          <w:trHeight w:val="151"/>
        </w:trPr>
        <w:tc>
          <w:tcPr>
            <w:tcW w:w="1301" w:type="dxa"/>
          </w:tcPr>
          <w:p w14:paraId="18FF61FB" w14:textId="13E1FDB2" w:rsidR="00EE7DA3" w:rsidRPr="00C278E3" w:rsidRDefault="00CD0A97" w:rsidP="00EE7DA3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BCMP</w:t>
            </w:r>
            <w:r w:rsidR="00EB0573" w:rsidRPr="00C278E3">
              <w:rPr>
                <w:rFonts w:ascii="Times New Roman" w:hAnsi="Times New Roman"/>
                <w:sz w:val="18"/>
                <w:szCs w:val="18"/>
              </w:rPr>
              <w:t>L</w:t>
            </w:r>
          </w:p>
        </w:tc>
        <w:tc>
          <w:tcPr>
            <w:tcW w:w="6834" w:type="dxa"/>
          </w:tcPr>
          <w:p w14:paraId="185EA3C4" w14:textId="3C95B099" w:rsidR="00EE7DA3" w:rsidRPr="00C278E3" w:rsidRDefault="00EB0573" w:rsidP="00EE7DA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>
              <w:rPr>
                <w:rFonts w:ascii="ArialNarrow" w:hAnsi="ArialNarrow"/>
                <w:color w:val="000000"/>
                <w:sz w:val="18"/>
                <w:szCs w:val="18"/>
              </w:rPr>
              <w:t>BASIC CONDENSED MATTER PHYSICS LABORATORY</w:t>
            </w:r>
          </w:p>
        </w:tc>
        <w:tc>
          <w:tcPr>
            <w:tcW w:w="6091" w:type="dxa"/>
          </w:tcPr>
          <w:p w14:paraId="01BD57EB" w14:textId="4FFA4758" w:rsidR="00EE7DA3" w:rsidRPr="00C278E3" w:rsidRDefault="00EE7DA3" w:rsidP="00EB057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6A336872" w14:textId="77777777" w:rsidR="00DD55A0" w:rsidRPr="00C278E3" w:rsidRDefault="00DD55A0" w:rsidP="00A150D6">
      <w:pPr>
        <w:jc w:val="both"/>
        <w:rPr>
          <w:rFonts w:ascii="Times New Roman" w:hAnsi="Times New Roman" w:cs="Times New Roman"/>
          <w:b/>
          <w:szCs w:val="28"/>
        </w:rPr>
      </w:pPr>
    </w:p>
    <w:p w14:paraId="44E7ACD4" w14:textId="77777777" w:rsidR="009D4F05" w:rsidRPr="00C278E3" w:rsidRDefault="009D4F05" w:rsidP="00A150D6">
      <w:pPr>
        <w:jc w:val="both"/>
        <w:rPr>
          <w:rFonts w:ascii="Times New Roman" w:hAnsi="Times New Roman" w:cs="Times New Roman"/>
          <w:b/>
          <w:szCs w:val="28"/>
        </w:rPr>
      </w:pPr>
    </w:p>
    <w:p w14:paraId="06DE0DAC" w14:textId="77777777" w:rsidR="009D4F05" w:rsidRPr="00C278E3" w:rsidRDefault="009D4F05" w:rsidP="00A150D6">
      <w:pPr>
        <w:jc w:val="both"/>
        <w:rPr>
          <w:rFonts w:ascii="Times New Roman" w:hAnsi="Times New Roman" w:cs="Times New Roman"/>
          <w:b/>
          <w:szCs w:val="28"/>
        </w:rPr>
      </w:pPr>
    </w:p>
    <w:p w14:paraId="3A4850DC" w14:textId="2F731D39" w:rsidR="00EE15FB" w:rsidRPr="00E04E81" w:rsidRDefault="00A150D6" w:rsidP="00E03174">
      <w:pPr>
        <w:jc w:val="both"/>
        <w:rPr>
          <w:rFonts w:ascii="Times New Roman" w:hAnsi="Times New Roman" w:cs="Times New Roman"/>
          <w:b/>
          <w:color w:val="FF0000"/>
          <w:szCs w:val="28"/>
        </w:rPr>
      </w:pPr>
      <w:r w:rsidRPr="00E04E81">
        <w:rPr>
          <w:rFonts w:ascii="Times New Roman" w:hAnsi="Times New Roman" w:cs="Times New Roman"/>
          <w:b/>
          <w:color w:val="FF0000"/>
          <w:szCs w:val="28"/>
        </w:rPr>
        <w:t>ROOM NO. A2-</w:t>
      </w:r>
      <w:r w:rsidR="00F54A22" w:rsidRPr="00E04E81">
        <w:rPr>
          <w:rFonts w:ascii="Times New Roman" w:hAnsi="Times New Roman" w:cs="Times New Roman"/>
          <w:b/>
          <w:color w:val="FF0000"/>
          <w:szCs w:val="28"/>
        </w:rPr>
        <w:t>5</w:t>
      </w:r>
      <w:r w:rsidR="00941681">
        <w:rPr>
          <w:rFonts w:ascii="Times New Roman" w:hAnsi="Times New Roman" w:cs="Times New Roman"/>
          <w:b/>
          <w:color w:val="FF0000"/>
          <w:szCs w:val="28"/>
        </w:rPr>
        <w:t>13</w:t>
      </w:r>
      <w:r w:rsidR="00E03174" w:rsidRPr="00E04E81">
        <w:rPr>
          <w:rFonts w:ascii="Times New Roman" w:hAnsi="Times New Roman" w:cs="Times New Roman"/>
          <w:b/>
          <w:color w:val="FF0000"/>
          <w:szCs w:val="28"/>
        </w:rPr>
        <w:t xml:space="preserve">                                                                       </w:t>
      </w:r>
      <w:r w:rsidR="001E3097" w:rsidRPr="00E04E81">
        <w:rPr>
          <w:rFonts w:ascii="Times New Roman" w:hAnsi="Times New Roman" w:cs="Times New Roman"/>
          <w:b/>
          <w:color w:val="FF0000"/>
          <w:szCs w:val="28"/>
        </w:rPr>
        <w:t xml:space="preserve">                                                    </w:t>
      </w:r>
    </w:p>
    <w:p w14:paraId="2B90CFEE" w14:textId="41BDD3C2" w:rsidR="00CD0A97" w:rsidRDefault="00CD0A97" w:rsidP="00300895">
      <w:pPr>
        <w:widowControl/>
        <w:autoSpaceDE/>
        <w:autoSpaceDN/>
        <w:spacing w:after="20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</w:p>
    <w:p w14:paraId="6D859548" w14:textId="77777777" w:rsidR="00CD0A97" w:rsidRDefault="00CD0A97" w:rsidP="00D3553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81EBC0C" w14:textId="77777777" w:rsidR="00CD0A97" w:rsidRDefault="00CD0A97" w:rsidP="00300895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E20FE09" w14:textId="77777777" w:rsidR="00CD0A97" w:rsidRPr="00C278E3" w:rsidRDefault="00CD0A97" w:rsidP="00D3553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363F4D7" w14:textId="77777777" w:rsidR="00E04E81" w:rsidRDefault="00E04E81" w:rsidP="00E04E8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8F001DC" w14:textId="26BED0FC" w:rsidR="00D3553D" w:rsidRPr="00C278E3" w:rsidRDefault="00D3553D" w:rsidP="00E04E8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TIME TABLE FOR I. M.Sc. </w:t>
      </w:r>
      <w:r w:rsidR="00300895">
        <w:rPr>
          <w:rFonts w:ascii="Times New Roman" w:hAnsi="Times New Roman" w:cs="Times New Roman"/>
          <w:b/>
          <w:sz w:val="28"/>
          <w:szCs w:val="28"/>
          <w:u w:val="single"/>
        </w:rPr>
        <w:t>7</w:t>
      </w:r>
      <w:r w:rsidR="00F54A22" w:rsidRPr="00C278E3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th</w:t>
      </w:r>
      <w:r w:rsidR="00F54A22"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 xml:space="preserve">SEMESTER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(APPLIED PHYSICS) FOR THE SESSION </w:t>
      </w:r>
      <w:r w:rsidR="001C6E3F" w:rsidRPr="00C278E3">
        <w:rPr>
          <w:rFonts w:ascii="Times New Roman" w:hAnsi="Times New Roman" w:cs="Times New Roman"/>
          <w:b/>
          <w:sz w:val="28"/>
          <w:szCs w:val="28"/>
          <w:u w:val="single"/>
        </w:rPr>
        <w:t>202</w:t>
      </w:r>
      <w:r w:rsidR="001C6E3F">
        <w:rPr>
          <w:rFonts w:ascii="Times New Roman" w:hAnsi="Times New Roman" w:cs="Times New Roman"/>
          <w:b/>
          <w:sz w:val="28"/>
          <w:szCs w:val="28"/>
          <w:u w:val="single"/>
        </w:rPr>
        <w:t>3-2024</w:t>
      </w:r>
    </w:p>
    <w:p w14:paraId="51279FAA" w14:textId="77777777" w:rsidR="00E04E81" w:rsidRDefault="00E04E81" w:rsidP="00E04E81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pPr w:leftFromText="180" w:rightFromText="180" w:vertAnchor="page" w:horzAnchor="margin" w:tblpY="3211"/>
        <w:tblW w:w="146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02"/>
        <w:gridCol w:w="1664"/>
        <w:gridCol w:w="1842"/>
        <w:gridCol w:w="1701"/>
        <w:gridCol w:w="1678"/>
        <w:gridCol w:w="1531"/>
        <w:gridCol w:w="1611"/>
        <w:gridCol w:w="1451"/>
        <w:gridCol w:w="1531"/>
      </w:tblGrid>
      <w:tr w:rsidR="00C278E3" w:rsidRPr="00C278E3" w14:paraId="71CD5B7D" w14:textId="492A708B" w:rsidTr="006415C3">
        <w:trPr>
          <w:trHeight w:val="21"/>
        </w:trPr>
        <w:tc>
          <w:tcPr>
            <w:tcW w:w="1602" w:type="dxa"/>
            <w:vAlign w:val="center"/>
          </w:tcPr>
          <w:p w14:paraId="486F19E6" w14:textId="77777777" w:rsidR="00FA2E27" w:rsidRPr="00C278E3" w:rsidRDefault="00FA2E27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DAY/TIME</w:t>
            </w:r>
          </w:p>
        </w:tc>
        <w:tc>
          <w:tcPr>
            <w:tcW w:w="1664" w:type="dxa"/>
            <w:vAlign w:val="center"/>
          </w:tcPr>
          <w:p w14:paraId="69417800" w14:textId="1C71811A" w:rsidR="00FA2E27" w:rsidRPr="00C278E3" w:rsidRDefault="00FA2E27" w:rsidP="00CB44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9:</w:t>
            </w:r>
            <w:r w:rsidR="00CB4410" w:rsidRPr="00C278E3">
              <w:rPr>
                <w:rFonts w:ascii="Times New Roman" w:hAnsi="Times New Roman" w:cs="Times New Roman"/>
                <w:b/>
              </w:rPr>
              <w:t>00-10:0</w:t>
            </w:r>
            <w:r w:rsidRPr="00C278E3">
              <w:rPr>
                <w:rFonts w:ascii="Times New Roman" w:hAnsi="Times New Roman" w:cs="Times New Roman"/>
                <w:b/>
              </w:rPr>
              <w:t>0 AM</w:t>
            </w:r>
          </w:p>
        </w:tc>
        <w:tc>
          <w:tcPr>
            <w:tcW w:w="1842" w:type="dxa"/>
            <w:vAlign w:val="center"/>
          </w:tcPr>
          <w:p w14:paraId="0FA583FA" w14:textId="04007979" w:rsidR="00FA2E27" w:rsidRPr="00C278E3" w:rsidRDefault="00FA2E27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</w:t>
            </w:r>
            <w:r w:rsidR="00CB4410" w:rsidRPr="00C278E3">
              <w:rPr>
                <w:rFonts w:ascii="Times New Roman" w:hAnsi="Times New Roman" w:cs="Times New Roman"/>
                <w:b/>
              </w:rPr>
              <w:t>0:00 -11.0</w:t>
            </w:r>
            <w:r w:rsidRPr="00C278E3">
              <w:rPr>
                <w:rFonts w:ascii="Times New Roman" w:hAnsi="Times New Roman" w:cs="Times New Roman"/>
                <w:b/>
              </w:rPr>
              <w:t>0 AM</w:t>
            </w:r>
          </w:p>
        </w:tc>
        <w:tc>
          <w:tcPr>
            <w:tcW w:w="1701" w:type="dxa"/>
            <w:vAlign w:val="center"/>
          </w:tcPr>
          <w:p w14:paraId="5BC4B77B" w14:textId="6582220E" w:rsidR="00FA2E27" w:rsidRPr="00C278E3" w:rsidRDefault="00CB4410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1.00 -12.0</w:t>
            </w:r>
            <w:r w:rsidR="00FA2E27" w:rsidRPr="00C278E3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678" w:type="dxa"/>
            <w:vAlign w:val="center"/>
          </w:tcPr>
          <w:p w14:paraId="24BFC33A" w14:textId="37863895" w:rsidR="00FA2E27" w:rsidRPr="00C278E3" w:rsidRDefault="00CB4410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2.00 -1:0</w:t>
            </w:r>
            <w:r w:rsidR="00FA2E27" w:rsidRPr="00C278E3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31" w:type="dxa"/>
            <w:vAlign w:val="center"/>
          </w:tcPr>
          <w:p w14:paraId="6BB13DDE" w14:textId="09A19FDD" w:rsidR="00FA2E27" w:rsidRPr="00C278E3" w:rsidRDefault="00CB4410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:00-2.0</w:t>
            </w:r>
            <w:r w:rsidR="00FA2E27" w:rsidRPr="00C278E3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611" w:type="dxa"/>
            <w:vAlign w:val="center"/>
          </w:tcPr>
          <w:p w14:paraId="099F5787" w14:textId="0655BBD3" w:rsidR="00FA2E27" w:rsidRPr="00C278E3" w:rsidRDefault="005E2D5D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2.00-3:0</w:t>
            </w:r>
            <w:r w:rsidR="00FA2E27" w:rsidRPr="00C278E3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451" w:type="dxa"/>
            <w:vAlign w:val="center"/>
          </w:tcPr>
          <w:p w14:paraId="40ED7C7B" w14:textId="04EC7502" w:rsidR="00FA2E27" w:rsidRPr="00C278E3" w:rsidRDefault="005E2D5D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3:0</w:t>
            </w:r>
            <w:r w:rsidR="00FA2E27" w:rsidRPr="00C278E3">
              <w:rPr>
                <w:rFonts w:ascii="Times New Roman" w:hAnsi="Times New Roman" w:cs="Times New Roman"/>
                <w:b/>
              </w:rPr>
              <w:t>0</w:t>
            </w:r>
            <w:r w:rsidRPr="00C278E3">
              <w:rPr>
                <w:rFonts w:ascii="Times New Roman" w:hAnsi="Times New Roman" w:cs="Times New Roman"/>
                <w:b/>
              </w:rPr>
              <w:t xml:space="preserve"> - 4:0</w:t>
            </w:r>
            <w:r w:rsidR="00FA2E27" w:rsidRPr="00C278E3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31" w:type="dxa"/>
          </w:tcPr>
          <w:p w14:paraId="7C2C593D" w14:textId="41985E99" w:rsidR="00FA2E27" w:rsidRPr="00C278E3" w:rsidRDefault="005E2D5D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4:00 - 5:00 PM</w:t>
            </w:r>
          </w:p>
        </w:tc>
      </w:tr>
      <w:tr w:rsidR="009B5F00" w:rsidRPr="00C278E3" w14:paraId="59966285" w14:textId="4C6863B5" w:rsidTr="0047055A">
        <w:trPr>
          <w:trHeight w:val="21"/>
        </w:trPr>
        <w:tc>
          <w:tcPr>
            <w:tcW w:w="1602" w:type="dxa"/>
            <w:vAlign w:val="center"/>
          </w:tcPr>
          <w:p w14:paraId="6E3BBE52" w14:textId="77777777" w:rsidR="009B5F00" w:rsidRPr="00C278E3" w:rsidRDefault="009B5F00" w:rsidP="009B5F0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664" w:type="dxa"/>
            <w:vAlign w:val="center"/>
          </w:tcPr>
          <w:p w14:paraId="05014FFF" w14:textId="142EE60C" w:rsidR="009B5F00" w:rsidRPr="001547EF" w:rsidRDefault="009B5F00" w:rsidP="009B5F0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1842" w:type="dxa"/>
            <w:vAlign w:val="center"/>
          </w:tcPr>
          <w:p w14:paraId="1E669506" w14:textId="1774B265" w:rsidR="009B5F00" w:rsidRPr="001547EF" w:rsidRDefault="009B5F00" w:rsidP="009B5F0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ACPL</w:t>
            </w:r>
          </w:p>
        </w:tc>
        <w:tc>
          <w:tcPr>
            <w:tcW w:w="1701" w:type="dxa"/>
          </w:tcPr>
          <w:p w14:paraId="606FC12C" w14:textId="557C59B7" w:rsidR="009B5F00" w:rsidRPr="001547EF" w:rsidRDefault="009B5F00" w:rsidP="009B5F0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ACPL</w:t>
            </w:r>
          </w:p>
        </w:tc>
        <w:tc>
          <w:tcPr>
            <w:tcW w:w="1678" w:type="dxa"/>
          </w:tcPr>
          <w:p w14:paraId="3A52A574" w14:textId="46E8654A" w:rsidR="009B5F00" w:rsidRPr="001547EF" w:rsidRDefault="009B5F00" w:rsidP="009B5F00">
            <w:pPr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ACPL</w:t>
            </w:r>
          </w:p>
        </w:tc>
        <w:tc>
          <w:tcPr>
            <w:tcW w:w="153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</w:tcPr>
          <w:p w14:paraId="490AB519" w14:textId="77777777" w:rsidR="009B5F00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D260AA" w14:textId="77777777" w:rsidR="009B5F00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D338C5" w14:textId="77777777" w:rsidR="009B5F00" w:rsidRPr="003F3A89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CH</w:t>
            </w:r>
          </w:p>
          <w:p w14:paraId="49359D55" w14:textId="77777777" w:rsidR="009B5F00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K</w:t>
            </w:r>
          </w:p>
          <w:p w14:paraId="009836CF" w14:textId="77AD28FF" w:rsidR="009B5F00" w:rsidRPr="001547EF" w:rsidRDefault="009B5F00" w:rsidP="009B5F0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  <w:vAlign w:val="center"/>
          </w:tcPr>
          <w:p w14:paraId="6A7B4B22" w14:textId="205CC168" w:rsidR="009B5F00" w:rsidRPr="001547EF" w:rsidRDefault="009B5F00" w:rsidP="009B5F0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451" w:type="dxa"/>
            <w:vAlign w:val="center"/>
          </w:tcPr>
          <w:p w14:paraId="0FA21F45" w14:textId="26B03E0F" w:rsidR="009B5F00" w:rsidRPr="001547EF" w:rsidRDefault="009B5F00" w:rsidP="009B5F0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531" w:type="dxa"/>
            <w:vAlign w:val="center"/>
          </w:tcPr>
          <w:p w14:paraId="5BC5FBFB" w14:textId="6A62CEBB" w:rsidR="009B5F00" w:rsidRPr="001547EF" w:rsidRDefault="009B5F00" w:rsidP="009B5F0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MMP-I</w:t>
            </w:r>
          </w:p>
        </w:tc>
      </w:tr>
      <w:tr w:rsidR="009B5F00" w:rsidRPr="00C278E3" w14:paraId="3D7B4884" w14:textId="5560B53B" w:rsidTr="009356F8">
        <w:trPr>
          <w:trHeight w:val="21"/>
        </w:trPr>
        <w:tc>
          <w:tcPr>
            <w:tcW w:w="1602" w:type="dxa"/>
            <w:vAlign w:val="center"/>
          </w:tcPr>
          <w:p w14:paraId="794E7AF4" w14:textId="77777777" w:rsidR="009B5F00" w:rsidRPr="00C278E3" w:rsidRDefault="009B5F00" w:rsidP="0030089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664" w:type="dxa"/>
            <w:vAlign w:val="center"/>
          </w:tcPr>
          <w:p w14:paraId="52CFDF65" w14:textId="79D58C75" w:rsidR="009B5F00" w:rsidRPr="001547EF" w:rsidRDefault="009B5F00" w:rsidP="00300895">
            <w:pPr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GPL</w:t>
            </w:r>
          </w:p>
        </w:tc>
        <w:tc>
          <w:tcPr>
            <w:tcW w:w="1842" w:type="dxa"/>
            <w:vAlign w:val="center"/>
          </w:tcPr>
          <w:p w14:paraId="0BBA102B" w14:textId="107A5965" w:rsidR="009B5F00" w:rsidRPr="001547EF" w:rsidRDefault="009B5F00" w:rsidP="00300895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GPL</w:t>
            </w:r>
          </w:p>
        </w:tc>
        <w:tc>
          <w:tcPr>
            <w:tcW w:w="1701" w:type="dxa"/>
            <w:vAlign w:val="center"/>
          </w:tcPr>
          <w:p w14:paraId="7C0AF95D" w14:textId="40C438F4" w:rsidR="009B5F00" w:rsidRPr="001547EF" w:rsidRDefault="009B5F00" w:rsidP="00300895">
            <w:pPr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GPL</w:t>
            </w:r>
          </w:p>
        </w:tc>
        <w:tc>
          <w:tcPr>
            <w:tcW w:w="1678" w:type="dxa"/>
            <w:vAlign w:val="center"/>
          </w:tcPr>
          <w:p w14:paraId="4C0D6A62" w14:textId="530650C0" w:rsidR="009B5F00" w:rsidRPr="001547EF" w:rsidRDefault="009B5F00" w:rsidP="003008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RM</w:t>
            </w:r>
          </w:p>
        </w:tc>
        <w:tc>
          <w:tcPr>
            <w:tcW w:w="1531" w:type="dxa"/>
            <w:vMerge/>
            <w:vAlign w:val="center"/>
          </w:tcPr>
          <w:p w14:paraId="17D12EE3" w14:textId="3CE62A16" w:rsidR="009B5F00" w:rsidRPr="001547EF" w:rsidRDefault="009B5F00" w:rsidP="0062578D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  <w:vAlign w:val="center"/>
          </w:tcPr>
          <w:p w14:paraId="4F0082FF" w14:textId="68F266B8" w:rsidR="009B5F00" w:rsidRPr="001547EF" w:rsidRDefault="009B5F00" w:rsidP="003008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451" w:type="dxa"/>
            <w:vAlign w:val="center"/>
          </w:tcPr>
          <w:p w14:paraId="39B70659" w14:textId="6FBA8F05" w:rsidR="009B5F00" w:rsidRPr="001547EF" w:rsidRDefault="009B5F00" w:rsidP="003008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531" w:type="dxa"/>
            <w:vAlign w:val="center"/>
          </w:tcPr>
          <w:p w14:paraId="7A158B98" w14:textId="1F1E46C9" w:rsidR="009B5F00" w:rsidRPr="001547EF" w:rsidRDefault="009B5F00" w:rsidP="003008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MMP-I</w:t>
            </w:r>
          </w:p>
        </w:tc>
      </w:tr>
      <w:tr w:rsidR="009B5F00" w:rsidRPr="00C278E3" w14:paraId="5C6F241C" w14:textId="27994D64" w:rsidTr="00937476">
        <w:trPr>
          <w:trHeight w:val="21"/>
        </w:trPr>
        <w:tc>
          <w:tcPr>
            <w:tcW w:w="1602" w:type="dxa"/>
            <w:vAlign w:val="center"/>
          </w:tcPr>
          <w:p w14:paraId="3D99D508" w14:textId="77777777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664" w:type="dxa"/>
            <w:vAlign w:val="center"/>
          </w:tcPr>
          <w:p w14:paraId="518E6F05" w14:textId="194D8BE2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842" w:type="dxa"/>
            <w:vAlign w:val="center"/>
          </w:tcPr>
          <w:p w14:paraId="6045E7DC" w14:textId="3B25609F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701" w:type="dxa"/>
          </w:tcPr>
          <w:p w14:paraId="74DCC2FA" w14:textId="20CB6DFD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1678" w:type="dxa"/>
          </w:tcPr>
          <w:p w14:paraId="5430EBC7" w14:textId="454E3F7C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1531" w:type="dxa"/>
            <w:vMerge/>
            <w:vAlign w:val="center"/>
          </w:tcPr>
          <w:p w14:paraId="6E73EA12" w14:textId="17C7CE9D" w:rsidR="009B5F00" w:rsidRPr="001547EF" w:rsidRDefault="009B5F00" w:rsidP="0062578D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  <w:vAlign w:val="center"/>
          </w:tcPr>
          <w:p w14:paraId="6FE7B0C5" w14:textId="31374627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MMP-I</w:t>
            </w:r>
          </w:p>
        </w:tc>
        <w:tc>
          <w:tcPr>
            <w:tcW w:w="1451" w:type="dxa"/>
          </w:tcPr>
          <w:p w14:paraId="73D20DFA" w14:textId="4A4818C7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QM – I</w:t>
            </w:r>
          </w:p>
        </w:tc>
        <w:tc>
          <w:tcPr>
            <w:tcW w:w="1531" w:type="dxa"/>
          </w:tcPr>
          <w:p w14:paraId="3F3AC2E1" w14:textId="4330E0BD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QM – I</w:t>
            </w:r>
          </w:p>
        </w:tc>
      </w:tr>
      <w:tr w:rsidR="009B5F00" w:rsidRPr="00C278E3" w14:paraId="1C70E154" w14:textId="4C530B80" w:rsidTr="002709C1">
        <w:trPr>
          <w:trHeight w:val="21"/>
        </w:trPr>
        <w:tc>
          <w:tcPr>
            <w:tcW w:w="1602" w:type="dxa"/>
            <w:vAlign w:val="center"/>
          </w:tcPr>
          <w:p w14:paraId="2EC91C6A" w14:textId="77777777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664" w:type="dxa"/>
            <w:vAlign w:val="center"/>
          </w:tcPr>
          <w:p w14:paraId="7453EAF7" w14:textId="11E281C5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1842" w:type="dxa"/>
            <w:vAlign w:val="center"/>
          </w:tcPr>
          <w:p w14:paraId="526A0B7A" w14:textId="35DEBCB9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701" w:type="dxa"/>
          </w:tcPr>
          <w:p w14:paraId="49472A00" w14:textId="23852AA8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RM</w:t>
            </w:r>
          </w:p>
        </w:tc>
        <w:tc>
          <w:tcPr>
            <w:tcW w:w="1678" w:type="dxa"/>
          </w:tcPr>
          <w:p w14:paraId="4A23244E" w14:textId="22CF0E96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RM</w:t>
            </w:r>
          </w:p>
        </w:tc>
        <w:tc>
          <w:tcPr>
            <w:tcW w:w="1531" w:type="dxa"/>
            <w:vMerge/>
            <w:vAlign w:val="center"/>
          </w:tcPr>
          <w:p w14:paraId="23B27794" w14:textId="1DB91442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</w:tcPr>
          <w:p w14:paraId="10A239B1" w14:textId="62FA1525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QM – I</w:t>
            </w:r>
          </w:p>
        </w:tc>
        <w:tc>
          <w:tcPr>
            <w:tcW w:w="1451" w:type="dxa"/>
          </w:tcPr>
          <w:p w14:paraId="4134AA2A" w14:textId="3054B62C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QM – I</w:t>
            </w:r>
          </w:p>
        </w:tc>
        <w:tc>
          <w:tcPr>
            <w:tcW w:w="1531" w:type="dxa"/>
          </w:tcPr>
          <w:p w14:paraId="28ED1E92" w14:textId="0B228BCB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MMP-I</w:t>
            </w:r>
          </w:p>
        </w:tc>
      </w:tr>
      <w:tr w:rsidR="009B5F00" w:rsidRPr="00C278E3" w14:paraId="232C8348" w14:textId="2BBA7E30" w:rsidTr="00F84459">
        <w:trPr>
          <w:trHeight w:val="21"/>
        </w:trPr>
        <w:tc>
          <w:tcPr>
            <w:tcW w:w="1602" w:type="dxa"/>
            <w:vAlign w:val="center"/>
          </w:tcPr>
          <w:p w14:paraId="318125B7" w14:textId="77777777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664" w:type="dxa"/>
            <w:vAlign w:val="center"/>
          </w:tcPr>
          <w:p w14:paraId="42909AEC" w14:textId="1CA69A5E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14:paraId="4094277A" w14:textId="043FBF9D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EBB41B3" w14:textId="23300515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8" w:type="dxa"/>
            <w:vAlign w:val="center"/>
          </w:tcPr>
          <w:p w14:paraId="40D4235A" w14:textId="5279BC0C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1" w:type="dxa"/>
            <w:vMerge/>
            <w:vAlign w:val="center"/>
          </w:tcPr>
          <w:p w14:paraId="255D1DCC" w14:textId="7D0C0DC8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1" w:type="dxa"/>
            <w:vAlign w:val="center"/>
          </w:tcPr>
          <w:p w14:paraId="004CD662" w14:textId="5DEA354F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1" w:type="dxa"/>
            <w:vAlign w:val="center"/>
          </w:tcPr>
          <w:p w14:paraId="1EC914B7" w14:textId="23E68788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1" w:type="dxa"/>
          </w:tcPr>
          <w:p w14:paraId="2C87C54A" w14:textId="5CAAEA2C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278E3" w:rsidRPr="00C278E3" w14:paraId="575CE391" w14:textId="6FA87728" w:rsidTr="009B5F00">
        <w:trPr>
          <w:trHeight w:val="21"/>
        </w:trPr>
        <w:tc>
          <w:tcPr>
            <w:tcW w:w="1602" w:type="dxa"/>
            <w:vAlign w:val="center"/>
          </w:tcPr>
          <w:p w14:paraId="7DB51800" w14:textId="77777777" w:rsidR="00497F4B" w:rsidRPr="00C278E3" w:rsidRDefault="00497F4B" w:rsidP="0000708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3009" w:type="dxa"/>
            <w:gridSpan w:val="8"/>
            <w:shd w:val="clear" w:color="auto" w:fill="D6E3BC" w:themeFill="accent3" w:themeFillTint="66"/>
            <w:vAlign w:val="center"/>
          </w:tcPr>
          <w:p w14:paraId="2CF01A1E" w14:textId="6BCA7031" w:rsidR="00497F4B" w:rsidRPr="00C278E3" w:rsidRDefault="00497F4B" w:rsidP="0001580D">
            <w:pPr>
              <w:jc w:val="center"/>
              <w:rPr>
                <w:rFonts w:ascii="Times New Roman" w:hAnsi="Times New Roman"/>
                <w:sz w:val="20"/>
                <w:szCs w:val="20"/>
                <w:lang w:val="en-IN"/>
              </w:rPr>
            </w:pPr>
            <w:r w:rsidRPr="00C278E3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14:paraId="21785544" w14:textId="77777777" w:rsidR="00EE15FB" w:rsidRPr="00C278E3" w:rsidRDefault="00EE15FB" w:rsidP="00EE15FB">
      <w:pPr>
        <w:rPr>
          <w:rFonts w:ascii="Times New Roman" w:hAnsi="Times New Roman" w:cs="Times New Roman"/>
          <w:sz w:val="20"/>
          <w:szCs w:val="20"/>
        </w:rPr>
      </w:pPr>
    </w:p>
    <w:p w14:paraId="206BCCAD" w14:textId="77777777" w:rsidR="00EE15FB" w:rsidRPr="00C278E3" w:rsidRDefault="00EE15FB" w:rsidP="00EE15FB">
      <w:pPr>
        <w:rPr>
          <w:rFonts w:ascii="Times New Roman" w:hAnsi="Times New Roman" w:cs="Times New Roman"/>
          <w:sz w:val="20"/>
          <w:szCs w:val="20"/>
        </w:rPr>
      </w:pPr>
    </w:p>
    <w:p w14:paraId="16895692" w14:textId="77777777" w:rsidR="00D3553D" w:rsidRPr="00C278E3" w:rsidRDefault="00D3553D" w:rsidP="00EE15FB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3433" w:type="dxa"/>
        <w:tblInd w:w="5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4"/>
        <w:gridCol w:w="6609"/>
        <w:gridCol w:w="5540"/>
      </w:tblGrid>
      <w:tr w:rsidR="00C278E3" w:rsidRPr="00653DCB" w14:paraId="0BBA27A8" w14:textId="77777777" w:rsidTr="006415C3">
        <w:trPr>
          <w:trHeight w:val="255"/>
        </w:trPr>
        <w:tc>
          <w:tcPr>
            <w:tcW w:w="1284" w:type="dxa"/>
          </w:tcPr>
          <w:p w14:paraId="01CD150B" w14:textId="1328176D" w:rsidR="00CF122E" w:rsidRPr="00653DCB" w:rsidRDefault="001547EF" w:rsidP="00CF122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CM</w:t>
            </w:r>
          </w:p>
        </w:tc>
        <w:tc>
          <w:tcPr>
            <w:tcW w:w="6609" w:type="dxa"/>
          </w:tcPr>
          <w:p w14:paraId="33AD0856" w14:textId="2D27712F" w:rsidR="00CF122E" w:rsidRPr="00653DCB" w:rsidRDefault="001547EF" w:rsidP="00300895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: CLASSICAL MECHANICS</w:t>
            </w:r>
          </w:p>
        </w:tc>
        <w:tc>
          <w:tcPr>
            <w:tcW w:w="5540" w:type="dxa"/>
          </w:tcPr>
          <w:p w14:paraId="10258DB6" w14:textId="4F8FD389" w:rsidR="00CF122E" w:rsidRPr="00653DCB" w:rsidRDefault="00CF122E" w:rsidP="001547EF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C278E3" w:rsidRPr="00653DCB" w14:paraId="34FAD0CA" w14:textId="77777777" w:rsidTr="006415C3">
        <w:trPr>
          <w:trHeight w:val="255"/>
        </w:trPr>
        <w:tc>
          <w:tcPr>
            <w:tcW w:w="1284" w:type="dxa"/>
          </w:tcPr>
          <w:p w14:paraId="7F9015C5" w14:textId="1FACAD4A" w:rsidR="00CF122E" w:rsidRPr="00653DCB" w:rsidRDefault="001547EF" w:rsidP="00CF122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MMP – I</w:t>
            </w:r>
          </w:p>
        </w:tc>
        <w:tc>
          <w:tcPr>
            <w:tcW w:w="6609" w:type="dxa"/>
          </w:tcPr>
          <w:p w14:paraId="55A01A2E" w14:textId="29D76443" w:rsidR="00CF122E" w:rsidRPr="00653DCB" w:rsidRDefault="001547EF" w:rsidP="001A3AAC">
            <w:pPr>
              <w:tabs>
                <w:tab w:val="left" w:pos="5355"/>
              </w:tabs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653DCB">
              <w:rPr>
                <w:rFonts w:ascii="Times New Roman" w:hAnsi="Times New Roman" w:cs="Times New Roman"/>
                <w:color w:val="000000"/>
                <w:szCs w:val="20"/>
              </w:rPr>
              <w:t>MATHEMATICAL METHODS IN PHYSICS-I</w:t>
            </w:r>
            <w:r w:rsidRPr="00653DCB">
              <w:rPr>
                <w:rFonts w:ascii="Times New Roman" w:hAnsi="Times New Roman" w:cs="Times New Roman"/>
                <w:szCs w:val="20"/>
              </w:rPr>
              <w:tab/>
            </w:r>
          </w:p>
        </w:tc>
        <w:tc>
          <w:tcPr>
            <w:tcW w:w="5540" w:type="dxa"/>
          </w:tcPr>
          <w:p w14:paraId="7A193B09" w14:textId="5BB2FD11" w:rsidR="00CF122E" w:rsidRPr="00653DCB" w:rsidRDefault="00CF122E" w:rsidP="001A3AA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C278E3" w:rsidRPr="00653DCB" w14:paraId="51B0AAD9" w14:textId="77777777" w:rsidTr="006415C3">
        <w:trPr>
          <w:trHeight w:val="255"/>
        </w:trPr>
        <w:tc>
          <w:tcPr>
            <w:tcW w:w="1284" w:type="dxa"/>
          </w:tcPr>
          <w:p w14:paraId="1528AD6D" w14:textId="50E0F176" w:rsidR="00CF122E" w:rsidRPr="00653DCB" w:rsidRDefault="001547EF" w:rsidP="00CF122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QM – I</w:t>
            </w:r>
          </w:p>
        </w:tc>
        <w:tc>
          <w:tcPr>
            <w:tcW w:w="6609" w:type="dxa"/>
          </w:tcPr>
          <w:p w14:paraId="5491F27B" w14:textId="456C0532" w:rsidR="00CF122E" w:rsidRPr="00653DCB" w:rsidRDefault="001547EF" w:rsidP="001A3AA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653DCB">
              <w:rPr>
                <w:rFonts w:ascii="Times New Roman" w:hAnsi="Times New Roman" w:cs="Times New Roman"/>
                <w:color w:val="000000"/>
                <w:szCs w:val="20"/>
              </w:rPr>
              <w:t>QUANTUM MECHANICS-I</w:t>
            </w:r>
          </w:p>
        </w:tc>
        <w:tc>
          <w:tcPr>
            <w:tcW w:w="5540" w:type="dxa"/>
          </w:tcPr>
          <w:p w14:paraId="7E104840" w14:textId="7CA36E42" w:rsidR="00CF122E" w:rsidRPr="00653DCB" w:rsidRDefault="00CF122E" w:rsidP="001547EF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C278E3" w:rsidRPr="00653DCB" w14:paraId="5860F96D" w14:textId="77777777" w:rsidTr="006415C3">
        <w:trPr>
          <w:trHeight w:val="255"/>
        </w:trPr>
        <w:tc>
          <w:tcPr>
            <w:tcW w:w="1284" w:type="dxa"/>
          </w:tcPr>
          <w:p w14:paraId="01971A62" w14:textId="0C0C15F0" w:rsidR="00CF122E" w:rsidRPr="00653DCB" w:rsidRDefault="001547EF" w:rsidP="008206F2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ED</w:t>
            </w:r>
          </w:p>
        </w:tc>
        <w:tc>
          <w:tcPr>
            <w:tcW w:w="6609" w:type="dxa"/>
          </w:tcPr>
          <w:p w14:paraId="1CDBC306" w14:textId="7709A1A3" w:rsidR="00CF122E" w:rsidRPr="00653DCB" w:rsidRDefault="001547EF" w:rsidP="001A3AA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653DCB">
              <w:rPr>
                <w:rFonts w:ascii="Times New Roman" w:hAnsi="Times New Roman" w:cs="Times New Roman"/>
                <w:color w:val="000000"/>
                <w:szCs w:val="20"/>
              </w:rPr>
              <w:t>ELECTRODYNAMICS</w:t>
            </w:r>
          </w:p>
        </w:tc>
        <w:tc>
          <w:tcPr>
            <w:tcW w:w="5540" w:type="dxa"/>
          </w:tcPr>
          <w:p w14:paraId="35D5711B" w14:textId="24C9C833" w:rsidR="00CF122E" w:rsidRPr="00653DCB" w:rsidRDefault="00CF122E" w:rsidP="001547EF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C278E3" w:rsidRPr="00653DCB" w14:paraId="17112D04" w14:textId="77777777" w:rsidTr="006415C3">
        <w:trPr>
          <w:trHeight w:val="255"/>
        </w:trPr>
        <w:tc>
          <w:tcPr>
            <w:tcW w:w="1284" w:type="dxa"/>
          </w:tcPr>
          <w:p w14:paraId="1B4DC03D" w14:textId="2445DD99" w:rsidR="00CF122E" w:rsidRPr="00653DCB" w:rsidRDefault="001547EF" w:rsidP="008206F2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RM</w:t>
            </w:r>
          </w:p>
        </w:tc>
        <w:tc>
          <w:tcPr>
            <w:tcW w:w="6609" w:type="dxa"/>
          </w:tcPr>
          <w:p w14:paraId="10D49E62" w14:textId="7D87FA41" w:rsidR="00CF122E" w:rsidRPr="00653DCB" w:rsidRDefault="001547EF" w:rsidP="00CF122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653DCB">
              <w:rPr>
                <w:rFonts w:ascii="Times New Roman" w:hAnsi="Times New Roman" w:cs="Times New Roman"/>
                <w:color w:val="000000"/>
                <w:szCs w:val="20"/>
              </w:rPr>
              <w:t>RESEARCH METHODOLOGY</w:t>
            </w:r>
            <w:r w:rsidRPr="00653DCB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</w:tc>
        <w:tc>
          <w:tcPr>
            <w:tcW w:w="5540" w:type="dxa"/>
          </w:tcPr>
          <w:p w14:paraId="47CCCE3F" w14:textId="6C12077E" w:rsidR="00CF122E" w:rsidRPr="00653DCB" w:rsidRDefault="00CF122E" w:rsidP="001547EF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C278E3" w:rsidRPr="00653DCB" w14:paraId="7CC4D510" w14:textId="77777777" w:rsidTr="006415C3">
        <w:trPr>
          <w:trHeight w:val="271"/>
        </w:trPr>
        <w:tc>
          <w:tcPr>
            <w:tcW w:w="1284" w:type="dxa"/>
          </w:tcPr>
          <w:p w14:paraId="08F8BC09" w14:textId="4B411C2E" w:rsidR="00CF122E" w:rsidRPr="00653DCB" w:rsidRDefault="001547EF" w:rsidP="008206F2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GPL</w:t>
            </w:r>
          </w:p>
        </w:tc>
        <w:tc>
          <w:tcPr>
            <w:tcW w:w="6609" w:type="dxa"/>
          </w:tcPr>
          <w:p w14:paraId="495266FB" w14:textId="5302A7EC" w:rsidR="00CF122E" w:rsidRPr="00653DCB" w:rsidRDefault="001547EF" w:rsidP="008206F2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653DCB">
              <w:rPr>
                <w:rFonts w:ascii="Times New Roman" w:hAnsi="Times New Roman" w:cs="Times New Roman"/>
                <w:color w:val="000000"/>
                <w:szCs w:val="20"/>
              </w:rPr>
              <w:t>GENERAL PHYSICS LABORATORY</w:t>
            </w:r>
          </w:p>
        </w:tc>
        <w:tc>
          <w:tcPr>
            <w:tcW w:w="5540" w:type="dxa"/>
          </w:tcPr>
          <w:p w14:paraId="7945907C" w14:textId="0AB66B1B" w:rsidR="00CF122E" w:rsidRPr="00653DCB" w:rsidRDefault="00CF122E" w:rsidP="001547EF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C278E3" w:rsidRPr="00653DCB" w14:paraId="4626766C" w14:textId="77777777" w:rsidTr="006415C3">
        <w:trPr>
          <w:trHeight w:val="271"/>
        </w:trPr>
        <w:tc>
          <w:tcPr>
            <w:tcW w:w="1284" w:type="dxa"/>
          </w:tcPr>
          <w:p w14:paraId="08309240" w14:textId="3E71C51D" w:rsidR="00CF122E" w:rsidRPr="00653DCB" w:rsidRDefault="001547EF" w:rsidP="008206F2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ACPL</w:t>
            </w:r>
          </w:p>
        </w:tc>
        <w:tc>
          <w:tcPr>
            <w:tcW w:w="6609" w:type="dxa"/>
          </w:tcPr>
          <w:p w14:paraId="4A67449E" w14:textId="4B3B17F5" w:rsidR="00CF122E" w:rsidRPr="00653DCB" w:rsidRDefault="001547EF" w:rsidP="008206F2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653DCB">
              <w:rPr>
                <w:rFonts w:ascii="Times New Roman" w:hAnsi="Times New Roman" w:cs="Times New Roman"/>
                <w:color w:val="000000"/>
                <w:szCs w:val="20"/>
              </w:rPr>
              <w:t>ADVANCED COMPUTATIONAL PHYSICS LABORATORY</w:t>
            </w:r>
          </w:p>
        </w:tc>
        <w:tc>
          <w:tcPr>
            <w:tcW w:w="5540" w:type="dxa"/>
          </w:tcPr>
          <w:p w14:paraId="76C0310B" w14:textId="1337A7E1" w:rsidR="00CF122E" w:rsidRPr="00653DCB" w:rsidRDefault="00CF122E" w:rsidP="001547EF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14:paraId="622A1048" w14:textId="77777777" w:rsidR="00D3553D" w:rsidRPr="00C278E3" w:rsidRDefault="00D3553D" w:rsidP="00EE15FB">
      <w:pPr>
        <w:rPr>
          <w:rFonts w:ascii="Times New Roman" w:hAnsi="Times New Roman" w:cs="Times New Roman"/>
          <w:sz w:val="20"/>
          <w:szCs w:val="20"/>
        </w:rPr>
      </w:pPr>
    </w:p>
    <w:p w14:paraId="02BF8109" w14:textId="470D403E" w:rsidR="00D3553D" w:rsidRPr="00C278E3" w:rsidRDefault="001115FD" w:rsidP="00EE15F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6D8A103E" w14:textId="584FEB13" w:rsidR="0045692B" w:rsidRDefault="00577F44" w:rsidP="001115FD">
      <w:pPr>
        <w:jc w:val="both"/>
        <w:rPr>
          <w:rFonts w:ascii="Times New Roman" w:hAnsi="Times New Roman" w:cs="Times New Roman"/>
          <w:b/>
          <w:iCs/>
        </w:rPr>
      </w:pPr>
      <w:r w:rsidRPr="00E04E81">
        <w:rPr>
          <w:rFonts w:ascii="Times New Roman" w:hAnsi="Times New Roman" w:cs="Times New Roman"/>
          <w:b/>
          <w:color w:val="FF0000"/>
          <w:szCs w:val="28"/>
        </w:rPr>
        <w:t>ROOM NO. A2-501</w:t>
      </w:r>
      <w:r w:rsidR="001115FD" w:rsidRPr="00E04E81">
        <w:rPr>
          <w:rFonts w:ascii="Times New Roman" w:hAnsi="Times New Roman" w:cs="Times New Roman"/>
          <w:b/>
          <w:color w:val="FF0000"/>
          <w:szCs w:val="28"/>
        </w:rPr>
        <w:t xml:space="preserve"> </w:t>
      </w:r>
      <w:r w:rsidR="001115FD">
        <w:rPr>
          <w:rFonts w:ascii="Times New Roman" w:hAnsi="Times New Roman" w:cs="Times New Roman"/>
          <w:b/>
          <w:szCs w:val="28"/>
        </w:rPr>
        <w:t xml:space="preserve">                                                                                                             </w:t>
      </w:r>
    </w:p>
    <w:p w14:paraId="446B534E" w14:textId="77777777" w:rsidR="00A66E7C" w:rsidRDefault="00A66E7C" w:rsidP="00EE6452">
      <w:pPr>
        <w:rPr>
          <w:rFonts w:ascii="Times New Roman" w:hAnsi="Times New Roman" w:cs="Times New Roman"/>
          <w:b/>
          <w:szCs w:val="28"/>
        </w:rPr>
      </w:pPr>
    </w:p>
    <w:p w14:paraId="5CA2FF61" w14:textId="77777777" w:rsidR="001115FD" w:rsidRPr="00C278E3" w:rsidRDefault="001115FD" w:rsidP="00EE6452">
      <w:pPr>
        <w:rPr>
          <w:rFonts w:ascii="Times New Roman" w:hAnsi="Times New Roman" w:cs="Times New Roman"/>
          <w:b/>
          <w:iCs/>
        </w:rPr>
      </w:pPr>
    </w:p>
    <w:p w14:paraId="09D138E7" w14:textId="1E1E998A" w:rsidR="00E04E81" w:rsidRPr="00C278E3" w:rsidRDefault="00E04E81" w:rsidP="00E04E8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TIME TABLE FOR I. M.Sc. 5</w:t>
      </w:r>
      <w:proofErr w:type="gramStart"/>
      <w:r w:rsidRPr="001547EF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th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>SEMESTER</w:t>
      </w:r>
      <w:proofErr w:type="gramEnd"/>
      <w:r w:rsidRPr="00C278E3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 xml:space="preserve">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(APPLIED PHYSICS) FOR THE SESSION </w:t>
      </w:r>
      <w:r w:rsidR="001C6E3F" w:rsidRPr="00C278E3">
        <w:rPr>
          <w:rFonts w:ascii="Times New Roman" w:hAnsi="Times New Roman" w:cs="Times New Roman"/>
          <w:b/>
          <w:sz w:val="28"/>
          <w:szCs w:val="28"/>
          <w:u w:val="single"/>
        </w:rPr>
        <w:t>202</w:t>
      </w:r>
      <w:r w:rsidR="001C6E3F">
        <w:rPr>
          <w:rFonts w:ascii="Times New Roman" w:hAnsi="Times New Roman" w:cs="Times New Roman"/>
          <w:b/>
          <w:sz w:val="28"/>
          <w:szCs w:val="28"/>
          <w:u w:val="single"/>
        </w:rPr>
        <w:t>3-2024</w:t>
      </w:r>
    </w:p>
    <w:p w14:paraId="3A80A247" w14:textId="3F2A952A" w:rsidR="00E04E81" w:rsidRPr="003458D3" w:rsidRDefault="00E04E81" w:rsidP="00E04E81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  <w:lang w:eastAsia="zh-TW"/>
        </w:rPr>
      </w:pPr>
      <w:r w:rsidRPr="003458D3">
        <w:rPr>
          <w:rFonts w:ascii="Times New Roman" w:hAnsi="Times New Roman" w:cs="Times New Roman"/>
          <w:b/>
          <w:color w:val="FF0000"/>
          <w:sz w:val="24"/>
          <w:szCs w:val="24"/>
          <w:u w:val="single"/>
          <w:lang w:eastAsia="zh-TW"/>
        </w:rPr>
        <w:t xml:space="preserve">W.E.F.  </w:t>
      </w:r>
      <w:r w:rsidR="001C6E3F" w:rsidRPr="003458D3">
        <w:rPr>
          <w:rFonts w:ascii="Times New Roman" w:hAnsi="Times New Roman" w:cs="Times New Roman"/>
          <w:b/>
          <w:color w:val="FF0000"/>
          <w:sz w:val="24"/>
          <w:szCs w:val="24"/>
          <w:u w:val="single"/>
          <w:lang w:eastAsia="zh-TW"/>
        </w:rPr>
        <w:t>06.</w:t>
      </w:r>
      <w:r w:rsidRPr="003458D3">
        <w:rPr>
          <w:rFonts w:ascii="Times New Roman" w:hAnsi="Times New Roman" w:cs="Times New Roman"/>
          <w:b/>
          <w:color w:val="FF0000"/>
          <w:sz w:val="24"/>
          <w:szCs w:val="24"/>
          <w:u w:val="single"/>
          <w:lang w:eastAsia="zh-TW"/>
        </w:rPr>
        <w:t xml:space="preserve"> 07. 2023</w:t>
      </w:r>
    </w:p>
    <w:p w14:paraId="27F119A7" w14:textId="77777777" w:rsidR="00E04E81" w:rsidRDefault="00E04E81" w:rsidP="00A66E7C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FB1876B" w14:textId="77777777" w:rsidR="00A66E7C" w:rsidRPr="00C278E3" w:rsidRDefault="00A66E7C" w:rsidP="00A66E7C">
      <w:pPr>
        <w:rPr>
          <w:rFonts w:ascii="Times New Roman" w:hAnsi="Times New Roman" w:cs="Times New Roman"/>
          <w:sz w:val="20"/>
          <w:szCs w:val="20"/>
        </w:rPr>
      </w:pPr>
    </w:p>
    <w:tbl>
      <w:tblPr>
        <w:tblpPr w:leftFromText="180" w:rightFromText="180" w:vertAnchor="page" w:horzAnchor="margin" w:tblpY="2716"/>
        <w:tblW w:w="146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02"/>
        <w:gridCol w:w="1664"/>
        <w:gridCol w:w="1842"/>
        <w:gridCol w:w="1701"/>
        <w:gridCol w:w="1560"/>
        <w:gridCol w:w="1559"/>
        <w:gridCol w:w="1701"/>
        <w:gridCol w:w="1451"/>
        <w:gridCol w:w="1531"/>
      </w:tblGrid>
      <w:tr w:rsidR="00E04E81" w:rsidRPr="00C278E3" w14:paraId="2BF22B4B" w14:textId="77777777" w:rsidTr="00E04E81">
        <w:trPr>
          <w:trHeight w:val="21"/>
        </w:trPr>
        <w:tc>
          <w:tcPr>
            <w:tcW w:w="1602" w:type="dxa"/>
            <w:vAlign w:val="center"/>
          </w:tcPr>
          <w:p w14:paraId="6BA34399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DAY/TIME</w:t>
            </w:r>
          </w:p>
        </w:tc>
        <w:tc>
          <w:tcPr>
            <w:tcW w:w="1664" w:type="dxa"/>
            <w:vAlign w:val="center"/>
          </w:tcPr>
          <w:p w14:paraId="716537BE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9:00-10:00 AM</w:t>
            </w:r>
          </w:p>
        </w:tc>
        <w:tc>
          <w:tcPr>
            <w:tcW w:w="1842" w:type="dxa"/>
            <w:vAlign w:val="center"/>
          </w:tcPr>
          <w:p w14:paraId="53187B45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0:00 -11.00 AM</w:t>
            </w:r>
          </w:p>
        </w:tc>
        <w:tc>
          <w:tcPr>
            <w:tcW w:w="1701" w:type="dxa"/>
            <w:vAlign w:val="center"/>
          </w:tcPr>
          <w:p w14:paraId="6D3DDAA8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1.00 -12.00 PM</w:t>
            </w:r>
          </w:p>
        </w:tc>
        <w:tc>
          <w:tcPr>
            <w:tcW w:w="1560" w:type="dxa"/>
            <w:vAlign w:val="center"/>
          </w:tcPr>
          <w:p w14:paraId="78FA6201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2.00 -1:00 PM</w:t>
            </w:r>
          </w:p>
        </w:tc>
        <w:tc>
          <w:tcPr>
            <w:tcW w:w="1559" w:type="dxa"/>
            <w:vAlign w:val="center"/>
          </w:tcPr>
          <w:p w14:paraId="388EADAF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:00-2.00 PM</w:t>
            </w:r>
          </w:p>
        </w:tc>
        <w:tc>
          <w:tcPr>
            <w:tcW w:w="1701" w:type="dxa"/>
            <w:vAlign w:val="center"/>
          </w:tcPr>
          <w:p w14:paraId="54A9ED03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2.00-3:00 PM</w:t>
            </w:r>
          </w:p>
        </w:tc>
        <w:tc>
          <w:tcPr>
            <w:tcW w:w="1451" w:type="dxa"/>
            <w:vAlign w:val="center"/>
          </w:tcPr>
          <w:p w14:paraId="15F66F26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3:00 - 4:00 PM</w:t>
            </w:r>
          </w:p>
        </w:tc>
        <w:tc>
          <w:tcPr>
            <w:tcW w:w="1531" w:type="dxa"/>
          </w:tcPr>
          <w:p w14:paraId="2A12BD3A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4:00 - 5:00 PM</w:t>
            </w:r>
          </w:p>
        </w:tc>
      </w:tr>
      <w:tr w:rsidR="00E04E81" w:rsidRPr="00C278E3" w14:paraId="32EC2B67" w14:textId="77777777" w:rsidTr="00E04E81">
        <w:trPr>
          <w:trHeight w:val="21"/>
        </w:trPr>
        <w:tc>
          <w:tcPr>
            <w:tcW w:w="1602" w:type="dxa"/>
            <w:vAlign w:val="center"/>
          </w:tcPr>
          <w:p w14:paraId="0473B231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664" w:type="dxa"/>
            <w:vAlign w:val="center"/>
          </w:tcPr>
          <w:p w14:paraId="6587C263" w14:textId="77777777" w:rsidR="00E04E81" w:rsidRPr="001266B9" w:rsidRDefault="00E04E81" w:rsidP="00E04E8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 xml:space="preserve">MPL </w:t>
            </w:r>
          </w:p>
        </w:tc>
        <w:tc>
          <w:tcPr>
            <w:tcW w:w="1842" w:type="dxa"/>
          </w:tcPr>
          <w:p w14:paraId="24393FD6" w14:textId="77777777" w:rsidR="00E04E81" w:rsidRPr="001266B9" w:rsidRDefault="00E04E81" w:rsidP="00E04E8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MPL</w:t>
            </w:r>
          </w:p>
        </w:tc>
        <w:tc>
          <w:tcPr>
            <w:tcW w:w="1701" w:type="dxa"/>
          </w:tcPr>
          <w:p w14:paraId="4352AF7C" w14:textId="77777777" w:rsidR="00E04E81" w:rsidRPr="001266B9" w:rsidRDefault="00E04E81" w:rsidP="00E04E8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MPL</w:t>
            </w:r>
          </w:p>
        </w:tc>
        <w:tc>
          <w:tcPr>
            <w:tcW w:w="1560" w:type="dxa"/>
            <w:vAlign w:val="center"/>
          </w:tcPr>
          <w:p w14:paraId="56231178" w14:textId="77777777" w:rsidR="00E04E81" w:rsidRPr="001266B9" w:rsidRDefault="00E04E81" w:rsidP="00E04E81">
            <w:pPr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559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</w:tcPr>
          <w:p w14:paraId="1A62183D" w14:textId="77777777" w:rsidR="00E04E81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48A85D" w14:textId="77777777" w:rsidR="00E04E81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6FC736" w14:textId="77777777" w:rsidR="00E04E81" w:rsidRPr="003F3A89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CH</w:t>
            </w:r>
          </w:p>
          <w:p w14:paraId="613A2AC5" w14:textId="77777777" w:rsidR="00E04E81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K</w:t>
            </w:r>
          </w:p>
          <w:p w14:paraId="0F87C4B3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6691C78A" w14:textId="77777777" w:rsidR="00E04E81" w:rsidRPr="001266B9" w:rsidRDefault="00E04E81" w:rsidP="00E04E8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QMA</w:t>
            </w:r>
          </w:p>
        </w:tc>
        <w:tc>
          <w:tcPr>
            <w:tcW w:w="1451" w:type="dxa"/>
          </w:tcPr>
          <w:p w14:paraId="01A0E209" w14:textId="77777777" w:rsidR="00E04E81" w:rsidRPr="001266B9" w:rsidRDefault="00E04E81" w:rsidP="00E04E8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QMA</w:t>
            </w:r>
          </w:p>
        </w:tc>
        <w:tc>
          <w:tcPr>
            <w:tcW w:w="1531" w:type="dxa"/>
          </w:tcPr>
          <w:p w14:paraId="140C3223" w14:textId="77777777" w:rsidR="00E04E81" w:rsidRPr="001266B9" w:rsidRDefault="00E04E81" w:rsidP="00E04E8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SSP</w:t>
            </w:r>
          </w:p>
        </w:tc>
      </w:tr>
      <w:tr w:rsidR="00E04E81" w:rsidRPr="00C278E3" w14:paraId="7BA878D6" w14:textId="77777777" w:rsidTr="00E04E81">
        <w:trPr>
          <w:trHeight w:val="21"/>
        </w:trPr>
        <w:tc>
          <w:tcPr>
            <w:tcW w:w="1602" w:type="dxa"/>
            <w:vAlign w:val="center"/>
          </w:tcPr>
          <w:p w14:paraId="2949E6B9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664" w:type="dxa"/>
            <w:vAlign w:val="center"/>
          </w:tcPr>
          <w:p w14:paraId="1325104D" w14:textId="77777777" w:rsidR="00E04E81" w:rsidRPr="001266B9" w:rsidRDefault="00E04E81" w:rsidP="00E04E81">
            <w:pPr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842" w:type="dxa"/>
          </w:tcPr>
          <w:p w14:paraId="0FEF27F0" w14:textId="77777777" w:rsidR="00E04E81" w:rsidRPr="001266B9" w:rsidRDefault="00E04E81" w:rsidP="00E04E8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QMA</w:t>
            </w:r>
          </w:p>
        </w:tc>
        <w:tc>
          <w:tcPr>
            <w:tcW w:w="1701" w:type="dxa"/>
          </w:tcPr>
          <w:p w14:paraId="64DBE8BB" w14:textId="77777777" w:rsidR="00E04E81" w:rsidRPr="001266B9" w:rsidRDefault="00E04E81" w:rsidP="00E04E81">
            <w:pPr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QMA</w:t>
            </w:r>
          </w:p>
        </w:tc>
        <w:tc>
          <w:tcPr>
            <w:tcW w:w="1560" w:type="dxa"/>
            <w:vAlign w:val="center"/>
          </w:tcPr>
          <w:p w14:paraId="637C3B84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559" w:type="dxa"/>
            <w:vMerge/>
            <w:vAlign w:val="center"/>
          </w:tcPr>
          <w:p w14:paraId="30041690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27E26376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DSE-II (T)</w:t>
            </w:r>
          </w:p>
        </w:tc>
        <w:tc>
          <w:tcPr>
            <w:tcW w:w="1451" w:type="dxa"/>
          </w:tcPr>
          <w:p w14:paraId="330E74D8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DSE-II (T)</w:t>
            </w:r>
          </w:p>
        </w:tc>
        <w:tc>
          <w:tcPr>
            <w:tcW w:w="1531" w:type="dxa"/>
          </w:tcPr>
          <w:p w14:paraId="4CA5472D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SSP</w:t>
            </w:r>
          </w:p>
        </w:tc>
      </w:tr>
      <w:tr w:rsidR="00E04E81" w:rsidRPr="00C278E3" w14:paraId="78AEEA18" w14:textId="77777777" w:rsidTr="00E04E81">
        <w:trPr>
          <w:trHeight w:val="21"/>
        </w:trPr>
        <w:tc>
          <w:tcPr>
            <w:tcW w:w="1602" w:type="dxa"/>
            <w:vAlign w:val="center"/>
          </w:tcPr>
          <w:p w14:paraId="0930B4BD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664" w:type="dxa"/>
          </w:tcPr>
          <w:p w14:paraId="2C92680A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SSPL</w:t>
            </w:r>
          </w:p>
        </w:tc>
        <w:tc>
          <w:tcPr>
            <w:tcW w:w="1842" w:type="dxa"/>
          </w:tcPr>
          <w:p w14:paraId="07AE1603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SSPL</w:t>
            </w:r>
          </w:p>
        </w:tc>
        <w:tc>
          <w:tcPr>
            <w:tcW w:w="1701" w:type="dxa"/>
          </w:tcPr>
          <w:p w14:paraId="3C8F246B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SSPL</w:t>
            </w:r>
          </w:p>
        </w:tc>
        <w:tc>
          <w:tcPr>
            <w:tcW w:w="1560" w:type="dxa"/>
            <w:vAlign w:val="center"/>
          </w:tcPr>
          <w:p w14:paraId="5A74E09B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MP-II</w:t>
            </w:r>
          </w:p>
        </w:tc>
        <w:tc>
          <w:tcPr>
            <w:tcW w:w="1559" w:type="dxa"/>
            <w:vMerge/>
            <w:vAlign w:val="center"/>
          </w:tcPr>
          <w:p w14:paraId="50D97BF1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42749A07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DSE-II (L)</w:t>
            </w:r>
          </w:p>
        </w:tc>
        <w:tc>
          <w:tcPr>
            <w:tcW w:w="1451" w:type="dxa"/>
          </w:tcPr>
          <w:p w14:paraId="0E45D158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DSE-II (L)</w:t>
            </w:r>
          </w:p>
        </w:tc>
        <w:tc>
          <w:tcPr>
            <w:tcW w:w="1531" w:type="dxa"/>
          </w:tcPr>
          <w:p w14:paraId="277CC56F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DSE-II (L)</w:t>
            </w:r>
          </w:p>
        </w:tc>
      </w:tr>
      <w:tr w:rsidR="00E04E81" w:rsidRPr="00C278E3" w14:paraId="670BB3BA" w14:textId="77777777" w:rsidTr="00E04E81">
        <w:trPr>
          <w:trHeight w:val="21"/>
        </w:trPr>
        <w:tc>
          <w:tcPr>
            <w:tcW w:w="1602" w:type="dxa"/>
            <w:vAlign w:val="center"/>
          </w:tcPr>
          <w:p w14:paraId="69579274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664" w:type="dxa"/>
            <w:vAlign w:val="center"/>
          </w:tcPr>
          <w:p w14:paraId="5F9A502B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EVS</w:t>
            </w:r>
          </w:p>
        </w:tc>
        <w:tc>
          <w:tcPr>
            <w:tcW w:w="1842" w:type="dxa"/>
            <w:vAlign w:val="center"/>
          </w:tcPr>
          <w:p w14:paraId="3E026E44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EVS</w:t>
            </w:r>
          </w:p>
        </w:tc>
        <w:tc>
          <w:tcPr>
            <w:tcW w:w="1701" w:type="dxa"/>
          </w:tcPr>
          <w:p w14:paraId="7E4D0F13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DSE-II (T)</w:t>
            </w:r>
          </w:p>
        </w:tc>
        <w:tc>
          <w:tcPr>
            <w:tcW w:w="1560" w:type="dxa"/>
          </w:tcPr>
          <w:p w14:paraId="6D484D14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DSE-II (T)</w:t>
            </w:r>
          </w:p>
        </w:tc>
        <w:tc>
          <w:tcPr>
            <w:tcW w:w="1559" w:type="dxa"/>
            <w:vMerge/>
            <w:vAlign w:val="center"/>
          </w:tcPr>
          <w:p w14:paraId="09C1D7CE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6C809DB9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MP-II</w:t>
            </w:r>
          </w:p>
        </w:tc>
        <w:tc>
          <w:tcPr>
            <w:tcW w:w="1451" w:type="dxa"/>
          </w:tcPr>
          <w:p w14:paraId="1D2FC2A3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MP-II</w:t>
            </w:r>
          </w:p>
        </w:tc>
        <w:tc>
          <w:tcPr>
            <w:tcW w:w="1531" w:type="dxa"/>
            <w:vAlign w:val="center"/>
          </w:tcPr>
          <w:p w14:paraId="4C4AA794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</w:tr>
      <w:tr w:rsidR="00E04E81" w:rsidRPr="00C278E3" w14:paraId="5489F29F" w14:textId="77777777" w:rsidTr="00E04E81">
        <w:trPr>
          <w:trHeight w:val="21"/>
        </w:trPr>
        <w:tc>
          <w:tcPr>
            <w:tcW w:w="1602" w:type="dxa"/>
            <w:vAlign w:val="center"/>
          </w:tcPr>
          <w:p w14:paraId="46FAD40A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664" w:type="dxa"/>
            <w:vAlign w:val="center"/>
          </w:tcPr>
          <w:p w14:paraId="1FA56BEF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MP-II</w:t>
            </w:r>
          </w:p>
        </w:tc>
        <w:tc>
          <w:tcPr>
            <w:tcW w:w="1842" w:type="dxa"/>
          </w:tcPr>
          <w:p w14:paraId="282A83AC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QML</w:t>
            </w:r>
          </w:p>
        </w:tc>
        <w:tc>
          <w:tcPr>
            <w:tcW w:w="1701" w:type="dxa"/>
          </w:tcPr>
          <w:p w14:paraId="020A1AC8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QML</w:t>
            </w:r>
          </w:p>
        </w:tc>
        <w:tc>
          <w:tcPr>
            <w:tcW w:w="1560" w:type="dxa"/>
          </w:tcPr>
          <w:p w14:paraId="58B20E19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QML</w:t>
            </w:r>
          </w:p>
        </w:tc>
        <w:tc>
          <w:tcPr>
            <w:tcW w:w="1559" w:type="dxa"/>
            <w:vMerge/>
            <w:vAlign w:val="center"/>
          </w:tcPr>
          <w:p w14:paraId="41D3ABB4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706EE1F8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SSP</w:t>
            </w:r>
          </w:p>
        </w:tc>
        <w:tc>
          <w:tcPr>
            <w:tcW w:w="1451" w:type="dxa"/>
          </w:tcPr>
          <w:p w14:paraId="68DFCF2B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SSP</w:t>
            </w:r>
          </w:p>
        </w:tc>
        <w:tc>
          <w:tcPr>
            <w:tcW w:w="1531" w:type="dxa"/>
            <w:vAlign w:val="center"/>
          </w:tcPr>
          <w:p w14:paraId="6D1B89FF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</w:tr>
      <w:tr w:rsidR="00E04E81" w:rsidRPr="00C278E3" w14:paraId="5A2995DC" w14:textId="77777777" w:rsidTr="00E04E81">
        <w:trPr>
          <w:trHeight w:val="21"/>
        </w:trPr>
        <w:tc>
          <w:tcPr>
            <w:tcW w:w="1602" w:type="dxa"/>
            <w:vAlign w:val="center"/>
          </w:tcPr>
          <w:p w14:paraId="4B2DA8AF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3009" w:type="dxa"/>
            <w:gridSpan w:val="8"/>
            <w:shd w:val="clear" w:color="auto" w:fill="D6E3BC" w:themeFill="accent3" w:themeFillTint="66"/>
            <w:vAlign w:val="center"/>
          </w:tcPr>
          <w:p w14:paraId="31AD2322" w14:textId="77777777" w:rsidR="00E04E81" w:rsidRPr="00C278E3" w:rsidRDefault="00E04E81" w:rsidP="00E04E81">
            <w:pPr>
              <w:jc w:val="center"/>
              <w:rPr>
                <w:rFonts w:ascii="Times New Roman" w:hAnsi="Times New Roman"/>
                <w:sz w:val="20"/>
                <w:szCs w:val="20"/>
                <w:lang w:val="en-IN"/>
              </w:rPr>
            </w:pPr>
            <w:r w:rsidRPr="00C278E3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14:paraId="18A4DD14" w14:textId="77777777" w:rsidR="00A66E7C" w:rsidRPr="00C278E3" w:rsidRDefault="00A66E7C" w:rsidP="00A66E7C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3715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6"/>
        <w:gridCol w:w="6609"/>
        <w:gridCol w:w="5540"/>
      </w:tblGrid>
      <w:tr w:rsidR="00C278E3" w:rsidRPr="00567D4A" w14:paraId="7CE3D65D" w14:textId="77777777" w:rsidTr="00316C19">
        <w:trPr>
          <w:trHeight w:val="255"/>
        </w:trPr>
        <w:tc>
          <w:tcPr>
            <w:tcW w:w="1566" w:type="dxa"/>
          </w:tcPr>
          <w:p w14:paraId="07C20D81" w14:textId="22093E88" w:rsidR="00A66E7C" w:rsidRPr="00567D4A" w:rsidRDefault="0003358E" w:rsidP="0003358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EVS</w:t>
            </w:r>
          </w:p>
        </w:tc>
        <w:tc>
          <w:tcPr>
            <w:tcW w:w="6609" w:type="dxa"/>
          </w:tcPr>
          <w:p w14:paraId="3A8CBB0C" w14:textId="61B42F9E" w:rsidR="00A66E7C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ENVIRONMENTAL SCIENCE</w:t>
            </w:r>
          </w:p>
        </w:tc>
        <w:tc>
          <w:tcPr>
            <w:tcW w:w="5540" w:type="dxa"/>
          </w:tcPr>
          <w:p w14:paraId="43F08324" w14:textId="36BB2C58" w:rsidR="00A66E7C" w:rsidRPr="00567D4A" w:rsidRDefault="00567D4A" w:rsidP="00653DCB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 xml:space="preserve">: </w:t>
            </w:r>
          </w:p>
        </w:tc>
      </w:tr>
      <w:tr w:rsidR="00C278E3" w:rsidRPr="00567D4A" w14:paraId="240C8CC5" w14:textId="77777777" w:rsidTr="00316C19">
        <w:trPr>
          <w:trHeight w:val="255"/>
        </w:trPr>
        <w:tc>
          <w:tcPr>
            <w:tcW w:w="1566" w:type="dxa"/>
          </w:tcPr>
          <w:p w14:paraId="4BA3A944" w14:textId="2D7CC471" w:rsidR="00A66E7C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MP-II</w:t>
            </w:r>
          </w:p>
        </w:tc>
        <w:tc>
          <w:tcPr>
            <w:tcW w:w="6609" w:type="dxa"/>
          </w:tcPr>
          <w:p w14:paraId="60A17CBA" w14:textId="6C053F6A" w:rsidR="00A66E7C" w:rsidRPr="00567D4A" w:rsidRDefault="00567D4A" w:rsidP="00A66E7C">
            <w:pPr>
              <w:widowControl/>
              <w:shd w:val="clear" w:color="auto" w:fill="FFFFFF"/>
              <w:autoSpaceDE/>
              <w:autoSpaceDN/>
              <w:rPr>
                <w:rFonts w:ascii="Times New Roman" w:eastAsia="Times New Roman" w:hAnsi="Times New Roman" w:cs="Times New Roman"/>
                <w:szCs w:val="20"/>
                <w:lang w:val="en-IN" w:bidi="ar-SA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MATHEMATICAL PHYSICS - II</w:t>
            </w:r>
            <w:r w:rsidRPr="00567D4A">
              <w:rPr>
                <w:rFonts w:ascii="Times New Roman" w:hAnsi="Times New Roman" w:cs="Times New Roman"/>
                <w:szCs w:val="20"/>
              </w:rPr>
              <w:tab/>
            </w:r>
          </w:p>
        </w:tc>
        <w:tc>
          <w:tcPr>
            <w:tcW w:w="5540" w:type="dxa"/>
          </w:tcPr>
          <w:p w14:paraId="2E3AE268" w14:textId="593017A3" w:rsidR="00A66E7C" w:rsidRPr="00567D4A" w:rsidRDefault="00A66E7C" w:rsidP="00653DCB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C278E3" w:rsidRPr="00567D4A" w14:paraId="1BB2F802" w14:textId="77777777" w:rsidTr="00316C19">
        <w:trPr>
          <w:trHeight w:val="255"/>
        </w:trPr>
        <w:tc>
          <w:tcPr>
            <w:tcW w:w="1566" w:type="dxa"/>
          </w:tcPr>
          <w:p w14:paraId="10812501" w14:textId="7712ECA8" w:rsidR="00A66E7C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QMA</w:t>
            </w:r>
          </w:p>
        </w:tc>
        <w:tc>
          <w:tcPr>
            <w:tcW w:w="6609" w:type="dxa"/>
          </w:tcPr>
          <w:p w14:paraId="45755D1F" w14:textId="7CD46A18" w:rsidR="00A66E7C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QUANTUM MECHANICS AND APPLICATIONS</w:t>
            </w:r>
          </w:p>
        </w:tc>
        <w:tc>
          <w:tcPr>
            <w:tcW w:w="5540" w:type="dxa"/>
          </w:tcPr>
          <w:p w14:paraId="42824C39" w14:textId="2507AB32" w:rsidR="00A66E7C" w:rsidRPr="00567D4A" w:rsidRDefault="00A66E7C" w:rsidP="00653DCB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653DCB" w:rsidRPr="00567D4A" w14:paraId="5EE3D33D" w14:textId="77777777" w:rsidTr="00316C19">
        <w:trPr>
          <w:trHeight w:val="255"/>
        </w:trPr>
        <w:tc>
          <w:tcPr>
            <w:tcW w:w="1566" w:type="dxa"/>
          </w:tcPr>
          <w:p w14:paraId="36DB5639" w14:textId="3E9E8FF7" w:rsidR="00653DCB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SSP</w:t>
            </w:r>
          </w:p>
        </w:tc>
        <w:tc>
          <w:tcPr>
            <w:tcW w:w="6609" w:type="dxa"/>
          </w:tcPr>
          <w:p w14:paraId="1787ABD7" w14:textId="19E9785F" w:rsidR="00653DCB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: SOLID STATE PHYSICS</w:t>
            </w:r>
          </w:p>
        </w:tc>
        <w:tc>
          <w:tcPr>
            <w:tcW w:w="5540" w:type="dxa"/>
          </w:tcPr>
          <w:p w14:paraId="4AD8167F" w14:textId="323F74FB" w:rsidR="00653DCB" w:rsidRPr="00567D4A" w:rsidRDefault="00653DCB" w:rsidP="000025F7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653DCB" w:rsidRPr="00567D4A" w14:paraId="2356DDFD" w14:textId="77777777" w:rsidTr="00316C19">
        <w:trPr>
          <w:trHeight w:val="255"/>
        </w:trPr>
        <w:tc>
          <w:tcPr>
            <w:tcW w:w="1566" w:type="dxa"/>
          </w:tcPr>
          <w:p w14:paraId="4CECBB12" w14:textId="34F0E020" w:rsidR="00653DCB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DSE-II (T)</w:t>
            </w:r>
          </w:p>
        </w:tc>
        <w:tc>
          <w:tcPr>
            <w:tcW w:w="6609" w:type="dxa"/>
          </w:tcPr>
          <w:p w14:paraId="30D1795B" w14:textId="32967FED" w:rsidR="00653DCB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: DSE - II THEORY</w:t>
            </w:r>
          </w:p>
        </w:tc>
        <w:tc>
          <w:tcPr>
            <w:tcW w:w="5540" w:type="dxa"/>
          </w:tcPr>
          <w:p w14:paraId="6F296D66" w14:textId="47779687" w:rsidR="00653DCB" w:rsidRPr="00567D4A" w:rsidRDefault="00653DCB" w:rsidP="000025F7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C278E3" w:rsidRPr="00567D4A" w14:paraId="46902CEE" w14:textId="77777777" w:rsidTr="00316C19">
        <w:trPr>
          <w:trHeight w:val="255"/>
        </w:trPr>
        <w:tc>
          <w:tcPr>
            <w:tcW w:w="1566" w:type="dxa"/>
          </w:tcPr>
          <w:p w14:paraId="3BE11B46" w14:textId="5A2D9F76" w:rsidR="00A66E7C" w:rsidRPr="00567D4A" w:rsidRDefault="00DB36BF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PL</w:t>
            </w:r>
          </w:p>
        </w:tc>
        <w:tc>
          <w:tcPr>
            <w:tcW w:w="6609" w:type="dxa"/>
          </w:tcPr>
          <w:p w14:paraId="45E02F43" w14:textId="70D76398" w:rsidR="00A66E7C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MATHEMATICAL PHYSICS – II LABORATORY</w:t>
            </w:r>
          </w:p>
        </w:tc>
        <w:tc>
          <w:tcPr>
            <w:tcW w:w="5540" w:type="dxa"/>
          </w:tcPr>
          <w:p w14:paraId="4481E738" w14:textId="51D68E9C" w:rsidR="00A66E7C" w:rsidRPr="00567D4A" w:rsidRDefault="00A66E7C" w:rsidP="00E061E7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C278E3" w:rsidRPr="00567D4A" w14:paraId="700F9EBC" w14:textId="77777777" w:rsidTr="00316C19">
        <w:trPr>
          <w:trHeight w:val="255"/>
        </w:trPr>
        <w:tc>
          <w:tcPr>
            <w:tcW w:w="1566" w:type="dxa"/>
          </w:tcPr>
          <w:p w14:paraId="0B1590E4" w14:textId="750453C2" w:rsidR="00316C19" w:rsidRPr="00567D4A" w:rsidRDefault="00567D4A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QML</w:t>
            </w:r>
          </w:p>
        </w:tc>
        <w:tc>
          <w:tcPr>
            <w:tcW w:w="6609" w:type="dxa"/>
          </w:tcPr>
          <w:p w14:paraId="556422EA" w14:textId="45147957" w:rsidR="00316C19" w:rsidRPr="00567D4A" w:rsidRDefault="00567D4A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QUANTUM MECHANICS LABORATORY</w:t>
            </w:r>
          </w:p>
        </w:tc>
        <w:tc>
          <w:tcPr>
            <w:tcW w:w="5540" w:type="dxa"/>
          </w:tcPr>
          <w:p w14:paraId="7D9C4BA9" w14:textId="2F29E125" w:rsidR="00316C19" w:rsidRPr="00567D4A" w:rsidRDefault="00316C19" w:rsidP="00567D4A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653DCB" w:rsidRPr="00567D4A" w14:paraId="4B153894" w14:textId="77777777" w:rsidTr="00316C19">
        <w:trPr>
          <w:trHeight w:val="255"/>
        </w:trPr>
        <w:tc>
          <w:tcPr>
            <w:tcW w:w="1566" w:type="dxa"/>
          </w:tcPr>
          <w:p w14:paraId="285D2771" w14:textId="108A3035" w:rsidR="00653DCB" w:rsidRPr="00567D4A" w:rsidRDefault="00567D4A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SSPL</w:t>
            </w:r>
          </w:p>
        </w:tc>
        <w:tc>
          <w:tcPr>
            <w:tcW w:w="6609" w:type="dxa"/>
          </w:tcPr>
          <w:p w14:paraId="18BED8B2" w14:textId="503AD834" w:rsidR="00653DCB" w:rsidRPr="00567D4A" w:rsidRDefault="00567D4A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: SOLID STATE PHYSICS LABORATORY</w:t>
            </w:r>
          </w:p>
        </w:tc>
        <w:tc>
          <w:tcPr>
            <w:tcW w:w="5540" w:type="dxa"/>
          </w:tcPr>
          <w:p w14:paraId="6C8BD271" w14:textId="74AF268C" w:rsidR="00653DCB" w:rsidRPr="00567D4A" w:rsidRDefault="00653DCB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653DCB" w:rsidRPr="00567D4A" w14:paraId="590672E7" w14:textId="77777777" w:rsidTr="00316C19">
        <w:trPr>
          <w:trHeight w:val="255"/>
        </w:trPr>
        <w:tc>
          <w:tcPr>
            <w:tcW w:w="1566" w:type="dxa"/>
          </w:tcPr>
          <w:p w14:paraId="1026E3F9" w14:textId="71849E43" w:rsidR="00653DCB" w:rsidRPr="00567D4A" w:rsidRDefault="00567D4A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DSE-II (L)</w:t>
            </w:r>
          </w:p>
        </w:tc>
        <w:tc>
          <w:tcPr>
            <w:tcW w:w="6609" w:type="dxa"/>
          </w:tcPr>
          <w:p w14:paraId="3F047CBB" w14:textId="00FE9D1D" w:rsidR="00653DCB" w:rsidRPr="00567D4A" w:rsidRDefault="00567D4A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: DSE - II LABORATORY</w:t>
            </w:r>
          </w:p>
        </w:tc>
        <w:tc>
          <w:tcPr>
            <w:tcW w:w="5540" w:type="dxa"/>
          </w:tcPr>
          <w:p w14:paraId="2A31F165" w14:textId="7E66CE74" w:rsidR="00653DCB" w:rsidRPr="00567D4A" w:rsidRDefault="00653DCB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14:paraId="163BB84E" w14:textId="77777777" w:rsidR="00A66E7C" w:rsidRPr="00C278E3" w:rsidRDefault="00A66E7C" w:rsidP="00A66E7C">
      <w:pPr>
        <w:rPr>
          <w:rFonts w:ascii="Times New Roman" w:hAnsi="Times New Roman" w:cs="Times New Roman"/>
          <w:sz w:val="20"/>
          <w:szCs w:val="20"/>
        </w:rPr>
      </w:pPr>
    </w:p>
    <w:p w14:paraId="0C1A4B7A" w14:textId="77777777" w:rsidR="00A66E7C" w:rsidRPr="00C278E3" w:rsidRDefault="00A66E7C" w:rsidP="00A66E7C">
      <w:pPr>
        <w:rPr>
          <w:rFonts w:ascii="Times New Roman" w:hAnsi="Times New Roman" w:cs="Times New Roman"/>
          <w:sz w:val="20"/>
          <w:szCs w:val="20"/>
        </w:rPr>
      </w:pPr>
    </w:p>
    <w:p w14:paraId="64B05F2C" w14:textId="661F7B51" w:rsidR="00577F44" w:rsidRPr="00A06B93" w:rsidRDefault="00577F44" w:rsidP="00F00128">
      <w:pPr>
        <w:jc w:val="both"/>
        <w:rPr>
          <w:rFonts w:ascii="Times New Roman" w:hAnsi="Times New Roman" w:cs="Times New Roman"/>
          <w:b/>
          <w:iCs/>
          <w:color w:val="FF0000"/>
        </w:rPr>
      </w:pPr>
      <w:r w:rsidRPr="00A06B93">
        <w:rPr>
          <w:rFonts w:ascii="Times New Roman" w:hAnsi="Times New Roman" w:cs="Times New Roman"/>
          <w:b/>
          <w:color w:val="FF0000"/>
          <w:szCs w:val="28"/>
        </w:rPr>
        <w:t>ROOM NO. A2-</w:t>
      </w:r>
      <w:r w:rsidR="00941681">
        <w:rPr>
          <w:rFonts w:ascii="Times New Roman" w:hAnsi="Times New Roman" w:cs="Times New Roman"/>
          <w:b/>
          <w:color w:val="FF0000"/>
          <w:szCs w:val="28"/>
        </w:rPr>
        <w:t xml:space="preserve"> 512</w:t>
      </w:r>
    </w:p>
    <w:p w14:paraId="6CF30129" w14:textId="77777777" w:rsidR="00F00128" w:rsidRDefault="00F00128" w:rsidP="00577F44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5BBFC7D" w14:textId="77777777" w:rsidR="00F00128" w:rsidRDefault="00F00128" w:rsidP="00577F44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DAA2AAE" w14:textId="52BEC124" w:rsidR="00577F44" w:rsidRPr="00C278E3" w:rsidRDefault="00577F44" w:rsidP="00E04E8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 xml:space="preserve">TIME TABLE FOR I. M.Sc.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3</w:t>
      </w:r>
      <w:r w:rsidRPr="00577F44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rd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 xml:space="preserve">SEMESTER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(APPLIED PHYSICS) FOR THE SESSION </w:t>
      </w:r>
      <w:r w:rsidR="001C6E3F" w:rsidRPr="00C278E3">
        <w:rPr>
          <w:rFonts w:ascii="Times New Roman" w:hAnsi="Times New Roman" w:cs="Times New Roman"/>
          <w:b/>
          <w:sz w:val="28"/>
          <w:szCs w:val="28"/>
          <w:u w:val="single"/>
        </w:rPr>
        <w:t>202</w:t>
      </w:r>
      <w:r w:rsidR="001C6E3F">
        <w:rPr>
          <w:rFonts w:ascii="Times New Roman" w:hAnsi="Times New Roman" w:cs="Times New Roman"/>
          <w:b/>
          <w:sz w:val="28"/>
          <w:szCs w:val="28"/>
          <w:u w:val="single"/>
        </w:rPr>
        <w:t>3-2024</w:t>
      </w:r>
    </w:p>
    <w:p w14:paraId="3122D290" w14:textId="6FFE2083" w:rsidR="00E04E81" w:rsidRDefault="00E04E81" w:rsidP="00E04E81">
      <w:pPr>
        <w:pStyle w:val="Normal1"/>
        <w:spacing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</w:t>
      </w:r>
    </w:p>
    <w:tbl>
      <w:tblPr>
        <w:tblpPr w:leftFromText="180" w:rightFromText="180" w:vertAnchor="page" w:horzAnchor="margin" w:tblpY="2746"/>
        <w:tblW w:w="146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02"/>
        <w:gridCol w:w="1664"/>
        <w:gridCol w:w="1842"/>
        <w:gridCol w:w="1701"/>
        <w:gridCol w:w="1678"/>
        <w:gridCol w:w="1531"/>
        <w:gridCol w:w="1611"/>
        <w:gridCol w:w="1451"/>
        <w:gridCol w:w="1531"/>
      </w:tblGrid>
      <w:tr w:rsidR="00D56771" w:rsidRPr="00C278E3" w14:paraId="760842B4" w14:textId="77777777" w:rsidTr="00D56771">
        <w:trPr>
          <w:trHeight w:val="21"/>
        </w:trPr>
        <w:tc>
          <w:tcPr>
            <w:tcW w:w="1602" w:type="dxa"/>
            <w:vAlign w:val="center"/>
          </w:tcPr>
          <w:p w14:paraId="539FF577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DAY/TIME</w:t>
            </w:r>
          </w:p>
        </w:tc>
        <w:tc>
          <w:tcPr>
            <w:tcW w:w="1664" w:type="dxa"/>
            <w:vAlign w:val="center"/>
          </w:tcPr>
          <w:p w14:paraId="3A98AA87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9:00-10:00 AM</w:t>
            </w:r>
          </w:p>
        </w:tc>
        <w:tc>
          <w:tcPr>
            <w:tcW w:w="1842" w:type="dxa"/>
            <w:vAlign w:val="center"/>
          </w:tcPr>
          <w:p w14:paraId="0DD2BDC9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0:00 -11.00 AM</w:t>
            </w:r>
          </w:p>
        </w:tc>
        <w:tc>
          <w:tcPr>
            <w:tcW w:w="1701" w:type="dxa"/>
            <w:vAlign w:val="center"/>
          </w:tcPr>
          <w:p w14:paraId="68C77918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1.00 -12.00 PM</w:t>
            </w:r>
          </w:p>
        </w:tc>
        <w:tc>
          <w:tcPr>
            <w:tcW w:w="1678" w:type="dxa"/>
            <w:vAlign w:val="center"/>
          </w:tcPr>
          <w:p w14:paraId="477D8CF2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2.00 -1:00 PM</w:t>
            </w:r>
          </w:p>
        </w:tc>
        <w:tc>
          <w:tcPr>
            <w:tcW w:w="1531" w:type="dxa"/>
            <w:vAlign w:val="center"/>
          </w:tcPr>
          <w:p w14:paraId="36950A17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:00-2.00 PM</w:t>
            </w:r>
          </w:p>
        </w:tc>
        <w:tc>
          <w:tcPr>
            <w:tcW w:w="1611" w:type="dxa"/>
            <w:vAlign w:val="center"/>
          </w:tcPr>
          <w:p w14:paraId="0EB0D698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2.00-3:00 PM</w:t>
            </w:r>
          </w:p>
        </w:tc>
        <w:tc>
          <w:tcPr>
            <w:tcW w:w="1451" w:type="dxa"/>
            <w:vAlign w:val="center"/>
          </w:tcPr>
          <w:p w14:paraId="31254E93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3:00 - 4:00 PM</w:t>
            </w:r>
          </w:p>
        </w:tc>
        <w:tc>
          <w:tcPr>
            <w:tcW w:w="1531" w:type="dxa"/>
          </w:tcPr>
          <w:p w14:paraId="7F443092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4:00 - 5:00 PM</w:t>
            </w:r>
          </w:p>
        </w:tc>
      </w:tr>
      <w:tr w:rsidR="009B5F00" w:rsidRPr="00C278E3" w14:paraId="09AFF942" w14:textId="77777777" w:rsidTr="009B5F00">
        <w:trPr>
          <w:trHeight w:val="21"/>
        </w:trPr>
        <w:tc>
          <w:tcPr>
            <w:tcW w:w="1602" w:type="dxa"/>
            <w:vAlign w:val="center"/>
          </w:tcPr>
          <w:p w14:paraId="35F3E25C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664" w:type="dxa"/>
          </w:tcPr>
          <w:p w14:paraId="683FBDB5" w14:textId="77777777" w:rsidR="009B5F00" w:rsidRPr="001547EF" w:rsidRDefault="009B5F00" w:rsidP="00D5677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C0C45">
              <w:rPr>
                <w:rFonts w:ascii="Times New Roman" w:hAnsi="Times New Roman" w:cs="Times New Roman"/>
                <w:szCs w:val="20"/>
              </w:rPr>
              <w:t>ASA</w:t>
            </w:r>
          </w:p>
        </w:tc>
        <w:tc>
          <w:tcPr>
            <w:tcW w:w="1842" w:type="dxa"/>
          </w:tcPr>
          <w:p w14:paraId="705DC43C" w14:textId="77777777" w:rsidR="009B5F00" w:rsidRPr="001547EF" w:rsidRDefault="009B5F00" w:rsidP="00D5677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C0C45">
              <w:rPr>
                <w:rFonts w:ascii="Times New Roman" w:hAnsi="Times New Roman" w:cs="Times New Roman"/>
                <w:szCs w:val="20"/>
              </w:rPr>
              <w:t>ASA</w:t>
            </w:r>
          </w:p>
        </w:tc>
        <w:tc>
          <w:tcPr>
            <w:tcW w:w="1701" w:type="dxa"/>
          </w:tcPr>
          <w:p w14:paraId="583E18D2" w14:textId="77777777" w:rsidR="009B5F00" w:rsidRPr="001547EF" w:rsidRDefault="009B5F00" w:rsidP="00D5677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E17D3">
              <w:rPr>
                <w:rFonts w:ascii="Times New Roman" w:hAnsi="Times New Roman" w:cs="Times New Roman"/>
                <w:szCs w:val="20"/>
              </w:rPr>
              <w:t>EMP</w:t>
            </w:r>
          </w:p>
        </w:tc>
        <w:tc>
          <w:tcPr>
            <w:tcW w:w="1678" w:type="dxa"/>
          </w:tcPr>
          <w:p w14:paraId="614B2733" w14:textId="77777777" w:rsidR="009B5F00" w:rsidRPr="001547EF" w:rsidRDefault="009B5F00" w:rsidP="00D56771">
            <w:pPr>
              <w:jc w:val="center"/>
              <w:rPr>
                <w:rFonts w:ascii="Times New Roman" w:hAnsi="Times New Roman" w:cs="Times New Roman"/>
              </w:rPr>
            </w:pPr>
            <w:r w:rsidRPr="00EE17D3">
              <w:rPr>
                <w:rFonts w:ascii="Times New Roman" w:hAnsi="Times New Roman" w:cs="Times New Roman"/>
                <w:szCs w:val="20"/>
              </w:rPr>
              <w:t>EMP</w:t>
            </w:r>
          </w:p>
        </w:tc>
        <w:tc>
          <w:tcPr>
            <w:tcW w:w="1531" w:type="dxa"/>
            <w:vMerge w:val="restart"/>
            <w:shd w:val="clear" w:color="auto" w:fill="FFC000"/>
            <w:vAlign w:val="center"/>
          </w:tcPr>
          <w:p w14:paraId="00152503" w14:textId="77777777" w:rsidR="009B5F00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399B29" w14:textId="77777777" w:rsidR="009B5F00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026125" w14:textId="77777777" w:rsidR="009B5F00" w:rsidRPr="003F3A89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CH</w:t>
            </w:r>
          </w:p>
          <w:p w14:paraId="1555831D" w14:textId="77777777" w:rsidR="009B5F00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K</w:t>
            </w:r>
          </w:p>
          <w:p w14:paraId="1B2BB37C" w14:textId="5857D8FE" w:rsidR="009B5F00" w:rsidRPr="001547EF" w:rsidRDefault="009B5F00" w:rsidP="0088018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</w:tcPr>
          <w:p w14:paraId="76915B5C" w14:textId="77777777" w:rsidR="009B5F00" w:rsidRPr="009B5F00" w:rsidRDefault="009B5F00" w:rsidP="00D5677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4270D">
              <w:rPr>
                <w:rFonts w:ascii="Times New Roman" w:hAnsi="Times New Roman" w:cs="Times New Roman"/>
                <w:szCs w:val="20"/>
              </w:rPr>
              <w:t>EM</w:t>
            </w:r>
            <w:r w:rsidRPr="009B5F00">
              <w:rPr>
                <w:rFonts w:ascii="Times New Roman" w:hAnsi="Times New Roman" w:cs="Times New Roman"/>
                <w:szCs w:val="20"/>
              </w:rPr>
              <w:t>PL</w:t>
            </w:r>
          </w:p>
        </w:tc>
        <w:tc>
          <w:tcPr>
            <w:tcW w:w="1451" w:type="dxa"/>
          </w:tcPr>
          <w:p w14:paraId="416AC4EB" w14:textId="77777777" w:rsidR="009B5F00" w:rsidRPr="009B5F00" w:rsidRDefault="009B5F00" w:rsidP="00D5677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4270D">
              <w:rPr>
                <w:rFonts w:ascii="Times New Roman" w:hAnsi="Times New Roman" w:cs="Times New Roman"/>
                <w:szCs w:val="20"/>
              </w:rPr>
              <w:t>EM</w:t>
            </w:r>
            <w:r w:rsidRPr="009B5F00">
              <w:rPr>
                <w:rFonts w:ascii="Times New Roman" w:hAnsi="Times New Roman" w:cs="Times New Roman"/>
                <w:szCs w:val="20"/>
              </w:rPr>
              <w:t>PL</w:t>
            </w:r>
          </w:p>
        </w:tc>
        <w:tc>
          <w:tcPr>
            <w:tcW w:w="1531" w:type="dxa"/>
          </w:tcPr>
          <w:p w14:paraId="381145CF" w14:textId="77777777" w:rsidR="009B5F00" w:rsidRPr="009B5F00" w:rsidRDefault="009B5F00" w:rsidP="00D5677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4270D">
              <w:rPr>
                <w:rFonts w:ascii="Times New Roman" w:hAnsi="Times New Roman" w:cs="Times New Roman"/>
                <w:szCs w:val="20"/>
              </w:rPr>
              <w:t>EM</w:t>
            </w:r>
            <w:r w:rsidRPr="009B5F00">
              <w:rPr>
                <w:rFonts w:ascii="Times New Roman" w:hAnsi="Times New Roman" w:cs="Times New Roman"/>
                <w:szCs w:val="20"/>
              </w:rPr>
              <w:t>PL</w:t>
            </w:r>
          </w:p>
        </w:tc>
      </w:tr>
      <w:tr w:rsidR="009B5F00" w:rsidRPr="00C278E3" w14:paraId="5EE2D810" w14:textId="77777777" w:rsidTr="009B5F00">
        <w:trPr>
          <w:trHeight w:val="21"/>
        </w:trPr>
        <w:tc>
          <w:tcPr>
            <w:tcW w:w="1602" w:type="dxa"/>
            <w:vAlign w:val="center"/>
          </w:tcPr>
          <w:p w14:paraId="3EFA1166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664" w:type="dxa"/>
            <w:vAlign w:val="center"/>
          </w:tcPr>
          <w:p w14:paraId="1A7A4748" w14:textId="77777777" w:rsidR="009B5F00" w:rsidRPr="001547EF" w:rsidRDefault="009B5F00" w:rsidP="00D567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MATH-III</w:t>
            </w:r>
          </w:p>
        </w:tc>
        <w:tc>
          <w:tcPr>
            <w:tcW w:w="1842" w:type="dxa"/>
          </w:tcPr>
          <w:p w14:paraId="600D44BC" w14:textId="77777777" w:rsidR="009B5F00" w:rsidRPr="001547EF" w:rsidRDefault="009B5F00" w:rsidP="00D5677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14712">
              <w:rPr>
                <w:rFonts w:ascii="Times New Roman" w:hAnsi="Times New Roman" w:cs="Times New Roman"/>
                <w:szCs w:val="20"/>
              </w:rPr>
              <w:t>WOL</w:t>
            </w:r>
          </w:p>
        </w:tc>
        <w:tc>
          <w:tcPr>
            <w:tcW w:w="1701" w:type="dxa"/>
          </w:tcPr>
          <w:p w14:paraId="7812C73F" w14:textId="77777777" w:rsidR="009B5F00" w:rsidRPr="001547EF" w:rsidRDefault="009B5F00" w:rsidP="00D56771">
            <w:pPr>
              <w:jc w:val="center"/>
              <w:rPr>
                <w:rFonts w:ascii="Times New Roman" w:hAnsi="Times New Roman" w:cs="Times New Roman"/>
              </w:rPr>
            </w:pPr>
            <w:r w:rsidRPr="00014712">
              <w:rPr>
                <w:rFonts w:ascii="Times New Roman" w:hAnsi="Times New Roman" w:cs="Times New Roman"/>
                <w:szCs w:val="20"/>
              </w:rPr>
              <w:t>WOL</w:t>
            </w:r>
          </w:p>
        </w:tc>
        <w:tc>
          <w:tcPr>
            <w:tcW w:w="1678" w:type="dxa"/>
          </w:tcPr>
          <w:p w14:paraId="0372ABC2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14712">
              <w:rPr>
                <w:rFonts w:ascii="Times New Roman" w:hAnsi="Times New Roman" w:cs="Times New Roman"/>
                <w:szCs w:val="20"/>
              </w:rPr>
              <w:t>WOL</w:t>
            </w:r>
          </w:p>
        </w:tc>
        <w:tc>
          <w:tcPr>
            <w:tcW w:w="1531" w:type="dxa"/>
            <w:vMerge/>
            <w:shd w:val="clear" w:color="auto" w:fill="FFC000"/>
            <w:vAlign w:val="center"/>
          </w:tcPr>
          <w:p w14:paraId="6133EC4B" w14:textId="7F06526B" w:rsidR="009B5F00" w:rsidRPr="001547EF" w:rsidRDefault="009B5F00" w:rsidP="0088018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</w:tcPr>
          <w:p w14:paraId="1FFCE9A4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D289F">
              <w:rPr>
                <w:rFonts w:ascii="Times New Roman" w:hAnsi="Times New Roman" w:cs="Times New Roman"/>
                <w:szCs w:val="20"/>
              </w:rPr>
              <w:t>CHEM (L)</w:t>
            </w:r>
          </w:p>
        </w:tc>
        <w:tc>
          <w:tcPr>
            <w:tcW w:w="1451" w:type="dxa"/>
          </w:tcPr>
          <w:p w14:paraId="449BFDBD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D289F">
              <w:rPr>
                <w:rFonts w:ascii="Times New Roman" w:hAnsi="Times New Roman" w:cs="Times New Roman"/>
                <w:szCs w:val="20"/>
              </w:rPr>
              <w:t>CHEM (L)</w:t>
            </w:r>
          </w:p>
        </w:tc>
        <w:tc>
          <w:tcPr>
            <w:tcW w:w="1531" w:type="dxa"/>
          </w:tcPr>
          <w:p w14:paraId="2F62083D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D289F">
              <w:rPr>
                <w:rFonts w:ascii="Times New Roman" w:hAnsi="Times New Roman" w:cs="Times New Roman"/>
                <w:szCs w:val="20"/>
              </w:rPr>
              <w:t>CHEM (L)</w:t>
            </w:r>
          </w:p>
        </w:tc>
      </w:tr>
      <w:tr w:rsidR="009B5F00" w:rsidRPr="00C278E3" w14:paraId="3CB6F5B2" w14:textId="77777777" w:rsidTr="009B5F00">
        <w:trPr>
          <w:trHeight w:val="21"/>
        </w:trPr>
        <w:tc>
          <w:tcPr>
            <w:tcW w:w="1602" w:type="dxa"/>
            <w:vAlign w:val="center"/>
          </w:tcPr>
          <w:p w14:paraId="3F87B7BA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664" w:type="dxa"/>
          </w:tcPr>
          <w:p w14:paraId="54A03336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160C3">
              <w:rPr>
                <w:rFonts w:ascii="Times New Roman" w:hAnsi="Times New Roman" w:cs="Times New Roman"/>
                <w:szCs w:val="20"/>
              </w:rPr>
              <w:t>WAO</w:t>
            </w:r>
          </w:p>
        </w:tc>
        <w:tc>
          <w:tcPr>
            <w:tcW w:w="1842" w:type="dxa"/>
          </w:tcPr>
          <w:p w14:paraId="20D973E3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160C3">
              <w:rPr>
                <w:rFonts w:ascii="Times New Roman" w:hAnsi="Times New Roman" w:cs="Times New Roman"/>
                <w:szCs w:val="20"/>
              </w:rPr>
              <w:t>WAO</w:t>
            </w:r>
          </w:p>
        </w:tc>
        <w:tc>
          <w:tcPr>
            <w:tcW w:w="1701" w:type="dxa"/>
          </w:tcPr>
          <w:p w14:paraId="513F9A10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4770F">
              <w:rPr>
                <w:rFonts w:ascii="Times New Roman" w:hAnsi="Times New Roman" w:cs="Times New Roman"/>
                <w:szCs w:val="20"/>
              </w:rPr>
              <w:t>EMP</w:t>
            </w:r>
          </w:p>
        </w:tc>
        <w:tc>
          <w:tcPr>
            <w:tcW w:w="1678" w:type="dxa"/>
          </w:tcPr>
          <w:p w14:paraId="10064669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4770F">
              <w:rPr>
                <w:rFonts w:ascii="Times New Roman" w:hAnsi="Times New Roman" w:cs="Times New Roman"/>
                <w:szCs w:val="20"/>
              </w:rPr>
              <w:t>EMP</w:t>
            </w:r>
          </w:p>
        </w:tc>
        <w:tc>
          <w:tcPr>
            <w:tcW w:w="1531" w:type="dxa"/>
            <w:vMerge/>
            <w:shd w:val="clear" w:color="auto" w:fill="FFC000"/>
            <w:vAlign w:val="center"/>
          </w:tcPr>
          <w:p w14:paraId="5BC7E184" w14:textId="35750CDB" w:rsidR="009B5F00" w:rsidRPr="001547EF" w:rsidRDefault="009B5F00" w:rsidP="0088018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</w:tcPr>
          <w:p w14:paraId="1E2367B6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57BCD">
              <w:rPr>
                <w:rFonts w:ascii="Times New Roman" w:hAnsi="Times New Roman" w:cs="Times New Roman"/>
                <w:szCs w:val="20"/>
              </w:rPr>
              <w:t>CHEM-III</w:t>
            </w:r>
          </w:p>
        </w:tc>
        <w:tc>
          <w:tcPr>
            <w:tcW w:w="1451" w:type="dxa"/>
            <w:vAlign w:val="center"/>
          </w:tcPr>
          <w:p w14:paraId="4F4E7407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MATH-III</w:t>
            </w:r>
          </w:p>
        </w:tc>
        <w:tc>
          <w:tcPr>
            <w:tcW w:w="1531" w:type="dxa"/>
            <w:vAlign w:val="center"/>
          </w:tcPr>
          <w:p w14:paraId="0FC61241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color w:val="FFFFFF"/>
                <w:sz w:val="18"/>
                <w:szCs w:val="18"/>
              </w:rPr>
              <w:t>(,)</w:t>
            </w:r>
          </w:p>
        </w:tc>
      </w:tr>
      <w:tr w:rsidR="009B5F00" w:rsidRPr="00C278E3" w14:paraId="743E13D3" w14:textId="77777777" w:rsidTr="009B5F00">
        <w:trPr>
          <w:trHeight w:val="21"/>
        </w:trPr>
        <w:tc>
          <w:tcPr>
            <w:tcW w:w="1602" w:type="dxa"/>
            <w:vAlign w:val="center"/>
          </w:tcPr>
          <w:p w14:paraId="51FC7C57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664" w:type="dxa"/>
          </w:tcPr>
          <w:p w14:paraId="5E3AE4CE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11B60">
              <w:rPr>
                <w:rFonts w:ascii="Times New Roman" w:hAnsi="Times New Roman" w:cs="Times New Roman"/>
                <w:szCs w:val="20"/>
              </w:rPr>
              <w:t>ASAL</w:t>
            </w:r>
          </w:p>
        </w:tc>
        <w:tc>
          <w:tcPr>
            <w:tcW w:w="1842" w:type="dxa"/>
          </w:tcPr>
          <w:p w14:paraId="14688C74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11B60">
              <w:rPr>
                <w:rFonts w:ascii="Times New Roman" w:hAnsi="Times New Roman" w:cs="Times New Roman"/>
                <w:szCs w:val="20"/>
              </w:rPr>
              <w:t>ASAL</w:t>
            </w:r>
          </w:p>
        </w:tc>
        <w:tc>
          <w:tcPr>
            <w:tcW w:w="1701" w:type="dxa"/>
          </w:tcPr>
          <w:p w14:paraId="09E0FAE9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11B60">
              <w:rPr>
                <w:rFonts w:ascii="Times New Roman" w:hAnsi="Times New Roman" w:cs="Times New Roman"/>
                <w:szCs w:val="20"/>
              </w:rPr>
              <w:t>ASAL</w:t>
            </w:r>
          </w:p>
        </w:tc>
        <w:tc>
          <w:tcPr>
            <w:tcW w:w="1678" w:type="dxa"/>
            <w:vAlign w:val="center"/>
          </w:tcPr>
          <w:p w14:paraId="17067C09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color w:val="FFFFFF"/>
                <w:sz w:val="18"/>
                <w:szCs w:val="18"/>
              </w:rPr>
              <w:t>(,)</w:t>
            </w:r>
          </w:p>
        </w:tc>
        <w:tc>
          <w:tcPr>
            <w:tcW w:w="1531" w:type="dxa"/>
            <w:vMerge/>
            <w:shd w:val="clear" w:color="auto" w:fill="FFC000"/>
            <w:vAlign w:val="center"/>
          </w:tcPr>
          <w:p w14:paraId="6ED1325E" w14:textId="48F22678" w:rsidR="009B5F00" w:rsidRPr="001547EF" w:rsidRDefault="009B5F00" w:rsidP="0088018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</w:tcPr>
          <w:p w14:paraId="6A863CD4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57BCD">
              <w:rPr>
                <w:rFonts w:ascii="Times New Roman" w:hAnsi="Times New Roman" w:cs="Times New Roman"/>
                <w:szCs w:val="20"/>
              </w:rPr>
              <w:t>CHEM-III</w:t>
            </w:r>
          </w:p>
        </w:tc>
        <w:tc>
          <w:tcPr>
            <w:tcW w:w="1451" w:type="dxa"/>
            <w:vAlign w:val="center"/>
          </w:tcPr>
          <w:p w14:paraId="3AD87472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color w:val="FFFFFF"/>
                <w:sz w:val="18"/>
                <w:szCs w:val="18"/>
              </w:rPr>
              <w:t>(,)</w:t>
            </w:r>
          </w:p>
        </w:tc>
        <w:tc>
          <w:tcPr>
            <w:tcW w:w="1531" w:type="dxa"/>
            <w:vAlign w:val="center"/>
          </w:tcPr>
          <w:p w14:paraId="1CF814AE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MATH-III</w:t>
            </w:r>
          </w:p>
        </w:tc>
      </w:tr>
      <w:tr w:rsidR="009B5F00" w:rsidRPr="00C278E3" w14:paraId="487F77FA" w14:textId="77777777" w:rsidTr="009B5F00">
        <w:trPr>
          <w:trHeight w:val="21"/>
        </w:trPr>
        <w:tc>
          <w:tcPr>
            <w:tcW w:w="1602" w:type="dxa"/>
            <w:vAlign w:val="center"/>
          </w:tcPr>
          <w:p w14:paraId="0C8B83D6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664" w:type="dxa"/>
          </w:tcPr>
          <w:p w14:paraId="5F4D57B8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722C6">
              <w:rPr>
                <w:rFonts w:ascii="Times New Roman" w:hAnsi="Times New Roman" w:cs="Times New Roman"/>
                <w:szCs w:val="20"/>
              </w:rPr>
              <w:t>ASA</w:t>
            </w:r>
          </w:p>
        </w:tc>
        <w:tc>
          <w:tcPr>
            <w:tcW w:w="1842" w:type="dxa"/>
          </w:tcPr>
          <w:p w14:paraId="352B29C7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722C6">
              <w:rPr>
                <w:rFonts w:ascii="Times New Roman" w:hAnsi="Times New Roman" w:cs="Times New Roman"/>
                <w:szCs w:val="20"/>
              </w:rPr>
              <w:t>ASA</w:t>
            </w:r>
          </w:p>
        </w:tc>
        <w:tc>
          <w:tcPr>
            <w:tcW w:w="1701" w:type="dxa"/>
            <w:vAlign w:val="center"/>
          </w:tcPr>
          <w:p w14:paraId="53EE7B67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FFFFFF"/>
                <w:sz w:val="18"/>
                <w:szCs w:val="18"/>
              </w:rPr>
              <w:t>(,)</w:t>
            </w:r>
          </w:p>
        </w:tc>
        <w:tc>
          <w:tcPr>
            <w:tcW w:w="1678" w:type="dxa"/>
            <w:vAlign w:val="center"/>
          </w:tcPr>
          <w:p w14:paraId="7F00FC86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FFFFFF"/>
                <w:sz w:val="18"/>
                <w:szCs w:val="18"/>
              </w:rPr>
              <w:t>(,)</w:t>
            </w:r>
          </w:p>
        </w:tc>
        <w:tc>
          <w:tcPr>
            <w:tcW w:w="1531" w:type="dxa"/>
            <w:vMerge/>
            <w:shd w:val="clear" w:color="auto" w:fill="FFC000"/>
            <w:vAlign w:val="center"/>
          </w:tcPr>
          <w:p w14:paraId="63E4A646" w14:textId="06A5F4FA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1" w:type="dxa"/>
          </w:tcPr>
          <w:p w14:paraId="55CBC689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57BCD">
              <w:rPr>
                <w:rFonts w:ascii="Times New Roman" w:hAnsi="Times New Roman" w:cs="Times New Roman"/>
                <w:szCs w:val="20"/>
              </w:rPr>
              <w:t>CHEM-III</w:t>
            </w:r>
          </w:p>
        </w:tc>
        <w:tc>
          <w:tcPr>
            <w:tcW w:w="1451" w:type="dxa"/>
          </w:tcPr>
          <w:p w14:paraId="058C6052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702A">
              <w:rPr>
                <w:rFonts w:ascii="Times New Roman" w:hAnsi="Times New Roman" w:cs="Times New Roman"/>
                <w:szCs w:val="20"/>
              </w:rPr>
              <w:t>WAO</w:t>
            </w:r>
          </w:p>
        </w:tc>
        <w:tc>
          <w:tcPr>
            <w:tcW w:w="1531" w:type="dxa"/>
          </w:tcPr>
          <w:p w14:paraId="7557E880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1702A">
              <w:rPr>
                <w:rFonts w:ascii="Times New Roman" w:hAnsi="Times New Roman" w:cs="Times New Roman"/>
                <w:szCs w:val="20"/>
              </w:rPr>
              <w:t>WAO</w:t>
            </w:r>
          </w:p>
        </w:tc>
      </w:tr>
      <w:tr w:rsidR="00D56771" w:rsidRPr="00C278E3" w14:paraId="53D48090" w14:textId="77777777" w:rsidTr="009B5F00">
        <w:trPr>
          <w:trHeight w:val="21"/>
        </w:trPr>
        <w:tc>
          <w:tcPr>
            <w:tcW w:w="1602" w:type="dxa"/>
            <w:vAlign w:val="center"/>
          </w:tcPr>
          <w:p w14:paraId="5D2A86DD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3009" w:type="dxa"/>
            <w:gridSpan w:val="8"/>
            <w:shd w:val="clear" w:color="auto" w:fill="D6E3BC" w:themeFill="accent3" w:themeFillTint="66"/>
            <w:vAlign w:val="center"/>
          </w:tcPr>
          <w:p w14:paraId="4384AC58" w14:textId="77777777" w:rsidR="00D56771" w:rsidRPr="00C278E3" w:rsidRDefault="00D56771" w:rsidP="00D56771">
            <w:pPr>
              <w:jc w:val="center"/>
              <w:rPr>
                <w:rFonts w:ascii="Times New Roman" w:hAnsi="Times New Roman"/>
                <w:sz w:val="20"/>
                <w:szCs w:val="20"/>
                <w:lang w:val="en-IN"/>
              </w:rPr>
            </w:pPr>
            <w:r w:rsidRPr="00C278E3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14:paraId="61063982" w14:textId="77777777" w:rsidR="00577F44" w:rsidRPr="00C278E3" w:rsidRDefault="00577F44" w:rsidP="00577F44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3433" w:type="dxa"/>
        <w:tblInd w:w="5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4"/>
        <w:gridCol w:w="6609"/>
        <w:gridCol w:w="5540"/>
      </w:tblGrid>
      <w:tr w:rsidR="00577F44" w:rsidRPr="00D15603" w14:paraId="7CE06B05" w14:textId="77777777" w:rsidTr="00DA7EF0">
        <w:trPr>
          <w:trHeight w:val="255"/>
        </w:trPr>
        <w:tc>
          <w:tcPr>
            <w:tcW w:w="1284" w:type="dxa"/>
          </w:tcPr>
          <w:p w14:paraId="12FEB656" w14:textId="0B4265A5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ASA</w:t>
            </w:r>
          </w:p>
        </w:tc>
        <w:tc>
          <w:tcPr>
            <w:tcW w:w="6609" w:type="dxa"/>
          </w:tcPr>
          <w:p w14:paraId="50A5C820" w14:textId="1EC7DFF6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: A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>NALOG SYSTEMS AND APPLICATIONS</w:t>
            </w:r>
          </w:p>
        </w:tc>
        <w:tc>
          <w:tcPr>
            <w:tcW w:w="5540" w:type="dxa"/>
          </w:tcPr>
          <w:p w14:paraId="02FB4706" w14:textId="490B333F" w:rsidR="00577F44" w:rsidRPr="00D15603" w:rsidRDefault="00577F44" w:rsidP="00577F44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bookmarkStart w:id="0" w:name="_GoBack"/>
            <w:bookmarkEnd w:id="0"/>
          </w:p>
        </w:tc>
      </w:tr>
      <w:tr w:rsidR="00577F44" w:rsidRPr="00D15603" w14:paraId="76DE92A6" w14:textId="77777777" w:rsidTr="00DA7EF0">
        <w:trPr>
          <w:trHeight w:val="255"/>
        </w:trPr>
        <w:tc>
          <w:tcPr>
            <w:tcW w:w="1284" w:type="dxa"/>
          </w:tcPr>
          <w:p w14:paraId="4876A7B6" w14:textId="0192482D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EMP</w:t>
            </w:r>
          </w:p>
        </w:tc>
        <w:tc>
          <w:tcPr>
            <w:tcW w:w="6609" w:type="dxa"/>
          </w:tcPr>
          <w:p w14:paraId="0B0CDC7E" w14:textId="36F48CFE" w:rsidR="00577F44" w:rsidRPr="00D15603" w:rsidRDefault="00D15603" w:rsidP="00DA7EF0">
            <w:pPr>
              <w:tabs>
                <w:tab w:val="left" w:pos="5355"/>
              </w:tabs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>ELEMENTS OF MODERN PHYSICS</w:t>
            </w:r>
            <w:r w:rsidRPr="00D15603">
              <w:rPr>
                <w:rFonts w:ascii="Times New Roman" w:hAnsi="Times New Roman" w:cs="Times New Roman"/>
                <w:szCs w:val="20"/>
              </w:rPr>
              <w:tab/>
            </w:r>
          </w:p>
        </w:tc>
        <w:tc>
          <w:tcPr>
            <w:tcW w:w="5540" w:type="dxa"/>
          </w:tcPr>
          <w:p w14:paraId="07738C6B" w14:textId="4DB9E282" w:rsidR="00577F44" w:rsidRPr="00D15603" w:rsidRDefault="00577F44" w:rsidP="00D15603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577F44" w:rsidRPr="00D15603" w14:paraId="2FC76219" w14:textId="77777777" w:rsidTr="00DA7EF0">
        <w:trPr>
          <w:trHeight w:val="255"/>
        </w:trPr>
        <w:tc>
          <w:tcPr>
            <w:tcW w:w="1284" w:type="dxa"/>
          </w:tcPr>
          <w:p w14:paraId="53ACE9D5" w14:textId="7AF5C11A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WAO</w:t>
            </w:r>
          </w:p>
        </w:tc>
        <w:tc>
          <w:tcPr>
            <w:tcW w:w="6609" w:type="dxa"/>
          </w:tcPr>
          <w:p w14:paraId="2B937037" w14:textId="0A55FDD1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>WAVES AND OPTICS</w:t>
            </w:r>
          </w:p>
        </w:tc>
        <w:tc>
          <w:tcPr>
            <w:tcW w:w="5540" w:type="dxa"/>
          </w:tcPr>
          <w:p w14:paraId="5244ADAB" w14:textId="6F338145" w:rsidR="00577F44" w:rsidRPr="00D15603" w:rsidRDefault="00577F44" w:rsidP="00D15603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577F44" w:rsidRPr="00D15603" w14:paraId="7919F411" w14:textId="77777777" w:rsidTr="00DA7EF0">
        <w:trPr>
          <w:trHeight w:val="255"/>
        </w:trPr>
        <w:tc>
          <w:tcPr>
            <w:tcW w:w="1284" w:type="dxa"/>
          </w:tcPr>
          <w:p w14:paraId="0F0B1EEB" w14:textId="5C2929C6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CHEM-III</w:t>
            </w:r>
          </w:p>
        </w:tc>
        <w:tc>
          <w:tcPr>
            <w:tcW w:w="6609" w:type="dxa"/>
          </w:tcPr>
          <w:p w14:paraId="38ADDBF0" w14:textId="61E0E18C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>CHEMISTRY - III</w:t>
            </w:r>
          </w:p>
        </w:tc>
        <w:tc>
          <w:tcPr>
            <w:tcW w:w="5540" w:type="dxa"/>
          </w:tcPr>
          <w:p w14:paraId="00DB535E" w14:textId="25F3316C" w:rsidR="00577F44" w:rsidRPr="00D15603" w:rsidRDefault="00577F44" w:rsidP="00D15603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577F44" w:rsidRPr="00D15603" w14:paraId="59976754" w14:textId="77777777" w:rsidTr="00DA7EF0">
        <w:trPr>
          <w:trHeight w:val="255"/>
        </w:trPr>
        <w:tc>
          <w:tcPr>
            <w:tcW w:w="1284" w:type="dxa"/>
          </w:tcPr>
          <w:p w14:paraId="73B535D9" w14:textId="0A57C3A8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MATH-III</w:t>
            </w:r>
          </w:p>
        </w:tc>
        <w:tc>
          <w:tcPr>
            <w:tcW w:w="6609" w:type="dxa"/>
          </w:tcPr>
          <w:p w14:paraId="09DFAD03" w14:textId="1EA7D787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>MATHEMATICS - III</w:t>
            </w:r>
          </w:p>
        </w:tc>
        <w:tc>
          <w:tcPr>
            <w:tcW w:w="5540" w:type="dxa"/>
          </w:tcPr>
          <w:p w14:paraId="64FD0436" w14:textId="7DBBD1B9" w:rsidR="00577F44" w:rsidRPr="00D15603" w:rsidRDefault="00577F44" w:rsidP="00D15603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577F44" w:rsidRPr="00D15603" w14:paraId="35953E71" w14:textId="77777777" w:rsidTr="00DA7EF0">
        <w:trPr>
          <w:trHeight w:val="271"/>
        </w:trPr>
        <w:tc>
          <w:tcPr>
            <w:tcW w:w="1284" w:type="dxa"/>
          </w:tcPr>
          <w:p w14:paraId="2063E7F2" w14:textId="1BF025EE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ASAL</w:t>
            </w:r>
          </w:p>
        </w:tc>
        <w:tc>
          <w:tcPr>
            <w:tcW w:w="6609" w:type="dxa"/>
          </w:tcPr>
          <w:p w14:paraId="33C5EE01" w14:textId="6DAE9B51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>ANALOG SYSTEMS AND APPLICATIONS LABORATORY</w:t>
            </w:r>
          </w:p>
        </w:tc>
        <w:tc>
          <w:tcPr>
            <w:tcW w:w="5540" w:type="dxa"/>
          </w:tcPr>
          <w:p w14:paraId="4B4873F4" w14:textId="2969B014" w:rsidR="00577F44" w:rsidRPr="00D15603" w:rsidRDefault="00577F44" w:rsidP="00D15603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577F44" w:rsidRPr="00D15603" w14:paraId="559BBBF3" w14:textId="77777777" w:rsidTr="00DA7EF0">
        <w:trPr>
          <w:trHeight w:val="271"/>
        </w:trPr>
        <w:tc>
          <w:tcPr>
            <w:tcW w:w="1284" w:type="dxa"/>
          </w:tcPr>
          <w:p w14:paraId="398956FC" w14:textId="31607BAB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EMPL</w:t>
            </w:r>
          </w:p>
        </w:tc>
        <w:tc>
          <w:tcPr>
            <w:tcW w:w="6609" w:type="dxa"/>
          </w:tcPr>
          <w:p w14:paraId="64DAC488" w14:textId="3204E969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>ELEMENTS OF MODERN PHYSICS LABORATORY</w:t>
            </w:r>
          </w:p>
        </w:tc>
        <w:tc>
          <w:tcPr>
            <w:tcW w:w="5540" w:type="dxa"/>
          </w:tcPr>
          <w:p w14:paraId="37B27E15" w14:textId="5694AB22" w:rsidR="00577F44" w:rsidRPr="00D15603" w:rsidRDefault="00577F44" w:rsidP="00D15603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D15603" w:rsidRPr="00D15603" w14:paraId="01B1CF8F" w14:textId="77777777" w:rsidTr="00DA7EF0">
        <w:trPr>
          <w:trHeight w:val="271"/>
        </w:trPr>
        <w:tc>
          <w:tcPr>
            <w:tcW w:w="1284" w:type="dxa"/>
          </w:tcPr>
          <w:p w14:paraId="25BEA5F8" w14:textId="52F39F89" w:rsidR="00D15603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WOL</w:t>
            </w:r>
          </w:p>
        </w:tc>
        <w:tc>
          <w:tcPr>
            <w:tcW w:w="6609" w:type="dxa"/>
          </w:tcPr>
          <w:p w14:paraId="1DF1ECB1" w14:textId="012EB03D" w:rsidR="00D15603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: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 xml:space="preserve"> WAVES AND OPTICS LABORATORY</w:t>
            </w:r>
          </w:p>
        </w:tc>
        <w:tc>
          <w:tcPr>
            <w:tcW w:w="5540" w:type="dxa"/>
          </w:tcPr>
          <w:p w14:paraId="651214B8" w14:textId="20761637" w:rsidR="00D15603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D15603" w:rsidRPr="00D15603" w14:paraId="71A63F5C" w14:textId="77777777" w:rsidTr="00DA7EF0">
        <w:trPr>
          <w:trHeight w:val="271"/>
        </w:trPr>
        <w:tc>
          <w:tcPr>
            <w:tcW w:w="1284" w:type="dxa"/>
          </w:tcPr>
          <w:p w14:paraId="04290AE5" w14:textId="733E348D" w:rsidR="00D15603" w:rsidRPr="00D15603" w:rsidRDefault="00D15603" w:rsidP="00D15603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CHEM (L)</w:t>
            </w:r>
          </w:p>
        </w:tc>
        <w:tc>
          <w:tcPr>
            <w:tcW w:w="6609" w:type="dxa"/>
          </w:tcPr>
          <w:p w14:paraId="3593B4E8" w14:textId="0D4D8070" w:rsidR="00D15603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: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 xml:space="preserve"> CHEMISTRY - III LABORATORY</w:t>
            </w:r>
          </w:p>
        </w:tc>
        <w:tc>
          <w:tcPr>
            <w:tcW w:w="5540" w:type="dxa"/>
          </w:tcPr>
          <w:p w14:paraId="7E8FE738" w14:textId="77777777" w:rsidR="00D15603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14:paraId="52864EB0" w14:textId="77777777" w:rsidR="00577F44" w:rsidRPr="00C278E3" w:rsidRDefault="00577F44" w:rsidP="00577F44">
      <w:pPr>
        <w:rPr>
          <w:rFonts w:ascii="Times New Roman" w:hAnsi="Times New Roman" w:cs="Times New Roman"/>
          <w:sz w:val="20"/>
          <w:szCs w:val="20"/>
        </w:rPr>
      </w:pPr>
    </w:p>
    <w:p w14:paraId="0585A7FB" w14:textId="77777777" w:rsidR="00577F44" w:rsidRPr="00C278E3" w:rsidRDefault="00577F44" w:rsidP="00577F4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1228F5CF" w14:textId="30848826" w:rsidR="00577F44" w:rsidRPr="005935FC" w:rsidRDefault="00577F44" w:rsidP="005935FC">
      <w:pPr>
        <w:jc w:val="both"/>
        <w:rPr>
          <w:rFonts w:ascii="Times New Roman" w:hAnsi="Times New Roman" w:cs="Times New Roman"/>
          <w:b/>
          <w:iCs/>
        </w:rPr>
      </w:pPr>
      <w:r w:rsidRPr="00941681">
        <w:rPr>
          <w:rFonts w:ascii="Times New Roman" w:hAnsi="Times New Roman" w:cs="Times New Roman"/>
          <w:b/>
          <w:color w:val="FF0000"/>
          <w:szCs w:val="28"/>
        </w:rPr>
        <w:t>ROOM NO. A2-502</w:t>
      </w:r>
      <w:r w:rsidR="00941681" w:rsidRPr="00941681">
        <w:rPr>
          <w:rFonts w:ascii="Times New Roman" w:hAnsi="Times New Roman" w:cs="Times New Roman"/>
          <w:b/>
          <w:color w:val="FF0000"/>
          <w:szCs w:val="28"/>
        </w:rPr>
        <w:t xml:space="preserve"> (MON-THU), A2-501 (FRI)</w:t>
      </w:r>
      <w:r w:rsidRPr="00941681">
        <w:rPr>
          <w:rFonts w:ascii="Times New Roman" w:hAnsi="Times New Roman" w:cs="Times New Roman"/>
          <w:b/>
          <w:color w:val="FF0000"/>
          <w:szCs w:val="28"/>
        </w:rPr>
        <w:t xml:space="preserve"> </w:t>
      </w:r>
      <w:r>
        <w:rPr>
          <w:rFonts w:ascii="Times New Roman" w:hAnsi="Times New Roman" w:cs="Times New Roman"/>
          <w:b/>
          <w:szCs w:val="28"/>
        </w:rPr>
        <w:t xml:space="preserve">                                                                           </w:t>
      </w:r>
    </w:p>
    <w:p w14:paraId="7418EDFC" w14:textId="77777777" w:rsidR="00A66E7C" w:rsidRPr="00C278E3" w:rsidRDefault="00A66E7C" w:rsidP="00EE6452">
      <w:pPr>
        <w:rPr>
          <w:rFonts w:ascii="Times New Roman" w:hAnsi="Times New Roman" w:cs="Times New Roman"/>
          <w:b/>
          <w:iCs/>
        </w:rPr>
      </w:pPr>
    </w:p>
    <w:sectPr w:rsidR="00A66E7C" w:rsidRPr="00C278E3" w:rsidSect="00153633">
      <w:headerReference w:type="default" r:id="rId10"/>
      <w:type w:val="continuous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1A3AE4" w14:textId="77777777" w:rsidR="005A7634" w:rsidRDefault="005A7634" w:rsidP="00D67FC7">
      <w:r>
        <w:separator/>
      </w:r>
    </w:p>
  </w:endnote>
  <w:endnote w:type="continuationSeparator" w:id="0">
    <w:p w14:paraId="7DEE50C0" w14:textId="77777777" w:rsidR="005A7634" w:rsidRDefault="005A7634" w:rsidP="00D67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Narrow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AF963B" w14:textId="77777777" w:rsidR="00A14B8F" w:rsidRDefault="00A14B8F" w:rsidP="00F852DF">
    <w:pPr>
      <w:rPr>
        <w:rFonts w:ascii="Times New Roman" w:hAnsi="Times New Roman" w:cs="Times New Roman"/>
        <w:sz w:val="24"/>
        <w:szCs w:val="24"/>
      </w:rPr>
    </w:pPr>
    <w:r w:rsidRPr="00824A53"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8C225A">
      <w:rPr>
        <w:rFonts w:ascii="Times New Roman" w:hAnsi="Times New Roman" w:cs="Times New Roman"/>
        <w:noProof/>
        <w:sz w:val="24"/>
        <w:szCs w:val="24"/>
        <w:lang w:val="en-IN" w:eastAsia="en-IN" w:bidi="ar-SA"/>
      </w:rPr>
      <w:drawing>
        <wp:inline distT="0" distB="0" distL="0" distR="0" wp14:anchorId="6CE86F7E" wp14:editId="2C0A2937">
          <wp:extent cx="1571625" cy="438150"/>
          <wp:effectExtent l="19050" t="0" r="9525" b="0"/>
          <wp:docPr id="17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02314F9" w14:textId="77777777" w:rsidR="00A14B8F" w:rsidRPr="008F44B7" w:rsidRDefault="00A14B8F" w:rsidP="00F852DF">
    <w:pPr>
      <w:ind w:left="10080" w:firstLine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 xml:space="preserve">    </w:t>
    </w:r>
    <w:r w:rsidRPr="00824A53">
      <w:rPr>
        <w:rFonts w:ascii="Times New Roman" w:hAnsi="Times New Roman" w:cs="Times New Roman"/>
        <w:b/>
        <w:sz w:val="24"/>
        <w:szCs w:val="24"/>
      </w:rPr>
      <w:t>PIC, TIME TABLE</w:t>
    </w:r>
  </w:p>
  <w:p w14:paraId="223D90B6" w14:textId="77777777" w:rsidR="00A14B8F" w:rsidRDefault="00A14B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87F747" w14:textId="77777777" w:rsidR="005A7634" w:rsidRDefault="005A7634" w:rsidP="00D67FC7">
      <w:r>
        <w:separator/>
      </w:r>
    </w:p>
  </w:footnote>
  <w:footnote w:type="continuationSeparator" w:id="0">
    <w:p w14:paraId="0F5E3554" w14:textId="77777777" w:rsidR="005A7634" w:rsidRDefault="005A7634" w:rsidP="00D67F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F7490F" w14:textId="77777777" w:rsidR="00A14B8F" w:rsidRPr="00252713" w:rsidRDefault="00A14B8F" w:rsidP="00F852DF">
    <w:pPr>
      <w:tabs>
        <w:tab w:val="center" w:pos="1985"/>
        <w:tab w:val="right" w:pos="13041"/>
      </w:tabs>
      <w:jc w:val="center"/>
      <w:rPr>
        <w:rFonts w:ascii="Times New Roman" w:eastAsiaTheme="minorEastAsia" w:hAnsi="Times New Roman" w:cs="Times New Roman"/>
        <w:b/>
        <w:color w:val="000000"/>
        <w:sz w:val="28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000000"/>
        <w:sz w:val="28"/>
        <w:lang w:val="en-IN" w:eastAsia="en-IN"/>
      </w:rPr>
      <w:t>ODISHA UNIVERSITY OF TECHNOLOGY AND RESEARCH</w:t>
    </w:r>
  </w:p>
  <w:p w14:paraId="65BAAE9F" w14:textId="77777777" w:rsidR="00A14B8F" w:rsidRPr="00252713" w:rsidRDefault="00A14B8F" w:rsidP="00F852DF">
    <w:pPr>
      <w:tabs>
        <w:tab w:val="center" w:pos="1985"/>
        <w:tab w:val="right" w:pos="13041"/>
      </w:tabs>
      <w:jc w:val="center"/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  <w:t xml:space="preserve">(Formerly </w:t>
    </w:r>
    <w:r w:rsidRPr="00252713">
      <w:rPr>
        <w:rFonts w:ascii="Times New Roman" w:eastAsiaTheme="minorEastAsia" w:hAnsi="Times New Roman" w:cs="Times New Roman"/>
        <w:b/>
        <w:bCs/>
        <w:smallCaps/>
        <w:color w:val="365F91" w:themeColor="accent1" w:themeShade="BF"/>
        <w:spacing w:val="5"/>
        <w:sz w:val="24"/>
        <w:lang w:val="en-IN" w:eastAsia="en-IN"/>
      </w:rPr>
      <w:t>College of Engineering and Technology, Bhubaneswar</w:t>
    </w:r>
    <w:r w:rsidRPr="00252713"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  <w:t xml:space="preserve">) </w:t>
    </w:r>
  </w:p>
  <w:p w14:paraId="3CC648CB" w14:textId="6F668302" w:rsidR="00A14B8F" w:rsidRPr="00F852DF" w:rsidRDefault="00A14B8F" w:rsidP="00F852DF">
    <w:pPr>
      <w:tabs>
        <w:tab w:val="center" w:pos="0"/>
        <w:tab w:val="right" w:pos="12900"/>
      </w:tabs>
      <w:jc w:val="center"/>
      <w:rPr>
        <w:rFonts w:ascii="Times New Roman" w:eastAsiaTheme="minorEastAsia" w:hAnsi="Times New Roman" w:cs="Times New Roman"/>
        <w:sz w:val="28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Techno Campus, </w:t>
    </w:r>
    <w:proofErr w:type="spellStart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>Ghatikia</w:t>
    </w:r>
    <w:proofErr w:type="spellEnd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, P.O. </w:t>
    </w:r>
    <w:proofErr w:type="spellStart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>Mahalaxmivihar</w:t>
    </w:r>
    <w:proofErr w:type="spellEnd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, Bhubaneswar -751029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706BE" w14:textId="77777777" w:rsidR="00A14B8F" w:rsidRPr="00252713" w:rsidRDefault="00A14B8F" w:rsidP="00F852DF">
    <w:pPr>
      <w:tabs>
        <w:tab w:val="center" w:pos="1985"/>
        <w:tab w:val="right" w:pos="13041"/>
      </w:tabs>
      <w:jc w:val="center"/>
      <w:rPr>
        <w:rFonts w:ascii="Times New Roman" w:eastAsiaTheme="minorEastAsia" w:hAnsi="Times New Roman" w:cs="Times New Roman"/>
        <w:b/>
        <w:color w:val="000000"/>
        <w:sz w:val="28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000000"/>
        <w:sz w:val="28"/>
        <w:lang w:val="en-IN" w:eastAsia="en-IN"/>
      </w:rPr>
      <w:t>ODISHA UNIVERSITY OF TECHNOLOGY AND RESEARCH</w:t>
    </w:r>
  </w:p>
  <w:p w14:paraId="698A7F83" w14:textId="77777777" w:rsidR="00A14B8F" w:rsidRPr="00252713" w:rsidRDefault="00A14B8F" w:rsidP="00F852DF">
    <w:pPr>
      <w:tabs>
        <w:tab w:val="center" w:pos="1985"/>
        <w:tab w:val="right" w:pos="13041"/>
      </w:tabs>
      <w:jc w:val="center"/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  <w:t xml:space="preserve">(Formerly </w:t>
    </w:r>
    <w:r w:rsidRPr="00252713">
      <w:rPr>
        <w:rFonts w:ascii="Times New Roman" w:eastAsiaTheme="minorEastAsia" w:hAnsi="Times New Roman" w:cs="Times New Roman"/>
        <w:b/>
        <w:bCs/>
        <w:smallCaps/>
        <w:color w:val="365F91" w:themeColor="accent1" w:themeShade="BF"/>
        <w:spacing w:val="5"/>
        <w:sz w:val="24"/>
        <w:lang w:val="en-IN" w:eastAsia="en-IN"/>
      </w:rPr>
      <w:t>College of Engineering and Technology, Bhubaneswar</w:t>
    </w:r>
    <w:r w:rsidRPr="00252713"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  <w:t xml:space="preserve">) </w:t>
    </w:r>
  </w:p>
  <w:p w14:paraId="67DDADA5" w14:textId="29A6715D" w:rsidR="00A14B8F" w:rsidRPr="00F852DF" w:rsidRDefault="00A14B8F" w:rsidP="00F852DF">
    <w:pPr>
      <w:tabs>
        <w:tab w:val="center" w:pos="0"/>
        <w:tab w:val="right" w:pos="12900"/>
      </w:tabs>
      <w:jc w:val="center"/>
      <w:rPr>
        <w:rFonts w:ascii="Times New Roman" w:eastAsiaTheme="minorEastAsia" w:hAnsi="Times New Roman" w:cs="Times New Roman"/>
        <w:sz w:val="28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Techno Campus, </w:t>
    </w:r>
    <w:proofErr w:type="spellStart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>Ghatikia</w:t>
    </w:r>
    <w:proofErr w:type="spellEnd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, P.O. </w:t>
    </w:r>
    <w:proofErr w:type="spellStart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>Mahalaxmivihar</w:t>
    </w:r>
    <w:proofErr w:type="spellEnd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, Bhubaneswar -751029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120AAB" w14:textId="77777777" w:rsidR="00A14B8F" w:rsidRPr="00252713" w:rsidRDefault="00A14B8F" w:rsidP="00F852DF">
    <w:pPr>
      <w:tabs>
        <w:tab w:val="center" w:pos="1985"/>
        <w:tab w:val="right" w:pos="13041"/>
      </w:tabs>
      <w:jc w:val="center"/>
      <w:rPr>
        <w:rFonts w:ascii="Times New Roman" w:eastAsiaTheme="minorEastAsia" w:hAnsi="Times New Roman" w:cs="Times New Roman"/>
        <w:b/>
        <w:color w:val="000000"/>
        <w:sz w:val="28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000000"/>
        <w:sz w:val="28"/>
        <w:lang w:val="en-IN" w:eastAsia="en-IN"/>
      </w:rPr>
      <w:t>ODISHA UNIVERSITY OF TECHNOLOGY AND RESEARCH</w:t>
    </w:r>
  </w:p>
  <w:p w14:paraId="31301CC9" w14:textId="77777777" w:rsidR="00A14B8F" w:rsidRPr="00252713" w:rsidRDefault="00A14B8F" w:rsidP="00F852DF">
    <w:pPr>
      <w:tabs>
        <w:tab w:val="center" w:pos="1985"/>
        <w:tab w:val="right" w:pos="13041"/>
      </w:tabs>
      <w:jc w:val="center"/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  <w:t xml:space="preserve">(Formerly </w:t>
    </w:r>
    <w:r w:rsidRPr="00252713">
      <w:rPr>
        <w:rFonts w:ascii="Times New Roman" w:eastAsiaTheme="minorEastAsia" w:hAnsi="Times New Roman" w:cs="Times New Roman"/>
        <w:b/>
        <w:bCs/>
        <w:smallCaps/>
        <w:color w:val="365F91" w:themeColor="accent1" w:themeShade="BF"/>
        <w:spacing w:val="5"/>
        <w:sz w:val="24"/>
        <w:lang w:val="en-IN" w:eastAsia="en-IN"/>
      </w:rPr>
      <w:t>College of Engineering and Technology, Bhubaneswar</w:t>
    </w:r>
    <w:r w:rsidRPr="00252713"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  <w:t xml:space="preserve">) </w:t>
    </w:r>
  </w:p>
  <w:p w14:paraId="1DCD1C9E" w14:textId="77777777" w:rsidR="00A14B8F" w:rsidRPr="00F852DF" w:rsidRDefault="00A14B8F" w:rsidP="00F852DF">
    <w:pPr>
      <w:tabs>
        <w:tab w:val="center" w:pos="0"/>
        <w:tab w:val="right" w:pos="12900"/>
      </w:tabs>
      <w:jc w:val="center"/>
      <w:rPr>
        <w:rFonts w:ascii="Times New Roman" w:eastAsiaTheme="minorEastAsia" w:hAnsi="Times New Roman" w:cs="Times New Roman"/>
        <w:sz w:val="28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Techno Campus, </w:t>
    </w:r>
    <w:proofErr w:type="spellStart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>Ghatikia</w:t>
    </w:r>
    <w:proofErr w:type="spellEnd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, P.O. </w:t>
    </w:r>
    <w:proofErr w:type="spellStart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>Mahalaxmivihar</w:t>
    </w:r>
    <w:proofErr w:type="spellEnd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, Bhubaneswar -751029 </w:t>
    </w:r>
  </w:p>
  <w:p w14:paraId="60CFABD1" w14:textId="77777777" w:rsidR="00A14B8F" w:rsidRPr="00F852DF" w:rsidRDefault="00A14B8F" w:rsidP="00F852D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wNDAwMbM0MzM0NTZT0lEKTi0uzszPAykwqgUAWxYmZSwAAAA="/>
  </w:docVars>
  <w:rsids>
    <w:rsidRoot w:val="00D67FC7"/>
    <w:rsid w:val="000025F7"/>
    <w:rsid w:val="00004AF1"/>
    <w:rsid w:val="00007089"/>
    <w:rsid w:val="000070A1"/>
    <w:rsid w:val="00007A93"/>
    <w:rsid w:val="000136CE"/>
    <w:rsid w:val="0001580D"/>
    <w:rsid w:val="00017914"/>
    <w:rsid w:val="00020891"/>
    <w:rsid w:val="00021F12"/>
    <w:rsid w:val="0002387E"/>
    <w:rsid w:val="000244EE"/>
    <w:rsid w:val="00026561"/>
    <w:rsid w:val="0003019D"/>
    <w:rsid w:val="0003358E"/>
    <w:rsid w:val="000345B8"/>
    <w:rsid w:val="00034A3D"/>
    <w:rsid w:val="00034EBD"/>
    <w:rsid w:val="00052168"/>
    <w:rsid w:val="00054521"/>
    <w:rsid w:val="00055B53"/>
    <w:rsid w:val="0006088F"/>
    <w:rsid w:val="00061807"/>
    <w:rsid w:val="0006362D"/>
    <w:rsid w:val="0007064A"/>
    <w:rsid w:val="0007244A"/>
    <w:rsid w:val="000730EA"/>
    <w:rsid w:val="00073F03"/>
    <w:rsid w:val="00076AE8"/>
    <w:rsid w:val="00077FCA"/>
    <w:rsid w:val="00080153"/>
    <w:rsid w:val="00080D2B"/>
    <w:rsid w:val="0008150E"/>
    <w:rsid w:val="0008444B"/>
    <w:rsid w:val="00087EE4"/>
    <w:rsid w:val="00091408"/>
    <w:rsid w:val="00094797"/>
    <w:rsid w:val="00095924"/>
    <w:rsid w:val="00096848"/>
    <w:rsid w:val="000A0F72"/>
    <w:rsid w:val="000B2804"/>
    <w:rsid w:val="000B29F1"/>
    <w:rsid w:val="000C09BA"/>
    <w:rsid w:val="000C5743"/>
    <w:rsid w:val="000C6052"/>
    <w:rsid w:val="000C6AAC"/>
    <w:rsid w:val="000D0C3C"/>
    <w:rsid w:val="000D4218"/>
    <w:rsid w:val="000D429B"/>
    <w:rsid w:val="000D72C9"/>
    <w:rsid w:val="000D7EC9"/>
    <w:rsid w:val="000E7DA1"/>
    <w:rsid w:val="000F0491"/>
    <w:rsid w:val="00102365"/>
    <w:rsid w:val="0010680B"/>
    <w:rsid w:val="0011118D"/>
    <w:rsid w:val="00111428"/>
    <w:rsid w:val="001115FD"/>
    <w:rsid w:val="00114044"/>
    <w:rsid w:val="001147E1"/>
    <w:rsid w:val="00114BE3"/>
    <w:rsid w:val="00115CEF"/>
    <w:rsid w:val="001200DA"/>
    <w:rsid w:val="00125AD7"/>
    <w:rsid w:val="001266B9"/>
    <w:rsid w:val="00130718"/>
    <w:rsid w:val="001349CD"/>
    <w:rsid w:val="001412D9"/>
    <w:rsid w:val="00144AD3"/>
    <w:rsid w:val="00146949"/>
    <w:rsid w:val="00153633"/>
    <w:rsid w:val="00154504"/>
    <w:rsid w:val="001547EF"/>
    <w:rsid w:val="00160E5D"/>
    <w:rsid w:val="00162145"/>
    <w:rsid w:val="00162858"/>
    <w:rsid w:val="00162B22"/>
    <w:rsid w:val="00167334"/>
    <w:rsid w:val="0017119D"/>
    <w:rsid w:val="00176AE9"/>
    <w:rsid w:val="0018144E"/>
    <w:rsid w:val="001849AD"/>
    <w:rsid w:val="00185EEF"/>
    <w:rsid w:val="001A3AAC"/>
    <w:rsid w:val="001B1CCD"/>
    <w:rsid w:val="001B7DA9"/>
    <w:rsid w:val="001C3C22"/>
    <w:rsid w:val="001C50FA"/>
    <w:rsid w:val="001C6E3F"/>
    <w:rsid w:val="001D4B87"/>
    <w:rsid w:val="001D5849"/>
    <w:rsid w:val="001E3097"/>
    <w:rsid w:val="001E336B"/>
    <w:rsid w:val="001E7937"/>
    <w:rsid w:val="001F001A"/>
    <w:rsid w:val="001F57B3"/>
    <w:rsid w:val="00200180"/>
    <w:rsid w:val="002016E6"/>
    <w:rsid w:val="00213554"/>
    <w:rsid w:val="002161E5"/>
    <w:rsid w:val="00223B7B"/>
    <w:rsid w:val="00224265"/>
    <w:rsid w:val="00225684"/>
    <w:rsid w:val="002259F9"/>
    <w:rsid w:val="00235BE1"/>
    <w:rsid w:val="00237AD1"/>
    <w:rsid w:val="00240499"/>
    <w:rsid w:val="00240D8D"/>
    <w:rsid w:val="002432CC"/>
    <w:rsid w:val="00243C19"/>
    <w:rsid w:val="00245A79"/>
    <w:rsid w:val="00247A86"/>
    <w:rsid w:val="00251A97"/>
    <w:rsid w:val="00251B60"/>
    <w:rsid w:val="0025712D"/>
    <w:rsid w:val="0026079B"/>
    <w:rsid w:val="002615A5"/>
    <w:rsid w:val="00283D26"/>
    <w:rsid w:val="00284D63"/>
    <w:rsid w:val="00291C13"/>
    <w:rsid w:val="00293A29"/>
    <w:rsid w:val="00295069"/>
    <w:rsid w:val="002957F3"/>
    <w:rsid w:val="00295E1E"/>
    <w:rsid w:val="002A25BA"/>
    <w:rsid w:val="002A31F9"/>
    <w:rsid w:val="002A4CFA"/>
    <w:rsid w:val="002B5325"/>
    <w:rsid w:val="002B56CB"/>
    <w:rsid w:val="002C320E"/>
    <w:rsid w:val="002C3925"/>
    <w:rsid w:val="002C3C50"/>
    <w:rsid w:val="002C3C6C"/>
    <w:rsid w:val="002C4CE7"/>
    <w:rsid w:val="002C651A"/>
    <w:rsid w:val="002C6CB8"/>
    <w:rsid w:val="002C6F34"/>
    <w:rsid w:val="002D053A"/>
    <w:rsid w:val="002D17B6"/>
    <w:rsid w:val="002D24ED"/>
    <w:rsid w:val="002D785B"/>
    <w:rsid w:val="002E2512"/>
    <w:rsid w:val="002E37AA"/>
    <w:rsid w:val="002F1101"/>
    <w:rsid w:val="002F4C0E"/>
    <w:rsid w:val="002F6CCB"/>
    <w:rsid w:val="00300895"/>
    <w:rsid w:val="0030320B"/>
    <w:rsid w:val="0030750B"/>
    <w:rsid w:val="00307FF7"/>
    <w:rsid w:val="00313B33"/>
    <w:rsid w:val="00313D72"/>
    <w:rsid w:val="00316C19"/>
    <w:rsid w:val="00317164"/>
    <w:rsid w:val="00317C1C"/>
    <w:rsid w:val="00320EAF"/>
    <w:rsid w:val="0032160E"/>
    <w:rsid w:val="003228DF"/>
    <w:rsid w:val="00330734"/>
    <w:rsid w:val="003313C1"/>
    <w:rsid w:val="00332D64"/>
    <w:rsid w:val="003347CE"/>
    <w:rsid w:val="00334D92"/>
    <w:rsid w:val="0033733A"/>
    <w:rsid w:val="00341364"/>
    <w:rsid w:val="00342CA6"/>
    <w:rsid w:val="003458D3"/>
    <w:rsid w:val="00346E29"/>
    <w:rsid w:val="00347A30"/>
    <w:rsid w:val="0035331C"/>
    <w:rsid w:val="00361D65"/>
    <w:rsid w:val="0036621F"/>
    <w:rsid w:val="00367D45"/>
    <w:rsid w:val="00376658"/>
    <w:rsid w:val="003822FA"/>
    <w:rsid w:val="003A1362"/>
    <w:rsid w:val="003A4859"/>
    <w:rsid w:val="003A4997"/>
    <w:rsid w:val="003A7133"/>
    <w:rsid w:val="003C21A7"/>
    <w:rsid w:val="003C37AA"/>
    <w:rsid w:val="003C41E6"/>
    <w:rsid w:val="003C7937"/>
    <w:rsid w:val="003D155D"/>
    <w:rsid w:val="003D2908"/>
    <w:rsid w:val="003D54F2"/>
    <w:rsid w:val="003E59AC"/>
    <w:rsid w:val="003F0EFE"/>
    <w:rsid w:val="003F3953"/>
    <w:rsid w:val="003F52A2"/>
    <w:rsid w:val="003F58E6"/>
    <w:rsid w:val="003F7049"/>
    <w:rsid w:val="00405EC4"/>
    <w:rsid w:val="00406568"/>
    <w:rsid w:val="00410C69"/>
    <w:rsid w:val="00423A2B"/>
    <w:rsid w:val="00424F97"/>
    <w:rsid w:val="00425D16"/>
    <w:rsid w:val="00431B72"/>
    <w:rsid w:val="00434983"/>
    <w:rsid w:val="00434E5E"/>
    <w:rsid w:val="00435E80"/>
    <w:rsid w:val="0044001D"/>
    <w:rsid w:val="00454852"/>
    <w:rsid w:val="004559E2"/>
    <w:rsid w:val="0045692B"/>
    <w:rsid w:val="00462660"/>
    <w:rsid w:val="0046308B"/>
    <w:rsid w:val="00464B23"/>
    <w:rsid w:val="00466EE5"/>
    <w:rsid w:val="00470F01"/>
    <w:rsid w:val="00471DCD"/>
    <w:rsid w:val="00474C7B"/>
    <w:rsid w:val="00480351"/>
    <w:rsid w:val="00481A1C"/>
    <w:rsid w:val="00484E88"/>
    <w:rsid w:val="00485B9B"/>
    <w:rsid w:val="0048725B"/>
    <w:rsid w:val="00491727"/>
    <w:rsid w:val="0049538A"/>
    <w:rsid w:val="00497F4B"/>
    <w:rsid w:val="004A1AF3"/>
    <w:rsid w:val="004A240D"/>
    <w:rsid w:val="004A39EC"/>
    <w:rsid w:val="004A46C7"/>
    <w:rsid w:val="004A750C"/>
    <w:rsid w:val="004B0355"/>
    <w:rsid w:val="004B0EAC"/>
    <w:rsid w:val="004B11A6"/>
    <w:rsid w:val="004B245F"/>
    <w:rsid w:val="004C194A"/>
    <w:rsid w:val="004C254B"/>
    <w:rsid w:val="004C307F"/>
    <w:rsid w:val="004C36B9"/>
    <w:rsid w:val="004D4D32"/>
    <w:rsid w:val="004D4E95"/>
    <w:rsid w:val="004D5283"/>
    <w:rsid w:val="004D6597"/>
    <w:rsid w:val="004E78CB"/>
    <w:rsid w:val="004F1B80"/>
    <w:rsid w:val="004F4A79"/>
    <w:rsid w:val="004F60FB"/>
    <w:rsid w:val="0050444B"/>
    <w:rsid w:val="00513160"/>
    <w:rsid w:val="005245F6"/>
    <w:rsid w:val="0052598A"/>
    <w:rsid w:val="00527F62"/>
    <w:rsid w:val="005303B0"/>
    <w:rsid w:val="005369B2"/>
    <w:rsid w:val="00536D9A"/>
    <w:rsid w:val="0054136C"/>
    <w:rsid w:val="00542324"/>
    <w:rsid w:val="00545716"/>
    <w:rsid w:val="00547FB5"/>
    <w:rsid w:val="005501FD"/>
    <w:rsid w:val="00555815"/>
    <w:rsid w:val="005622D7"/>
    <w:rsid w:val="0056560C"/>
    <w:rsid w:val="00567D4A"/>
    <w:rsid w:val="005707C2"/>
    <w:rsid w:val="005727AE"/>
    <w:rsid w:val="00575A74"/>
    <w:rsid w:val="00577F44"/>
    <w:rsid w:val="00577F6A"/>
    <w:rsid w:val="0058386D"/>
    <w:rsid w:val="0058644A"/>
    <w:rsid w:val="00587A07"/>
    <w:rsid w:val="005935FC"/>
    <w:rsid w:val="005937A1"/>
    <w:rsid w:val="00597516"/>
    <w:rsid w:val="00597AE0"/>
    <w:rsid w:val="00597F96"/>
    <w:rsid w:val="005A126A"/>
    <w:rsid w:val="005A223A"/>
    <w:rsid w:val="005A6380"/>
    <w:rsid w:val="005A7634"/>
    <w:rsid w:val="005B3555"/>
    <w:rsid w:val="005B515A"/>
    <w:rsid w:val="005B60C9"/>
    <w:rsid w:val="005B6B8A"/>
    <w:rsid w:val="005B7AF3"/>
    <w:rsid w:val="005C7DF2"/>
    <w:rsid w:val="005D0E2E"/>
    <w:rsid w:val="005D154D"/>
    <w:rsid w:val="005D311B"/>
    <w:rsid w:val="005D71FE"/>
    <w:rsid w:val="005E00C2"/>
    <w:rsid w:val="005E2D5D"/>
    <w:rsid w:val="005E2EB1"/>
    <w:rsid w:val="005E3DF1"/>
    <w:rsid w:val="005E63CC"/>
    <w:rsid w:val="005F3980"/>
    <w:rsid w:val="006002B8"/>
    <w:rsid w:val="0060314F"/>
    <w:rsid w:val="0060655E"/>
    <w:rsid w:val="00617D94"/>
    <w:rsid w:val="00620519"/>
    <w:rsid w:val="00620F74"/>
    <w:rsid w:val="00622D81"/>
    <w:rsid w:val="006240B0"/>
    <w:rsid w:val="00624339"/>
    <w:rsid w:val="006301A5"/>
    <w:rsid w:val="006334A8"/>
    <w:rsid w:val="00636E67"/>
    <w:rsid w:val="006415C3"/>
    <w:rsid w:val="00641F33"/>
    <w:rsid w:val="00652146"/>
    <w:rsid w:val="00652931"/>
    <w:rsid w:val="00652C90"/>
    <w:rsid w:val="00652E64"/>
    <w:rsid w:val="00653DCB"/>
    <w:rsid w:val="006545BF"/>
    <w:rsid w:val="00655CB6"/>
    <w:rsid w:val="006562CF"/>
    <w:rsid w:val="0065648A"/>
    <w:rsid w:val="0066067B"/>
    <w:rsid w:val="00660CF1"/>
    <w:rsid w:val="00662A43"/>
    <w:rsid w:val="006641A8"/>
    <w:rsid w:val="00664E4C"/>
    <w:rsid w:val="00665002"/>
    <w:rsid w:val="00675E73"/>
    <w:rsid w:val="00680443"/>
    <w:rsid w:val="0068300C"/>
    <w:rsid w:val="00685082"/>
    <w:rsid w:val="0068584E"/>
    <w:rsid w:val="00696652"/>
    <w:rsid w:val="006A3869"/>
    <w:rsid w:val="006A7076"/>
    <w:rsid w:val="006B1628"/>
    <w:rsid w:val="006B3B5B"/>
    <w:rsid w:val="006C0130"/>
    <w:rsid w:val="006C1C09"/>
    <w:rsid w:val="006D5B48"/>
    <w:rsid w:val="006D5CCB"/>
    <w:rsid w:val="006D7A4E"/>
    <w:rsid w:val="006D7B1E"/>
    <w:rsid w:val="006E65F4"/>
    <w:rsid w:val="006F254F"/>
    <w:rsid w:val="006F4851"/>
    <w:rsid w:val="006F4B42"/>
    <w:rsid w:val="00702F7E"/>
    <w:rsid w:val="00707365"/>
    <w:rsid w:val="007130E7"/>
    <w:rsid w:val="0071552E"/>
    <w:rsid w:val="007214C9"/>
    <w:rsid w:val="007278C5"/>
    <w:rsid w:val="00733B64"/>
    <w:rsid w:val="00733B90"/>
    <w:rsid w:val="0073502B"/>
    <w:rsid w:val="00736EE4"/>
    <w:rsid w:val="00740E74"/>
    <w:rsid w:val="007432D9"/>
    <w:rsid w:val="00746BF9"/>
    <w:rsid w:val="0075136C"/>
    <w:rsid w:val="00755896"/>
    <w:rsid w:val="007567FA"/>
    <w:rsid w:val="007570B1"/>
    <w:rsid w:val="0076449E"/>
    <w:rsid w:val="007679E6"/>
    <w:rsid w:val="00767C28"/>
    <w:rsid w:val="007733EC"/>
    <w:rsid w:val="00774416"/>
    <w:rsid w:val="0077471C"/>
    <w:rsid w:val="0078020E"/>
    <w:rsid w:val="00780216"/>
    <w:rsid w:val="00792FE5"/>
    <w:rsid w:val="0079450F"/>
    <w:rsid w:val="007A1301"/>
    <w:rsid w:val="007A6813"/>
    <w:rsid w:val="007B2A55"/>
    <w:rsid w:val="007B6D62"/>
    <w:rsid w:val="007C0F74"/>
    <w:rsid w:val="007C1531"/>
    <w:rsid w:val="007C175E"/>
    <w:rsid w:val="007C2906"/>
    <w:rsid w:val="007C2955"/>
    <w:rsid w:val="007C39CB"/>
    <w:rsid w:val="007C3EF5"/>
    <w:rsid w:val="007C6F62"/>
    <w:rsid w:val="007C7D98"/>
    <w:rsid w:val="007D0286"/>
    <w:rsid w:val="007D1848"/>
    <w:rsid w:val="007D2EFA"/>
    <w:rsid w:val="007D5730"/>
    <w:rsid w:val="007E16E3"/>
    <w:rsid w:val="007E4B8F"/>
    <w:rsid w:val="007E6E50"/>
    <w:rsid w:val="007F32AA"/>
    <w:rsid w:val="007F3FE6"/>
    <w:rsid w:val="007F590C"/>
    <w:rsid w:val="008021D8"/>
    <w:rsid w:val="00807573"/>
    <w:rsid w:val="0081080B"/>
    <w:rsid w:val="0081338E"/>
    <w:rsid w:val="008206F2"/>
    <w:rsid w:val="008225F3"/>
    <w:rsid w:val="008269F1"/>
    <w:rsid w:val="008307C4"/>
    <w:rsid w:val="008353E7"/>
    <w:rsid w:val="00843833"/>
    <w:rsid w:val="0084428E"/>
    <w:rsid w:val="00847D67"/>
    <w:rsid w:val="0085058E"/>
    <w:rsid w:val="00854F7A"/>
    <w:rsid w:val="00860700"/>
    <w:rsid w:val="00861486"/>
    <w:rsid w:val="00865631"/>
    <w:rsid w:val="00867235"/>
    <w:rsid w:val="00872AF4"/>
    <w:rsid w:val="0087468F"/>
    <w:rsid w:val="00875017"/>
    <w:rsid w:val="00877422"/>
    <w:rsid w:val="00877A21"/>
    <w:rsid w:val="00891DE6"/>
    <w:rsid w:val="00891E07"/>
    <w:rsid w:val="00893D3D"/>
    <w:rsid w:val="0089407F"/>
    <w:rsid w:val="00897DD1"/>
    <w:rsid w:val="008A0BE0"/>
    <w:rsid w:val="008A1C18"/>
    <w:rsid w:val="008A4064"/>
    <w:rsid w:val="008A4606"/>
    <w:rsid w:val="008A5AEE"/>
    <w:rsid w:val="008A5E6F"/>
    <w:rsid w:val="008B2E90"/>
    <w:rsid w:val="008B4913"/>
    <w:rsid w:val="008B6227"/>
    <w:rsid w:val="008B6A31"/>
    <w:rsid w:val="008C09B2"/>
    <w:rsid w:val="008C0CBE"/>
    <w:rsid w:val="008C2FF4"/>
    <w:rsid w:val="008C33E8"/>
    <w:rsid w:val="008C39FF"/>
    <w:rsid w:val="008C55FF"/>
    <w:rsid w:val="008D001F"/>
    <w:rsid w:val="008D1809"/>
    <w:rsid w:val="008D4474"/>
    <w:rsid w:val="008D4BCB"/>
    <w:rsid w:val="008E0B86"/>
    <w:rsid w:val="008F05D4"/>
    <w:rsid w:val="008F4B0C"/>
    <w:rsid w:val="008F4C6F"/>
    <w:rsid w:val="008F7B28"/>
    <w:rsid w:val="008F7E7D"/>
    <w:rsid w:val="009025B9"/>
    <w:rsid w:val="00904869"/>
    <w:rsid w:val="00907913"/>
    <w:rsid w:val="00910A27"/>
    <w:rsid w:val="00921701"/>
    <w:rsid w:val="00921B1A"/>
    <w:rsid w:val="00923149"/>
    <w:rsid w:val="0092469C"/>
    <w:rsid w:val="00926AB5"/>
    <w:rsid w:val="00927688"/>
    <w:rsid w:val="009302E3"/>
    <w:rsid w:val="009315F0"/>
    <w:rsid w:val="00931E30"/>
    <w:rsid w:val="00933E7D"/>
    <w:rsid w:val="00941681"/>
    <w:rsid w:val="009422A0"/>
    <w:rsid w:val="00946D47"/>
    <w:rsid w:val="0095361B"/>
    <w:rsid w:val="00957392"/>
    <w:rsid w:val="009607CB"/>
    <w:rsid w:val="00960FE6"/>
    <w:rsid w:val="009638A3"/>
    <w:rsid w:val="0096475F"/>
    <w:rsid w:val="00965D21"/>
    <w:rsid w:val="00981BAE"/>
    <w:rsid w:val="00982D36"/>
    <w:rsid w:val="009942B1"/>
    <w:rsid w:val="009973CD"/>
    <w:rsid w:val="009976B0"/>
    <w:rsid w:val="009978EC"/>
    <w:rsid w:val="009A1893"/>
    <w:rsid w:val="009A695E"/>
    <w:rsid w:val="009A6CBB"/>
    <w:rsid w:val="009A779A"/>
    <w:rsid w:val="009B3EAC"/>
    <w:rsid w:val="009B5F00"/>
    <w:rsid w:val="009C3950"/>
    <w:rsid w:val="009D45BB"/>
    <w:rsid w:val="009D4F05"/>
    <w:rsid w:val="009D6C88"/>
    <w:rsid w:val="009F0306"/>
    <w:rsid w:val="009F0D37"/>
    <w:rsid w:val="009F544C"/>
    <w:rsid w:val="009F6941"/>
    <w:rsid w:val="009F72C8"/>
    <w:rsid w:val="00A0034D"/>
    <w:rsid w:val="00A033EA"/>
    <w:rsid w:val="00A037EE"/>
    <w:rsid w:val="00A05B58"/>
    <w:rsid w:val="00A06B93"/>
    <w:rsid w:val="00A1201C"/>
    <w:rsid w:val="00A1262C"/>
    <w:rsid w:val="00A13824"/>
    <w:rsid w:val="00A14B8F"/>
    <w:rsid w:val="00A150D6"/>
    <w:rsid w:val="00A17C78"/>
    <w:rsid w:val="00A20758"/>
    <w:rsid w:val="00A23FE4"/>
    <w:rsid w:val="00A24C64"/>
    <w:rsid w:val="00A30A2A"/>
    <w:rsid w:val="00A313BD"/>
    <w:rsid w:val="00A31B7E"/>
    <w:rsid w:val="00A337CC"/>
    <w:rsid w:val="00A33E58"/>
    <w:rsid w:val="00A34405"/>
    <w:rsid w:val="00A345DB"/>
    <w:rsid w:val="00A36230"/>
    <w:rsid w:val="00A40001"/>
    <w:rsid w:val="00A412C7"/>
    <w:rsid w:val="00A43B84"/>
    <w:rsid w:val="00A44301"/>
    <w:rsid w:val="00A561DF"/>
    <w:rsid w:val="00A57646"/>
    <w:rsid w:val="00A60EF2"/>
    <w:rsid w:val="00A66E7C"/>
    <w:rsid w:val="00A803CE"/>
    <w:rsid w:val="00A81A59"/>
    <w:rsid w:val="00A82170"/>
    <w:rsid w:val="00A82F94"/>
    <w:rsid w:val="00A85E42"/>
    <w:rsid w:val="00A869F2"/>
    <w:rsid w:val="00A93CC0"/>
    <w:rsid w:val="00A94C25"/>
    <w:rsid w:val="00AA0587"/>
    <w:rsid w:val="00AA2BA7"/>
    <w:rsid w:val="00AA5B86"/>
    <w:rsid w:val="00AA78B6"/>
    <w:rsid w:val="00AB36DA"/>
    <w:rsid w:val="00AB75CC"/>
    <w:rsid w:val="00AB7ACF"/>
    <w:rsid w:val="00AB7F10"/>
    <w:rsid w:val="00AC3A57"/>
    <w:rsid w:val="00AC4DA3"/>
    <w:rsid w:val="00AC51A1"/>
    <w:rsid w:val="00AC6082"/>
    <w:rsid w:val="00AD1875"/>
    <w:rsid w:val="00AD25A4"/>
    <w:rsid w:val="00AD6C20"/>
    <w:rsid w:val="00AE06B3"/>
    <w:rsid w:val="00AE1E82"/>
    <w:rsid w:val="00AE2A9D"/>
    <w:rsid w:val="00AE5B5F"/>
    <w:rsid w:val="00AF2D34"/>
    <w:rsid w:val="00AF37DB"/>
    <w:rsid w:val="00AF6749"/>
    <w:rsid w:val="00B04728"/>
    <w:rsid w:val="00B04974"/>
    <w:rsid w:val="00B11A6C"/>
    <w:rsid w:val="00B11A93"/>
    <w:rsid w:val="00B12E25"/>
    <w:rsid w:val="00B15F5E"/>
    <w:rsid w:val="00B161BA"/>
    <w:rsid w:val="00B16933"/>
    <w:rsid w:val="00B20349"/>
    <w:rsid w:val="00B20D46"/>
    <w:rsid w:val="00B228B5"/>
    <w:rsid w:val="00B2409E"/>
    <w:rsid w:val="00B31429"/>
    <w:rsid w:val="00B336B8"/>
    <w:rsid w:val="00B340B2"/>
    <w:rsid w:val="00B34957"/>
    <w:rsid w:val="00B3646D"/>
    <w:rsid w:val="00B37E35"/>
    <w:rsid w:val="00B46C9E"/>
    <w:rsid w:val="00B5022E"/>
    <w:rsid w:val="00B5320A"/>
    <w:rsid w:val="00B54CDE"/>
    <w:rsid w:val="00B57176"/>
    <w:rsid w:val="00B57591"/>
    <w:rsid w:val="00B57922"/>
    <w:rsid w:val="00B60678"/>
    <w:rsid w:val="00B6128E"/>
    <w:rsid w:val="00B65C4E"/>
    <w:rsid w:val="00B75CF9"/>
    <w:rsid w:val="00B81AB9"/>
    <w:rsid w:val="00B9659E"/>
    <w:rsid w:val="00BA225F"/>
    <w:rsid w:val="00BA262F"/>
    <w:rsid w:val="00BA3C18"/>
    <w:rsid w:val="00BA45EF"/>
    <w:rsid w:val="00BB3DFD"/>
    <w:rsid w:val="00BB72B1"/>
    <w:rsid w:val="00BB79F9"/>
    <w:rsid w:val="00BC259B"/>
    <w:rsid w:val="00BD2674"/>
    <w:rsid w:val="00BD2ECB"/>
    <w:rsid w:val="00BD737A"/>
    <w:rsid w:val="00BE3D37"/>
    <w:rsid w:val="00BE4979"/>
    <w:rsid w:val="00BE6C26"/>
    <w:rsid w:val="00BF0B05"/>
    <w:rsid w:val="00BF19C5"/>
    <w:rsid w:val="00BF7466"/>
    <w:rsid w:val="00C048A7"/>
    <w:rsid w:val="00C123F7"/>
    <w:rsid w:val="00C12713"/>
    <w:rsid w:val="00C16D9C"/>
    <w:rsid w:val="00C16F52"/>
    <w:rsid w:val="00C17D36"/>
    <w:rsid w:val="00C234F9"/>
    <w:rsid w:val="00C278E3"/>
    <w:rsid w:val="00C36069"/>
    <w:rsid w:val="00C41D77"/>
    <w:rsid w:val="00C43DE5"/>
    <w:rsid w:val="00C4715D"/>
    <w:rsid w:val="00C51146"/>
    <w:rsid w:val="00C51596"/>
    <w:rsid w:val="00C553E1"/>
    <w:rsid w:val="00C633FF"/>
    <w:rsid w:val="00C63CDA"/>
    <w:rsid w:val="00C6435B"/>
    <w:rsid w:val="00C71763"/>
    <w:rsid w:val="00C7443C"/>
    <w:rsid w:val="00C805F5"/>
    <w:rsid w:val="00C83B08"/>
    <w:rsid w:val="00C86ABB"/>
    <w:rsid w:val="00C95BBA"/>
    <w:rsid w:val="00CA3892"/>
    <w:rsid w:val="00CB39A4"/>
    <w:rsid w:val="00CB4410"/>
    <w:rsid w:val="00CB5357"/>
    <w:rsid w:val="00CB6A4A"/>
    <w:rsid w:val="00CB6CBE"/>
    <w:rsid w:val="00CB72FE"/>
    <w:rsid w:val="00CC54ED"/>
    <w:rsid w:val="00CD0A97"/>
    <w:rsid w:val="00CD29E0"/>
    <w:rsid w:val="00CD505A"/>
    <w:rsid w:val="00CD54F2"/>
    <w:rsid w:val="00CE09EB"/>
    <w:rsid w:val="00CE1196"/>
    <w:rsid w:val="00CE39DE"/>
    <w:rsid w:val="00CE6857"/>
    <w:rsid w:val="00CF0C28"/>
    <w:rsid w:val="00CF122E"/>
    <w:rsid w:val="00CF259A"/>
    <w:rsid w:val="00CF6AA3"/>
    <w:rsid w:val="00D023BC"/>
    <w:rsid w:val="00D05899"/>
    <w:rsid w:val="00D06995"/>
    <w:rsid w:val="00D10396"/>
    <w:rsid w:val="00D11546"/>
    <w:rsid w:val="00D1539E"/>
    <w:rsid w:val="00D15603"/>
    <w:rsid w:val="00D17749"/>
    <w:rsid w:val="00D21666"/>
    <w:rsid w:val="00D27169"/>
    <w:rsid w:val="00D35110"/>
    <w:rsid w:val="00D3553D"/>
    <w:rsid w:val="00D36A22"/>
    <w:rsid w:val="00D36B42"/>
    <w:rsid w:val="00D45C93"/>
    <w:rsid w:val="00D47431"/>
    <w:rsid w:val="00D5350F"/>
    <w:rsid w:val="00D54AE2"/>
    <w:rsid w:val="00D56771"/>
    <w:rsid w:val="00D64988"/>
    <w:rsid w:val="00D67FC7"/>
    <w:rsid w:val="00D705E6"/>
    <w:rsid w:val="00D7262A"/>
    <w:rsid w:val="00D8106B"/>
    <w:rsid w:val="00D840E8"/>
    <w:rsid w:val="00D86DA7"/>
    <w:rsid w:val="00D92DEA"/>
    <w:rsid w:val="00D94344"/>
    <w:rsid w:val="00D944D8"/>
    <w:rsid w:val="00D94CD3"/>
    <w:rsid w:val="00D95AF5"/>
    <w:rsid w:val="00DB36BF"/>
    <w:rsid w:val="00DB460D"/>
    <w:rsid w:val="00DB613B"/>
    <w:rsid w:val="00DC0C96"/>
    <w:rsid w:val="00DC228F"/>
    <w:rsid w:val="00DC25F8"/>
    <w:rsid w:val="00DC31AF"/>
    <w:rsid w:val="00DD04DA"/>
    <w:rsid w:val="00DD251D"/>
    <w:rsid w:val="00DD2B06"/>
    <w:rsid w:val="00DD2F78"/>
    <w:rsid w:val="00DD55A0"/>
    <w:rsid w:val="00DE7DC8"/>
    <w:rsid w:val="00DF32EA"/>
    <w:rsid w:val="00DF40D6"/>
    <w:rsid w:val="00DF4320"/>
    <w:rsid w:val="00DF7603"/>
    <w:rsid w:val="00E03174"/>
    <w:rsid w:val="00E03A7F"/>
    <w:rsid w:val="00E04E81"/>
    <w:rsid w:val="00E061E7"/>
    <w:rsid w:val="00E1539E"/>
    <w:rsid w:val="00E154C0"/>
    <w:rsid w:val="00E15F33"/>
    <w:rsid w:val="00E166C8"/>
    <w:rsid w:val="00E17CC7"/>
    <w:rsid w:val="00E23D22"/>
    <w:rsid w:val="00E35DB2"/>
    <w:rsid w:val="00E45DE1"/>
    <w:rsid w:val="00E46DA7"/>
    <w:rsid w:val="00E512C4"/>
    <w:rsid w:val="00E53F73"/>
    <w:rsid w:val="00E55429"/>
    <w:rsid w:val="00E6307B"/>
    <w:rsid w:val="00E71DB1"/>
    <w:rsid w:val="00E75214"/>
    <w:rsid w:val="00E77F46"/>
    <w:rsid w:val="00E81824"/>
    <w:rsid w:val="00E83A34"/>
    <w:rsid w:val="00E83C10"/>
    <w:rsid w:val="00E86179"/>
    <w:rsid w:val="00E93129"/>
    <w:rsid w:val="00E93AD6"/>
    <w:rsid w:val="00E9500E"/>
    <w:rsid w:val="00EA1C83"/>
    <w:rsid w:val="00EA71A2"/>
    <w:rsid w:val="00EB03BD"/>
    <w:rsid w:val="00EB0573"/>
    <w:rsid w:val="00EB172E"/>
    <w:rsid w:val="00EB5B62"/>
    <w:rsid w:val="00EC0682"/>
    <w:rsid w:val="00ED1971"/>
    <w:rsid w:val="00ED343F"/>
    <w:rsid w:val="00EE1154"/>
    <w:rsid w:val="00EE15FB"/>
    <w:rsid w:val="00EE6452"/>
    <w:rsid w:val="00EE7801"/>
    <w:rsid w:val="00EE7DA3"/>
    <w:rsid w:val="00EF38C7"/>
    <w:rsid w:val="00EF6035"/>
    <w:rsid w:val="00F00128"/>
    <w:rsid w:val="00F12FB3"/>
    <w:rsid w:val="00F1527E"/>
    <w:rsid w:val="00F23140"/>
    <w:rsid w:val="00F251F5"/>
    <w:rsid w:val="00F2718C"/>
    <w:rsid w:val="00F275D5"/>
    <w:rsid w:val="00F276BF"/>
    <w:rsid w:val="00F32A4C"/>
    <w:rsid w:val="00F33B8E"/>
    <w:rsid w:val="00F44610"/>
    <w:rsid w:val="00F44C81"/>
    <w:rsid w:val="00F46251"/>
    <w:rsid w:val="00F478DD"/>
    <w:rsid w:val="00F5026C"/>
    <w:rsid w:val="00F54A22"/>
    <w:rsid w:val="00F60F5F"/>
    <w:rsid w:val="00F62C2C"/>
    <w:rsid w:val="00F653C7"/>
    <w:rsid w:val="00F7097D"/>
    <w:rsid w:val="00F71D97"/>
    <w:rsid w:val="00F743FD"/>
    <w:rsid w:val="00F75AA8"/>
    <w:rsid w:val="00F84910"/>
    <w:rsid w:val="00F852DF"/>
    <w:rsid w:val="00FA1B70"/>
    <w:rsid w:val="00FA25DB"/>
    <w:rsid w:val="00FA2E27"/>
    <w:rsid w:val="00FC19CE"/>
    <w:rsid w:val="00FD2AC0"/>
    <w:rsid w:val="00FD2DA9"/>
    <w:rsid w:val="00FD30DF"/>
    <w:rsid w:val="00FE2BA4"/>
    <w:rsid w:val="00FE2D79"/>
    <w:rsid w:val="00FE3A47"/>
    <w:rsid w:val="00FE472A"/>
    <w:rsid w:val="00FE6223"/>
    <w:rsid w:val="00FE7E17"/>
    <w:rsid w:val="00FF6392"/>
    <w:rsid w:val="00FF6F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5CCE14"/>
  <w15:docId w15:val="{665FC341-0B83-4445-8A59-8AD2215C4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67FC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67FC7"/>
  </w:style>
  <w:style w:type="paragraph" w:styleId="Header">
    <w:name w:val="header"/>
    <w:basedOn w:val="Normal"/>
    <w:link w:val="HeaderChar"/>
    <w:uiPriority w:val="99"/>
    <w:unhideWhenUsed/>
    <w:rsid w:val="00D67FC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7FC7"/>
    <w:rPr>
      <w:rFonts w:ascii="Arial" w:eastAsia="Arial" w:hAnsi="Arial" w:cs="Arial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D67F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7FC7"/>
    <w:rPr>
      <w:rFonts w:ascii="Arial" w:eastAsia="Arial" w:hAnsi="Arial" w:cs="Arial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7F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FC7"/>
    <w:rPr>
      <w:rFonts w:ascii="Tahoma" w:eastAsia="Arial" w:hAnsi="Tahoma" w:cs="Tahoma"/>
      <w:sz w:val="16"/>
      <w:szCs w:val="16"/>
      <w:lang w:val="en-US" w:bidi="en-US"/>
    </w:rPr>
  </w:style>
  <w:style w:type="table" w:styleId="TableGrid">
    <w:name w:val="Table Grid"/>
    <w:basedOn w:val="TableNormal"/>
    <w:uiPriority w:val="59"/>
    <w:rsid w:val="00D92DEA"/>
    <w:pPr>
      <w:spacing w:after="0" w:line="240" w:lineRule="auto"/>
    </w:pPr>
    <w:rPr>
      <w:rFonts w:eastAsiaTheme="minorEastAsia"/>
      <w:sz w:val="20"/>
      <w:lang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Normal1">
    <w:name w:val="Normal1"/>
    <w:qFormat/>
    <w:rsid w:val="00E04E81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33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0C0C0"/>
            <w:right w:val="none" w:sz="0" w:space="0" w:color="auto"/>
          </w:divBdr>
          <w:divsChild>
            <w:div w:id="78531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36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9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3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277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6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8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7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0C0C0"/>
            <w:right w:val="none" w:sz="0" w:space="0" w:color="auto"/>
          </w:divBdr>
          <w:divsChild>
            <w:div w:id="4339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365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150581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C7D871-87E7-46F9-8B05-AFB2728A1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8</TotalTime>
  <Pages>4</Pages>
  <Words>589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User</cp:lastModifiedBy>
  <cp:revision>178</cp:revision>
  <dcterms:created xsi:type="dcterms:W3CDTF">2022-04-12T09:56:00Z</dcterms:created>
  <dcterms:modified xsi:type="dcterms:W3CDTF">2023-07-05T09:40:00Z</dcterms:modified>
</cp:coreProperties>
</file>